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tblpXSpec="center" w:tblpY="1"/>
        <w:tblOverlap w:val="never"/>
        <w:tblW w:w="5102" w:type="pct"/>
        <w:tblLayout w:type="fixed"/>
        <w:tblLook w:val="0000" w:firstRow="0" w:lastRow="0" w:firstColumn="0" w:lastColumn="0" w:noHBand="0" w:noVBand="0"/>
      </w:tblPr>
      <w:tblGrid>
        <w:gridCol w:w="2834"/>
        <w:gridCol w:w="8342"/>
      </w:tblGrid>
      <w:tr w:rsidR="004F363C" w:rsidRPr="001A29B1" w14:paraId="240E0220" w14:textId="77777777" w:rsidTr="00126435">
        <w:trPr>
          <w:trHeight w:val="14004"/>
        </w:trPr>
        <w:tc>
          <w:tcPr>
            <w:tcW w:w="1268" w:type="pct"/>
            <w:tcBorders>
              <w:right w:val="single" w:sz="4" w:space="0" w:color="auto"/>
            </w:tcBorders>
            <w:shd w:val="clear" w:color="auto" w:fill="auto"/>
          </w:tcPr>
          <w:p w14:paraId="4F036F25" w14:textId="728A7AD7" w:rsidR="00AB3770" w:rsidRPr="001A29B1" w:rsidRDefault="00D340F2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sz w:val="24"/>
                <w:szCs w:val="24"/>
                <w:lang w:val="en-GB" w:eastAsia="en-CA"/>
              </w:rPr>
              <w:drawing>
                <wp:anchor distT="0" distB="0" distL="114300" distR="114300" simplePos="0" relativeHeight="251658240" behindDoc="0" locked="0" layoutInCell="1" allowOverlap="1" wp14:anchorId="38815AC1" wp14:editId="5C2C54D0">
                  <wp:simplePos x="0" y="0"/>
                  <wp:positionH relativeFrom="margin">
                    <wp:posOffset>292735</wp:posOffset>
                  </wp:positionH>
                  <wp:positionV relativeFrom="paragraph">
                    <wp:posOffset>29845</wp:posOffset>
                  </wp:positionV>
                  <wp:extent cx="1165860" cy="1165860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D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6400" cy="1166400"/>
                          </a:xfrm>
                          <a:prstGeom prst="rect">
                            <a:avLst/>
                          </a:prstGeom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350FDAE" w14:textId="3261F1EA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563E335" w14:textId="5A155459" w:rsidR="00AB3770" w:rsidRPr="001A29B1" w:rsidRDefault="00AB3770" w:rsidP="00AA50C8">
            <w:pPr>
              <w:pStyle w:val="YourName"/>
              <w:ind w:right="-108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1C398715" w14:textId="0F44CDAA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65FFE168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24773623" w14:textId="77777777" w:rsidR="00AB3770" w:rsidRPr="001A29B1" w:rsidRDefault="00AB3770" w:rsidP="00AA50C8">
            <w:pPr>
              <w:pStyle w:val="BodyText"/>
              <w:ind w:left="0"/>
              <w:jc w:val="right"/>
              <w:rPr>
                <w:rFonts w:asciiTheme="minorHAnsi" w:hAnsiTheme="minorHAnsi" w:cs="Zegoe UI - U"/>
                <w:noProof/>
                <w:sz w:val="24"/>
                <w:szCs w:val="24"/>
                <w:lang w:val="en-GB"/>
              </w:rPr>
            </w:pPr>
          </w:p>
          <w:p w14:paraId="478648EF" w14:textId="1F3DE92F" w:rsidR="00F22BBC" w:rsidRPr="001A29B1" w:rsidRDefault="00F22BBC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ontact</w:t>
            </w:r>
          </w:p>
          <w:p w14:paraId="0D50E585" w14:textId="1EACEA65" w:rsidR="00BD0BBE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15</w:t>
            </w:r>
            <w:r w:rsidR="00124E9D">
              <w:rPr>
                <w:rFonts w:asciiTheme="minorHAnsi" w:hAnsiTheme="minorHAnsi"/>
                <w:noProof/>
                <w:lang w:val="en-GB"/>
              </w:rPr>
              <w:t>82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7A3ADD">
              <w:rPr>
                <w:rFonts w:asciiTheme="minorHAnsi" w:hAnsiTheme="minorHAnsi"/>
                <w:noProof/>
                <w:lang w:val="en-GB"/>
              </w:rPr>
              <w:t>Winterport Way</w:t>
            </w:r>
          </w:p>
          <w:p w14:paraId="25C04F92" w14:textId="4C8844D3" w:rsidR="004E20FC" w:rsidRPr="001A29B1" w:rsidRDefault="002B7425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Orleans</w:t>
            </w:r>
            <w:r w:rsidR="004E20FC"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D0BBE" w:rsidRPr="001A29B1">
              <w:rPr>
                <w:rFonts w:asciiTheme="minorHAnsi" w:hAnsiTheme="minorHAnsi"/>
                <w:noProof/>
                <w:lang w:val="en-GB"/>
              </w:rPr>
              <w:t>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6317C9" w:rsidRPr="001A29B1">
              <w:rPr>
                <w:rFonts w:asciiTheme="minorHAnsi" w:hAnsiTheme="minorHAnsi"/>
                <w:noProof/>
                <w:lang w:val="en-GB"/>
              </w:rPr>
              <w:t>K</w:t>
            </w:r>
            <w:r w:rsidR="00B16F00">
              <w:rPr>
                <w:rFonts w:asciiTheme="minorHAnsi" w:hAnsiTheme="minorHAnsi"/>
                <w:noProof/>
                <w:lang w:val="en-GB"/>
              </w:rPr>
              <w:t>4A</w:t>
            </w:r>
            <w:r w:rsidR="0060212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B16F00">
              <w:rPr>
                <w:rFonts w:asciiTheme="minorHAnsi" w:hAnsiTheme="minorHAnsi"/>
                <w:noProof/>
                <w:lang w:val="en-GB"/>
              </w:rPr>
              <w:t>4C3</w:t>
            </w:r>
          </w:p>
          <w:p w14:paraId="60D72FBC" w14:textId="5DB94E08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nada</w:t>
            </w:r>
          </w:p>
          <w:p w14:paraId="41E37ED6" w14:textId="77777777" w:rsidR="00AB3770" w:rsidRPr="001A29B1" w:rsidRDefault="00AB377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</w:p>
          <w:p w14:paraId="0F2FBAE7" w14:textId="7E785AAB" w:rsidR="00AB3770" w:rsidRPr="001A29B1" w:rsidRDefault="00C67383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+1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6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 xml:space="preserve">) 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4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13</w:t>
            </w:r>
            <w:r w:rsidR="00AB3770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="002B7425" w:rsidRPr="001A29B1">
              <w:rPr>
                <w:rFonts w:asciiTheme="minorHAnsi" w:hAnsiTheme="minorHAnsi"/>
                <w:noProof/>
                <w:lang w:val="en-GB"/>
              </w:rPr>
              <w:t>5918</w:t>
            </w:r>
          </w:p>
          <w:p w14:paraId="732AABC8" w14:textId="467ACE62" w:rsidR="00112494" w:rsidRPr="001A29B1" w:rsidRDefault="00112494" w:rsidP="00287E3B">
            <w:pPr>
              <w:spacing w:after="60"/>
              <w:ind w:left="142"/>
              <w:contextualSpacing w:val="0"/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begin"/>
            </w:r>
            <w:r w:rsidR="00201380">
              <w:rPr>
                <w:rFonts w:asciiTheme="minorHAnsi" w:hAnsiTheme="minorHAnsi" w:cs="Zegoe UI - U"/>
                <w:noProof/>
                <w:lang w:val="en-GB"/>
              </w:rPr>
              <w:instrText>HYPERLINK "mailto:joachim@agou.ca"</w:instrTex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separate"/>
            </w:r>
            <w:r w:rsidRPr="001A29B1">
              <w:rPr>
                <w:rStyle w:val="Hyperlink"/>
                <w:rFonts w:asciiTheme="minorHAnsi" w:hAnsiTheme="minorHAnsi" w:cs="Zegoe UI - U"/>
                <w:noProof/>
                <w:u w:val="none"/>
                <w:lang w:val="en-GB"/>
              </w:rPr>
              <w:t>joachim@agou.ca</w:t>
            </w:r>
          </w:p>
          <w:p w14:paraId="29D6A7CC" w14:textId="344B6031" w:rsidR="00201380" w:rsidRPr="00201380" w:rsidRDefault="00112494" w:rsidP="00287E3B">
            <w:pPr>
              <w:spacing w:after="60"/>
              <w:ind w:left="142"/>
              <w:contextualSpacing w:val="0"/>
              <w:rPr>
                <w:rFonts w:asciiTheme="minorHAnsi" w:hAnsiTheme="minorHAnsi" w:cs="Zegoe UI - U"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fldChar w:fldCharType="end"/>
            </w:r>
            <w:hyperlink r:id="rId9" w:history="1">
              <w:r w:rsidR="00201380" w:rsidRPr="00201380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joachimagou@asme.org</w:t>
              </w:r>
            </w:hyperlink>
          </w:p>
          <w:p w14:paraId="73914B13" w14:textId="2E777BF1" w:rsidR="00372537" w:rsidRPr="001A29B1" w:rsidRDefault="00201380" w:rsidP="00287E3B">
            <w:pPr>
              <w:spacing w:after="60"/>
              <w:ind w:left="142"/>
              <w:contextualSpacing w:val="0"/>
              <w:rPr>
                <w:rFonts w:asciiTheme="minorHAnsi" w:hAnsiTheme="minorHAnsi"/>
                <w:noProof/>
                <w:color w:val="0000FF"/>
                <w:lang w:val="en-GB"/>
              </w:rPr>
            </w:pPr>
            <w:r>
              <w:rPr>
                <w:rFonts w:asciiTheme="minorHAnsi" w:hAnsiTheme="minorHAnsi"/>
                <w:noProof/>
                <w:color w:val="0000FF"/>
                <w:lang w:val="en-GB"/>
              </w:rPr>
              <w:t>http://</w:t>
            </w:r>
            <w:hyperlink r:id="rId10" w:tgtFrame="_blank" w:history="1">
              <w:r w:rsidR="00BD0BBE" w:rsidRPr="001A29B1">
                <w:rPr>
                  <w:rFonts w:asciiTheme="minorHAnsi" w:hAnsiTheme="minorHAnsi"/>
                  <w:noProof/>
                  <w:color w:val="0000FF"/>
                  <w:lang w:val="en-GB"/>
                </w:rPr>
                <w:t>joa.im</w:t>
              </w:r>
            </w:hyperlink>
          </w:p>
          <w:p w14:paraId="588D4BD3" w14:textId="77777777" w:rsidR="00F22BBC" w:rsidRPr="001A29B1" w:rsidRDefault="00713B17" w:rsidP="00F22BBC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Languages</w:t>
            </w:r>
          </w:p>
          <w:p w14:paraId="1CE4C31C" w14:textId="0A966D1E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nglish (Bilingual)</w:t>
            </w:r>
          </w:p>
          <w:p w14:paraId="5E6875A5" w14:textId="474B782A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French (Native). </w:t>
            </w:r>
          </w:p>
          <w:p w14:paraId="65F239FC" w14:textId="466A994F" w:rsidR="00F23909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Spanish (Limited working)</w:t>
            </w:r>
          </w:p>
          <w:p w14:paraId="405001BB" w14:textId="41FA4422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Italian (Elementary)</w:t>
            </w:r>
          </w:p>
          <w:p w14:paraId="20FC8736" w14:textId="77777777" w:rsidR="00713B17" w:rsidRPr="001A29B1" w:rsidRDefault="00713B17" w:rsidP="00287E3B">
            <w:pPr>
              <w:spacing w:after="60"/>
              <w:ind w:left="142"/>
              <w:contextualSpacing w:val="0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Hebrew (Elementary)</w:t>
            </w:r>
          </w:p>
          <w:p w14:paraId="112B5203" w14:textId="667E4735" w:rsidR="00713B17" w:rsidRPr="001A29B1" w:rsidRDefault="00713B17" w:rsidP="00713B17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Certifications</w:t>
            </w:r>
          </w:p>
          <w:p w14:paraId="4C245189" w14:textId="16DBAD05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Working at Heights Training</w:t>
            </w:r>
          </w:p>
          <w:p w14:paraId="2858D847" w14:textId="251A0303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erial Lifts &amp; Aerial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Work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latforms</w:t>
            </w:r>
          </w:p>
          <w:p w14:paraId="736DD7A8" w14:textId="1BE9483D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Fall Protection - Safety Training</w:t>
            </w:r>
          </w:p>
          <w:p w14:paraId="57F74D41" w14:textId="3B954329" w:rsidR="00713B17" w:rsidRPr="001A29B1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Elevated Work Platform 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>–</w:t>
            </w:r>
            <w:r w:rsidR="00F23909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Safety</w:t>
            </w:r>
            <w:r w:rsidR="00E4553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raining</w:t>
            </w:r>
          </w:p>
          <w:p w14:paraId="1F014DF4" w14:textId="0DDE519C" w:rsidR="00713B17" w:rsidRDefault="00713B1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Airport Security Awareness Training</w:t>
            </w:r>
            <w:r w:rsidR="00C96874"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Certificate</w:t>
            </w:r>
          </w:p>
          <w:p w14:paraId="24ED880B" w14:textId="4674CF79" w:rsidR="006251E7" w:rsidRPr="001A29B1" w:rsidRDefault="006251E7" w:rsidP="00287E3B">
            <w:pPr>
              <w:pStyle w:val="BodyText"/>
              <w:spacing w:before="0" w:line="240" w:lineRule="auto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6251E7">
              <w:rPr>
                <w:rFonts w:asciiTheme="minorHAnsi" w:hAnsiTheme="minorHAnsi" w:cstheme="minorHAnsi"/>
                <w:noProof/>
                <w:lang w:val="en-GB"/>
              </w:rPr>
              <w:t>Emergency First Aid –</w:t>
            </w:r>
            <w:r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6251E7">
              <w:rPr>
                <w:rFonts w:asciiTheme="minorHAnsi" w:hAnsiTheme="minorHAnsi" w:cstheme="minorHAnsi"/>
                <w:noProof/>
                <w:lang w:val="en-GB"/>
              </w:rPr>
              <w:t>CPR and AED</w:t>
            </w:r>
          </w:p>
          <w:p w14:paraId="1018418A" w14:textId="2CF7FAFC" w:rsidR="00287E3B" w:rsidRPr="001A29B1" w:rsidRDefault="00287E3B" w:rsidP="00287E3B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Publications</w:t>
            </w:r>
          </w:p>
          <w:p w14:paraId="3DB21F17" w14:textId="4DC31AE5" w:rsidR="00287E3B" w:rsidRPr="001A29B1" w:rsidRDefault="00287E3B" w:rsidP="00577918">
            <w:pPr>
              <w:pStyle w:val="BodyText"/>
              <w:spacing w:after="80"/>
              <w:ind w:left="159"/>
              <w:contextualSpacing w:val="0"/>
              <w:jc w:val="left"/>
              <w:rPr>
                <w:rFonts w:asciiTheme="minorHAnsi" w:hAnsiTheme="minorHAnsi" w:cstheme="minorHAnsi"/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>Emission Measurements of VariousBiofuels using a Commercial Swirl-Type Air-Assist Dual Fuel Injector</w:t>
            </w:r>
          </w:p>
          <w:p w14:paraId="4629B165" w14:textId="5DC0EFF9" w:rsidR="00287E3B" w:rsidRPr="001A29B1" w:rsidRDefault="00287E3B" w:rsidP="00577918">
            <w:pPr>
              <w:pStyle w:val="BodyText"/>
              <w:spacing w:before="0" w:after="80" w:line="240" w:lineRule="auto"/>
              <w:ind w:left="159"/>
              <w:contextualSpacing w:val="0"/>
              <w:jc w:val="left"/>
              <w:rPr>
                <w:noProof/>
                <w:lang w:val="en-GB"/>
              </w:rPr>
            </w:pP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Comparative Study for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Biodiesel</w:t>
            </w:r>
            <w:r w:rsidR="00465BDF" w:rsidRPr="00465BDF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465BDF">
              <w:rPr>
                <w:rFonts w:asciiTheme="minorHAnsi" w:hAnsiTheme="minorHAnsi" w:cstheme="minorHAnsi"/>
                <w:noProof/>
                <w:lang w:val="en-GB"/>
              </w:rPr>
              <w:t>Properties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 xml:space="preserve"> and Standards for Gas</w:t>
            </w:r>
            <w:r w:rsidR="00577918">
              <w:rPr>
                <w:rFonts w:asciiTheme="minorHAnsi" w:hAnsiTheme="minorHAnsi" w:cs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theme="minorHAnsi"/>
                <w:noProof/>
                <w:lang w:val="en-GB"/>
              </w:rPr>
              <w:t>Turbine</w:t>
            </w:r>
          </w:p>
        </w:tc>
        <w:tc>
          <w:tcPr>
            <w:tcW w:w="3732" w:type="pct"/>
            <w:tcBorders>
              <w:left w:val="single" w:sz="4" w:space="0" w:color="auto"/>
            </w:tcBorders>
          </w:tcPr>
          <w:p w14:paraId="6C000E47" w14:textId="3D2B5FA8" w:rsidR="00F22BBC" w:rsidRPr="001A29B1" w:rsidRDefault="00F22BBC" w:rsidP="00F22BBC">
            <w:pPr>
              <w:pStyle w:val="YourName"/>
              <w:ind w:left="-63" w:right="-108" w:firstLine="63"/>
              <w:jc w:val="center"/>
              <w:rPr>
                <w:rFonts w:asciiTheme="minorHAnsi" w:hAnsiTheme="minorHAnsi" w:cs="Zegoe Caps"/>
                <w:b/>
                <w:smallCaps/>
                <w:noProof/>
                <w:sz w:val="72"/>
                <w:szCs w:val="38"/>
                <w:lang w:val="en-GB"/>
              </w:rPr>
            </w:pPr>
            <w:r w:rsidRPr="001A29B1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 xml:space="preserve">JOACHIM </w:t>
            </w:r>
            <w:r w:rsidRPr="007E15E6">
              <w:rPr>
                <w:rFonts w:asciiTheme="minorHAnsi" w:hAnsiTheme="minorHAnsi" w:cs="Zegoe Caps"/>
                <w:b/>
                <w:smallCaps/>
                <w:noProof/>
                <w:sz w:val="56"/>
                <w:szCs w:val="38"/>
                <w:lang w:val="en-GB"/>
              </w:rPr>
              <w:t>AGOU</w:t>
            </w:r>
          </w:p>
          <w:p w14:paraId="6F5F616C" w14:textId="581673DF" w:rsidR="00C96874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Mechanical Aerospace Engineer | Systems Integration</w:t>
            </w:r>
          </w:p>
          <w:p w14:paraId="5FB5A564" w14:textId="7C9B5D83" w:rsidR="00F22BBC" w:rsidRPr="002F1715" w:rsidRDefault="00D340F2" w:rsidP="00C96874">
            <w:pPr>
              <w:jc w:val="center"/>
              <w:rPr>
                <w:rFonts w:asciiTheme="minorHAnsi" w:hAnsiTheme="minorHAnsi" w:cstheme="minorHAnsi"/>
                <w:noProof/>
                <w:sz w:val="28"/>
                <w:lang w:val="en-GB"/>
              </w:rPr>
            </w:pP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Project</w:t>
            </w:r>
            <w:r w:rsidR="00C96874"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 xml:space="preserve"> </w:t>
            </w:r>
            <w:r w:rsidRPr="002F1715">
              <w:rPr>
                <w:rFonts w:asciiTheme="minorHAnsi" w:hAnsiTheme="minorHAnsi" w:cstheme="minorHAnsi"/>
                <w:noProof/>
                <w:sz w:val="28"/>
                <w:lang w:val="en-GB"/>
              </w:rPr>
              <w:t>Engineering | Project Management</w:t>
            </w:r>
          </w:p>
          <w:p w14:paraId="66F8E261" w14:textId="0C33BFA0" w:rsidR="00E50E03" w:rsidRDefault="00E50E03" w:rsidP="00E50E03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7525FDD2" w14:textId="554B8836" w:rsidR="002F1715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xperienced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mechanical aerospace engineer with a combined 10+ years of dedication and proven ability in project </w:t>
            </w:r>
            <w:r w:rsidR="007E15E6">
              <w:rPr>
                <w:rFonts w:asciiTheme="minorHAnsi" w:hAnsiTheme="minorHAnsi"/>
                <w:noProof/>
                <w:lang w:val="en-GB"/>
              </w:rPr>
              <w:t>engineering</w:t>
            </w:r>
            <w:r w:rsidRPr="00E50E03">
              <w:rPr>
                <w:rFonts w:asciiTheme="minorHAnsi" w:hAnsiTheme="minorHAnsi"/>
                <w:noProof/>
                <w:lang w:val="en-GB"/>
              </w:rPr>
              <w:t>, prototype design/development, system</w:t>
            </w:r>
            <w:r w:rsidR="007E15E6">
              <w:rPr>
                <w:rFonts w:asciiTheme="minorHAnsi" w:hAnsiTheme="minorHAnsi"/>
                <w:noProof/>
                <w:lang w:val="en-GB"/>
              </w:rPr>
              <w:t>s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integration, quality assurance, and </w:t>
            </w:r>
            <w:r w:rsidR="00E45531">
              <w:rPr>
                <w:rFonts w:asciiTheme="minorHAnsi" w:hAnsiTheme="minorHAnsi"/>
                <w:noProof/>
                <w:lang w:val="en-GB"/>
              </w:rPr>
              <w:t>commissioning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E45531">
              <w:rPr>
                <w:rFonts w:asciiTheme="minorHAnsi" w:hAnsiTheme="minorHAnsi"/>
                <w:noProof/>
                <w:lang w:val="en-GB"/>
              </w:rPr>
              <w:t>process</w:t>
            </w:r>
            <w:r w:rsidRPr="00E50E03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3620BAD1" w14:textId="073CC9C0" w:rsidR="00E50E03" w:rsidRDefault="00E50E03" w:rsidP="002F1715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 xml:space="preserve">Throughout my various positions and projects in </w:t>
            </w:r>
            <w:r w:rsidR="00010480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E50E03">
              <w:rPr>
                <w:rFonts w:asciiTheme="minorHAnsi" w:hAnsiTheme="minorHAnsi"/>
                <w:noProof/>
                <w:lang w:val="en-GB"/>
              </w:rPr>
              <w:t xml:space="preserve">Aerospace and Energy industry, I always </w:t>
            </w:r>
            <w:r w:rsidR="00E45531">
              <w:rPr>
                <w:rFonts w:asciiTheme="minorHAnsi" w:hAnsiTheme="minorHAnsi"/>
                <w:noProof/>
                <w:lang w:val="en-GB"/>
              </w:rPr>
              <w:t>enjoyed</w:t>
            </w:r>
            <w:r w:rsidR="00010480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E50E03">
              <w:rPr>
                <w:rFonts w:asciiTheme="minorHAnsi" w:hAnsiTheme="minorHAnsi"/>
                <w:noProof/>
                <w:lang w:val="en-GB"/>
              </w:rPr>
              <w:t>forming trust-based relationships, solving complex customer problems, and leading teams to achieve challenging goals.</w:t>
            </w:r>
          </w:p>
          <w:p w14:paraId="06211074" w14:textId="1D82987D" w:rsidR="00AB3770" w:rsidRPr="001A29B1" w:rsidRDefault="00E50E03" w:rsidP="00E50E03">
            <w:pPr>
              <w:spacing w:after="120"/>
              <w:ind w:left="142"/>
              <w:contextualSpacing w:val="0"/>
              <w:rPr>
                <w:rFonts w:asciiTheme="minorHAnsi" w:hAnsiTheme="minorHAnsi"/>
                <w:noProof/>
                <w:lang w:val="en-GB"/>
              </w:rPr>
            </w:pPr>
            <w:r w:rsidRPr="00E50E03">
              <w:rPr>
                <w:rFonts w:asciiTheme="minorHAnsi" w:hAnsiTheme="minorHAnsi"/>
                <w:noProof/>
                <w:lang w:val="en-GB"/>
              </w:rPr>
              <w:t>My guiding principles are simple: work hard, lead by example and deliver a positive impact on every professional and personal engagement.</w:t>
            </w:r>
          </w:p>
          <w:p w14:paraId="5F7FB89D" w14:textId="0999A78A" w:rsidR="00372537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xperience</w:t>
            </w:r>
          </w:p>
          <w:p w14:paraId="1466D624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MDS Aero Support Corporation</w:t>
            </w:r>
          </w:p>
          <w:p w14:paraId="26A554C0" w14:textId="77777777" w:rsidR="00F85313" w:rsidRPr="001A29B1" w:rsidRDefault="00372537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Gas Turbine Applications Engineer</w:t>
            </w:r>
            <w:r w:rsidR="008E3F02"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(Systems Integrator)</w:t>
            </w:r>
          </w:p>
          <w:p w14:paraId="5110A10C" w14:textId="77777777" w:rsidR="00F85313" w:rsidRPr="001A29B1" w:rsidRDefault="00FA1BDE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</w:t>
            </w:r>
            <w:r w:rsidR="008E3F02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 — </w:t>
            </w:r>
            <w:r w:rsidR="00372537"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Present</w:t>
            </w:r>
            <w:r w:rsidR="00F85313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AFFE49E" w14:textId="2AF9ED48" w:rsidR="00FA1BDE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Ottawa (ON), Canada</w:t>
            </w:r>
            <w:r w:rsidR="00FA1BDE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7A0E108" w14:textId="49456217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 and deploy 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>custom</w:t>
            </w:r>
            <w:r w:rsidR="001239E4">
              <w:rPr>
                <w:rFonts w:asciiTheme="minorHAnsi" w:hAnsiTheme="minorHAnsi"/>
                <w:noProof/>
                <w:lang w:val="en-GB"/>
              </w:rPr>
              <w:t>-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built test facilities and test systems for aviation, industrial, and marine </w:t>
            </w:r>
            <w:r w:rsidR="00603D43">
              <w:rPr>
                <w:rFonts w:asciiTheme="minorHAnsi" w:hAnsiTheme="minorHAnsi"/>
                <w:noProof/>
                <w:lang w:val="en-GB"/>
              </w:rPr>
              <w:t>G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as </w:t>
            </w:r>
            <w:r w:rsidR="00603D43">
              <w:rPr>
                <w:rFonts w:asciiTheme="minorHAnsi" w:hAnsiTheme="minorHAnsi"/>
                <w:noProof/>
                <w:lang w:val="en-GB"/>
              </w:rPr>
              <w:t>T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>urbine</w:t>
            </w:r>
            <w:r w:rsidR="00E01829">
              <w:rPr>
                <w:rFonts w:asciiTheme="minorHAnsi" w:hAnsiTheme="minorHAnsi"/>
                <w:noProof/>
                <w:lang w:val="en-GB"/>
              </w:rPr>
              <w:t xml:space="preserve"> (GT)</w:t>
            </w:r>
            <w:r w:rsidR="0026593B" w:rsidRPr="0026593B">
              <w:rPr>
                <w:rFonts w:asciiTheme="minorHAnsi" w:hAnsiTheme="minorHAnsi"/>
                <w:noProof/>
                <w:lang w:val="en-GB"/>
              </w:rPr>
              <w:t xml:space="preserve"> engines, </w:t>
            </w:r>
            <w:r w:rsidR="001239E4">
              <w:rPr>
                <w:rFonts w:asciiTheme="minorHAnsi" w:hAnsiTheme="minorHAnsi"/>
                <w:noProof/>
                <w:lang w:val="en-GB"/>
              </w:rPr>
              <w:t>emphasizing H</w:t>
            </w:r>
            <w:r w:rsidR="00B2025D">
              <w:rPr>
                <w:rFonts w:asciiTheme="minorHAnsi" w:hAnsiTheme="minorHAnsi"/>
                <w:noProof/>
                <w:lang w:val="en-GB"/>
              </w:rPr>
              <w:t>ard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oftware integration.</w:t>
            </w:r>
          </w:p>
          <w:p w14:paraId="6D402ECA" w14:textId="77777777" w:rsidR="00A723E7" w:rsidRDefault="00923BF9" w:rsidP="00A723E7">
            <w:pPr>
              <w:pStyle w:val="ListParagraph"/>
              <w:numPr>
                <w:ilvl w:val="1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 few p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rojects I worked on:</w:t>
            </w:r>
          </w:p>
          <w:p w14:paraId="6C5031F8" w14:textId="7E4D0EDD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Maintenance, Repair, and Overhaul (MRO) facilities:</w:t>
            </w:r>
          </w:p>
          <w:p w14:paraId="5B99F19A" w14:textId="63760E25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Air France Industries KLM Engineering &amp; Maintenance (France) – CFM56</w:t>
            </w:r>
            <w:r w:rsidR="00A570D2">
              <w:rPr>
                <w:rFonts w:asciiTheme="minorHAnsi" w:hAnsiTheme="minorHAnsi"/>
                <w:noProof/>
                <w:lang w:val="en-GB"/>
              </w:rPr>
              <w:t>-5B</w:t>
            </w:r>
            <w:r w:rsidRPr="00A723E7">
              <w:rPr>
                <w:rFonts w:asciiTheme="minorHAnsi" w:hAnsiTheme="minorHAnsi"/>
                <w:noProof/>
                <w:lang w:val="en-GB"/>
              </w:rPr>
              <w:t>,</w:t>
            </w:r>
            <w:r w:rsidR="00932BE9">
              <w:rPr>
                <w:rFonts w:asciiTheme="minorHAnsi" w:hAnsiTheme="minorHAnsi"/>
                <w:noProof/>
                <w:lang w:val="en-GB"/>
              </w:rPr>
              <w:t xml:space="preserve"> CFM56-7B,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GE90</w:t>
            </w:r>
            <w:r w:rsidR="00932BE9">
              <w:rPr>
                <w:rFonts w:asciiTheme="minorHAnsi" w:hAnsiTheme="minorHAnsi"/>
                <w:noProof/>
                <w:lang w:val="en-GB"/>
              </w:rPr>
              <w:t>-115</w:t>
            </w:r>
            <w:r w:rsidR="000734E1">
              <w:rPr>
                <w:rFonts w:asciiTheme="minorHAnsi" w:hAnsiTheme="minorHAnsi"/>
                <w:noProof/>
                <w:lang w:val="en-GB"/>
              </w:rPr>
              <w:t>B, GE90-94B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0734E1">
              <w:rPr>
                <w:rFonts w:asciiTheme="minorHAnsi" w:hAnsiTheme="minorHAnsi"/>
                <w:noProof/>
                <w:lang w:val="en-GB"/>
              </w:rPr>
              <w:t xml:space="preserve">EA </w:t>
            </w:r>
            <w:r w:rsidRPr="00A723E7">
              <w:rPr>
                <w:rFonts w:asciiTheme="minorHAnsi" w:hAnsiTheme="minorHAnsi"/>
                <w:noProof/>
                <w:lang w:val="en-GB"/>
              </w:rPr>
              <w:t>GP7200, GEnx</w:t>
            </w:r>
            <w:r w:rsidR="000734E1">
              <w:rPr>
                <w:rFonts w:asciiTheme="minorHAnsi" w:hAnsiTheme="minorHAnsi"/>
                <w:noProof/>
                <w:lang w:val="en-GB"/>
              </w:rPr>
              <w:t xml:space="preserve">-1B, </w:t>
            </w:r>
            <w:r w:rsidR="000734E1" w:rsidRPr="00A723E7">
              <w:rPr>
                <w:rFonts w:asciiTheme="minorHAnsi" w:hAnsiTheme="minorHAnsi"/>
                <w:noProof/>
                <w:lang w:val="en-GB"/>
              </w:rPr>
              <w:t xml:space="preserve"> GEnx</w:t>
            </w:r>
            <w:r w:rsidR="000734E1">
              <w:rPr>
                <w:rFonts w:asciiTheme="minorHAnsi" w:hAnsiTheme="minorHAnsi"/>
                <w:noProof/>
                <w:lang w:val="en-GB"/>
              </w:rPr>
              <w:t>-2B</w:t>
            </w:r>
          </w:p>
          <w:p w14:paraId="3BD67A2F" w14:textId="00A10AE8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GKN Aerospace (Sweden) – Volvo RM12</w:t>
            </w:r>
            <w:r w:rsidR="00AA6694">
              <w:rPr>
                <w:rFonts w:asciiTheme="minorHAnsi" w:hAnsiTheme="minorHAnsi"/>
                <w:noProof/>
                <w:lang w:val="en-GB"/>
              </w:rPr>
              <w:t xml:space="preserve"> and RM16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(Gripen fighter jet)</w:t>
            </w:r>
          </w:p>
          <w:p w14:paraId="2E1A43BA" w14:textId="21CA878B" w:rsidR="00A723E7" w:rsidRPr="00A723E7" w:rsidRDefault="00FF778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FF7781">
              <w:rPr>
                <w:rFonts w:asciiTheme="minorHAnsi" w:hAnsiTheme="minorHAnsi"/>
                <w:noProof/>
                <w:lang w:val="en-GB"/>
              </w:rPr>
              <w:t>Standard Aero</w:t>
            </w:r>
            <w:r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Pr="00FF7781">
              <w:rPr>
                <w:rFonts w:asciiTheme="minorHAnsi" w:hAnsiTheme="minorHAnsi"/>
                <w:noProof/>
                <w:lang w:val="en-GB"/>
              </w:rPr>
              <w:t xml:space="preserve">formerly </w:t>
            </w:r>
            <w:r w:rsidR="00A723E7" w:rsidRPr="00A723E7">
              <w:rPr>
                <w:rFonts w:asciiTheme="minorHAnsi" w:hAnsiTheme="minorHAnsi"/>
                <w:noProof/>
                <w:lang w:val="en-GB"/>
              </w:rPr>
              <w:t>Vector Aerospace</w:t>
            </w:r>
            <w:r>
              <w:rPr>
                <w:rFonts w:asciiTheme="minorHAnsi" w:hAnsiTheme="minorHAnsi"/>
                <w:noProof/>
                <w:lang w:val="en-GB"/>
              </w:rPr>
              <w:t>)</w:t>
            </w:r>
            <w:r w:rsidR="00A723E7" w:rsidRPr="00A723E7">
              <w:rPr>
                <w:rFonts w:asciiTheme="minorHAnsi" w:hAnsiTheme="minorHAnsi"/>
                <w:noProof/>
                <w:lang w:val="en-GB"/>
              </w:rPr>
              <w:t xml:space="preserve"> (Canada) – P&amp;WC JT15D (multiple variants)</w:t>
            </w:r>
          </w:p>
          <w:p w14:paraId="40A50A91" w14:textId="31D96F5C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Lockheed Martin Commercial Engine Solutions (Canada) – CFM56</w:t>
            </w:r>
            <w:r w:rsidR="00435919">
              <w:rPr>
                <w:rFonts w:asciiTheme="minorHAnsi" w:hAnsiTheme="minorHAnsi"/>
                <w:noProof/>
                <w:lang w:val="en-GB"/>
              </w:rPr>
              <w:t>-2</w:t>
            </w:r>
            <w:r w:rsidR="00FE541A">
              <w:rPr>
                <w:rFonts w:asciiTheme="minorHAnsi" w:hAnsiTheme="minorHAnsi"/>
                <w:noProof/>
                <w:lang w:val="en-GB"/>
              </w:rPr>
              <w:t>A</w:t>
            </w:r>
            <w:r w:rsidR="00A4568F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FE541A" w:rsidRPr="00A723E7"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FE541A">
              <w:rPr>
                <w:rFonts w:asciiTheme="minorHAnsi" w:hAnsiTheme="minorHAnsi"/>
                <w:noProof/>
                <w:lang w:val="en-GB"/>
              </w:rPr>
              <w:t xml:space="preserve">-2B, </w:t>
            </w:r>
            <w:r w:rsidR="00FE541A" w:rsidRPr="00A723E7"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FE541A">
              <w:rPr>
                <w:rFonts w:asciiTheme="minorHAnsi" w:hAnsiTheme="minorHAnsi"/>
                <w:noProof/>
                <w:lang w:val="en-GB"/>
              </w:rPr>
              <w:t xml:space="preserve">-2C, </w:t>
            </w:r>
            <w:r w:rsidR="00A4568F">
              <w:rPr>
                <w:rFonts w:asciiTheme="minorHAnsi" w:hAnsiTheme="minorHAnsi"/>
                <w:noProof/>
                <w:lang w:val="en-GB"/>
              </w:rPr>
              <w:t>CFM56-3, CFM56-5</w:t>
            </w:r>
            <w:r w:rsidR="00FE541A">
              <w:rPr>
                <w:rFonts w:asciiTheme="minorHAnsi" w:hAnsiTheme="minorHAnsi"/>
                <w:noProof/>
                <w:lang w:val="en-GB"/>
              </w:rPr>
              <w:t>A, CFM56-5B, CFM56-5C</w:t>
            </w:r>
            <w:r w:rsidR="00E8378A">
              <w:rPr>
                <w:rFonts w:asciiTheme="minorHAnsi" w:hAnsiTheme="minorHAnsi"/>
                <w:noProof/>
                <w:lang w:val="en-GB"/>
              </w:rPr>
              <w:t>, CFM56-7</w:t>
            </w:r>
            <w:r w:rsidR="00FE541A">
              <w:rPr>
                <w:rFonts w:asciiTheme="minorHAnsi" w:hAnsiTheme="minorHAnsi"/>
                <w:noProof/>
                <w:lang w:val="en-GB"/>
              </w:rPr>
              <w:t>B</w:t>
            </w:r>
            <w:r w:rsidR="00E8378A">
              <w:rPr>
                <w:rFonts w:asciiTheme="minorHAnsi" w:hAnsiTheme="minorHAnsi"/>
                <w:noProof/>
                <w:lang w:val="en-GB"/>
              </w:rPr>
              <w:t>, GE CF6-50C2</w:t>
            </w:r>
          </w:p>
          <w:p w14:paraId="70D8B83A" w14:textId="0CFD8978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 Services Morocco (Morocco) – CFM56 (multiple variants)</w:t>
            </w:r>
          </w:p>
          <w:p w14:paraId="50A2A537" w14:textId="75B00CFA" w:rsidR="00BD4904" w:rsidRDefault="004B65A8" w:rsidP="00BD4904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4B65A8">
              <w:rPr>
                <w:rFonts w:asciiTheme="minorHAnsi" w:hAnsiTheme="minorHAnsi"/>
                <w:noProof/>
                <w:lang w:val="en-GB"/>
              </w:rPr>
              <w:t>Rolls-Royce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F39E7">
              <w:rPr>
                <w:rFonts w:asciiTheme="minorHAnsi" w:hAnsiTheme="minorHAnsi"/>
                <w:noProof/>
                <w:lang w:val="en-GB"/>
              </w:rPr>
              <w:t>(</w:t>
            </w:r>
            <w:r>
              <w:rPr>
                <w:rFonts w:asciiTheme="minorHAnsi" w:hAnsiTheme="minorHAnsi"/>
                <w:noProof/>
                <w:lang w:val="en-GB"/>
              </w:rPr>
              <w:t>UK</w:t>
            </w:r>
            <w:r w:rsidR="00CF39E7">
              <w:rPr>
                <w:rFonts w:asciiTheme="minorHAnsi" w:hAnsiTheme="minorHAnsi"/>
                <w:noProof/>
                <w:lang w:val="en-GB"/>
              </w:rPr>
              <w:t>)</w:t>
            </w:r>
            <w:r w:rsidRPr="004B65A8">
              <w:rPr>
                <w:rFonts w:asciiTheme="minorHAnsi" w:hAnsiTheme="minorHAnsi"/>
                <w:noProof/>
                <w:lang w:val="en-GB"/>
              </w:rPr>
              <w:t xml:space="preserve"> – </w:t>
            </w:r>
            <w:r w:rsidR="003068C4">
              <w:rPr>
                <w:rFonts w:asciiTheme="minorHAnsi" w:hAnsiTheme="minorHAnsi"/>
                <w:noProof/>
                <w:lang w:val="en-GB"/>
              </w:rPr>
              <w:t>Console</w:t>
            </w:r>
          </w:p>
          <w:p w14:paraId="7DEED63E" w14:textId="7CC102DA" w:rsidR="00956682" w:rsidRDefault="001F09E8" w:rsidP="00BD4904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GA Telesis Engine Services</w:t>
            </w:r>
            <w:r w:rsidR="00ED4700">
              <w:rPr>
                <w:rFonts w:asciiTheme="minorHAnsi" w:hAnsiTheme="minorHAnsi"/>
                <w:noProof/>
                <w:lang w:val="en-GB"/>
              </w:rPr>
              <w:t xml:space="preserve"> (Finland)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B65A8">
              <w:rPr>
                <w:rFonts w:asciiTheme="minorHAnsi" w:hAnsiTheme="minorHAnsi"/>
                <w:noProof/>
                <w:lang w:val="en-GB"/>
              </w:rPr>
              <w:t>–</w:t>
            </w:r>
            <w:r>
              <w:rPr>
                <w:rFonts w:asciiTheme="minorHAnsi" w:hAnsiTheme="minorHAnsi"/>
                <w:noProof/>
                <w:lang w:val="en-GB"/>
              </w:rPr>
              <w:t xml:space="preserve"> CFM56</w:t>
            </w:r>
            <w:r w:rsidR="005D4B7C">
              <w:rPr>
                <w:rFonts w:asciiTheme="minorHAnsi" w:hAnsiTheme="minorHAnsi"/>
                <w:noProof/>
                <w:lang w:val="en-GB"/>
              </w:rPr>
              <w:t>-5B, CFM56-7B, GE CF6-80C2</w:t>
            </w:r>
          </w:p>
          <w:p w14:paraId="2AD59958" w14:textId="77777777" w:rsidR="00BD4904" w:rsidRPr="00BD4904" w:rsidRDefault="00BD4904" w:rsidP="00BD4904">
            <w:pPr>
              <w:pStyle w:val="ListParagraph"/>
              <w:ind w:left="1942"/>
              <w:rPr>
                <w:rFonts w:asciiTheme="minorHAnsi" w:hAnsiTheme="minorHAnsi"/>
                <w:noProof/>
                <w:lang w:val="en-GB"/>
              </w:rPr>
            </w:pPr>
          </w:p>
          <w:p w14:paraId="7F8325D5" w14:textId="478FC080" w:rsidR="00A723E7" w:rsidRPr="00A723E7" w:rsidRDefault="00A723E7" w:rsidP="00A723E7">
            <w:pPr>
              <w:pStyle w:val="ListParagraph"/>
              <w:ind w:left="1222"/>
              <w:rPr>
                <w:rFonts w:asciiTheme="minorHAnsi" w:hAnsiTheme="minorHAnsi"/>
                <w:noProof/>
                <w:u w:val="single"/>
                <w:lang w:val="en-GB"/>
              </w:rPr>
            </w:pPr>
            <w:r w:rsidRPr="00A723E7">
              <w:rPr>
                <w:rFonts w:asciiTheme="minorHAnsi" w:hAnsiTheme="minorHAnsi"/>
                <w:noProof/>
                <w:u w:val="single"/>
                <w:lang w:val="en-GB"/>
              </w:rPr>
              <w:t>Research and Development (R&amp;D) facilities:</w:t>
            </w:r>
          </w:p>
          <w:p w14:paraId="654F54A3" w14:textId="6A3BC7BE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Rolls-Royce/ NASA Stennis Space Center (USA) – Outdoor Jet Engine Test Facility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373F92" w:rsidRPr="00373F92">
              <w:rPr>
                <w:rFonts w:asciiTheme="minorHAnsi" w:hAnsiTheme="minorHAnsi"/>
                <w:noProof/>
                <w:lang w:val="en-GB"/>
              </w:rPr>
              <w:t>development and certification testing</w:t>
            </w:r>
            <w:r w:rsidR="00373F92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2F6EDF96" w14:textId="3C565A48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Safran Aircraft Engines (formerly Snecma) (France) – CFM LEAP</w:t>
            </w:r>
            <w:r w:rsidR="00397C41">
              <w:rPr>
                <w:rFonts w:asciiTheme="minorHAnsi" w:hAnsiTheme="minorHAnsi"/>
                <w:noProof/>
                <w:lang w:val="en-GB"/>
              </w:rPr>
              <w:t>-1A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 (certification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, CFM56 (endurance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</w:t>
            </w:r>
            <w:r w:rsidRPr="00A723E7">
              <w:rPr>
                <w:rFonts w:asciiTheme="minorHAnsi" w:hAnsiTheme="minorHAnsi"/>
                <w:noProof/>
                <w:lang w:val="en-GB"/>
              </w:rPr>
              <w:t>)</w:t>
            </w:r>
          </w:p>
          <w:p w14:paraId="4B844652" w14:textId="7A6A8B44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AN Energy Solutions (Germany) – Industrial Gas Turbine MGT6000-2S, MG8000-1S</w:t>
            </w:r>
          </w:p>
          <w:p w14:paraId="646DABA2" w14:textId="203B4BE4" w:rsidR="00736708" w:rsidRPr="00A723E7" w:rsidRDefault="002B558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 xml:space="preserve">Siemens (Canada) </w:t>
            </w:r>
            <w:r w:rsidRPr="00A723E7">
              <w:rPr>
                <w:rFonts w:asciiTheme="minorHAnsi" w:hAnsiTheme="minorHAnsi"/>
                <w:noProof/>
                <w:lang w:val="en-GB"/>
              </w:rPr>
              <w:t xml:space="preserve">– </w:t>
            </w:r>
            <w:r>
              <w:rPr>
                <w:rFonts w:asciiTheme="minorHAnsi" w:hAnsiTheme="minorHAnsi"/>
                <w:noProof/>
                <w:lang w:val="en-GB"/>
              </w:rPr>
              <w:t>Industrial RB211</w:t>
            </w:r>
          </w:p>
          <w:p w14:paraId="2C8AA6E9" w14:textId="60ECB8DF" w:rsidR="00A723E7" w:rsidRP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>MDS AeroTest/ GLACIER Test Facility (Canada) – Emissions system support</w:t>
            </w:r>
          </w:p>
          <w:p w14:paraId="608132E7" w14:textId="4C372C95" w:rsidR="00A723E7" w:rsidRDefault="00A723E7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A723E7">
              <w:rPr>
                <w:rFonts w:asciiTheme="minorHAnsi" w:hAnsiTheme="minorHAnsi"/>
                <w:noProof/>
                <w:lang w:val="en-GB"/>
              </w:rPr>
              <w:t xml:space="preserve">AVIC Commercial Aircraft Engines (ACAE) / Aeroengine Corporation of China (AECC) (China) – Fan, Booster, HPC, and Turbine </w:t>
            </w:r>
            <w:r w:rsidR="00373F92">
              <w:rPr>
                <w:rFonts w:asciiTheme="minorHAnsi" w:hAnsiTheme="minorHAnsi"/>
                <w:noProof/>
                <w:lang w:val="en-GB"/>
              </w:rPr>
              <w:t>(</w:t>
            </w:r>
            <w:r w:rsidRPr="00A723E7">
              <w:rPr>
                <w:rFonts w:asciiTheme="minorHAnsi" w:hAnsiTheme="minorHAnsi"/>
                <w:noProof/>
                <w:lang w:val="en-GB"/>
              </w:rPr>
              <w:t>development</w:t>
            </w:r>
            <w:r w:rsidR="00373F92">
              <w:rPr>
                <w:rFonts w:asciiTheme="minorHAnsi" w:hAnsiTheme="minorHAnsi"/>
                <w:noProof/>
                <w:lang w:val="en-GB"/>
              </w:rPr>
              <w:t xml:space="preserve"> testing)</w:t>
            </w:r>
          </w:p>
          <w:p w14:paraId="7BB62399" w14:textId="5C2F8F78" w:rsidR="007235DB" w:rsidRPr="001A29B1" w:rsidRDefault="009B58E1" w:rsidP="00A723E7">
            <w:pPr>
              <w:pStyle w:val="ListParagraph"/>
              <w:numPr>
                <w:ilvl w:val="2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Shanghai Electric Blower Works</w:t>
            </w:r>
            <w:r w:rsidR="0033118A">
              <w:rPr>
                <w:rFonts w:asciiTheme="minorHAnsi" w:hAnsiTheme="minorHAnsi"/>
                <w:noProof/>
                <w:lang w:val="en-GB"/>
              </w:rPr>
              <w:t xml:space="preserve"> Co</w:t>
            </w:r>
            <w:r w:rsidR="009A2373">
              <w:rPr>
                <w:rFonts w:asciiTheme="minorHAnsi" w:hAnsiTheme="minorHAnsi"/>
                <w:noProof/>
                <w:lang w:val="en-GB"/>
              </w:rPr>
              <w:t xml:space="preserve"> (China)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8B2221" w:rsidRPr="00A723E7">
              <w:rPr>
                <w:rFonts w:asciiTheme="minorHAnsi" w:hAnsiTheme="minorHAnsi"/>
                <w:noProof/>
                <w:lang w:val="en-GB"/>
              </w:rPr>
              <w:t>–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Compressor (</w:t>
            </w:r>
            <w:r w:rsidR="008B2221" w:rsidRPr="00A723E7">
              <w:rPr>
                <w:rFonts w:asciiTheme="minorHAnsi" w:hAnsiTheme="minorHAnsi"/>
                <w:noProof/>
                <w:lang w:val="en-GB"/>
              </w:rPr>
              <w:t>development</w:t>
            </w:r>
            <w:r w:rsidR="008B2221">
              <w:rPr>
                <w:rFonts w:asciiTheme="minorHAnsi" w:hAnsiTheme="minorHAnsi"/>
                <w:noProof/>
                <w:lang w:val="en-GB"/>
              </w:rPr>
              <w:t xml:space="preserve"> testing)</w:t>
            </w:r>
          </w:p>
          <w:p w14:paraId="256EF40B" w14:textId="77777777" w:rsidR="00235623" w:rsidRPr="001A29B1" w:rsidRDefault="00235623" w:rsidP="00235623">
            <w:pPr>
              <w:rPr>
                <w:rFonts w:asciiTheme="minorHAnsi" w:hAnsiTheme="minorHAnsi"/>
                <w:noProof/>
                <w:sz w:val="8"/>
                <w:lang w:val="en-GB"/>
              </w:rPr>
            </w:pPr>
          </w:p>
          <w:p w14:paraId="02F49C8D" w14:textId="10440BF0" w:rsidR="00B1221F" w:rsidRDefault="00B1221F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B1221F">
              <w:rPr>
                <w:rFonts w:asciiTheme="minorHAnsi" w:hAnsiTheme="minorHAnsi"/>
                <w:noProof/>
                <w:lang w:val="en-GB"/>
              </w:rPr>
              <w:t xml:space="preserve">Apply </w:t>
            </w:r>
            <w:r w:rsidR="00342D47">
              <w:rPr>
                <w:rFonts w:asciiTheme="minorHAnsi" w:hAnsiTheme="minorHAnsi"/>
                <w:noProof/>
                <w:lang w:val="en-GB"/>
              </w:rPr>
              <w:t>G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as </w:t>
            </w:r>
            <w:r w:rsidR="00342D47">
              <w:rPr>
                <w:rFonts w:asciiTheme="minorHAnsi" w:hAnsiTheme="minorHAnsi"/>
                <w:noProof/>
                <w:lang w:val="en-GB"/>
              </w:rPr>
              <w:t>T</w:t>
            </w:r>
            <w:r w:rsidRPr="00B1221F">
              <w:rPr>
                <w:rFonts w:asciiTheme="minorHAnsi" w:hAnsiTheme="minorHAnsi"/>
                <w:noProof/>
                <w:lang w:val="en-GB"/>
              </w:rPr>
              <w:t>urbine</w:t>
            </w:r>
            <w:r w:rsidR="00E01829">
              <w:rPr>
                <w:rFonts w:asciiTheme="minorHAnsi" w:hAnsiTheme="minorHAnsi"/>
                <w:noProof/>
                <w:lang w:val="en-GB"/>
              </w:rPr>
              <w:t xml:space="preserve"> (GT)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 engine testing expertise to support </w:t>
            </w:r>
            <w:r w:rsidR="00556C32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>
              <w:rPr>
                <w:rFonts w:asciiTheme="minorHAnsi" w:hAnsiTheme="minorHAnsi"/>
                <w:noProof/>
                <w:lang w:val="en-GB"/>
              </w:rPr>
              <w:t>design process</w:t>
            </w:r>
            <w:r w:rsidRPr="00B1221F">
              <w:rPr>
                <w:rFonts w:asciiTheme="minorHAnsi" w:hAnsiTheme="minorHAnsi"/>
                <w:noProof/>
                <w:lang w:val="en-GB"/>
              </w:rPr>
              <w:t xml:space="preserve"> when interpreting customer requirements.</w:t>
            </w:r>
          </w:p>
          <w:p w14:paraId="0879356D" w14:textId="4ABE96A6" w:rsidR="00251B97" w:rsidRDefault="00251B9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251B97">
              <w:rPr>
                <w:rFonts w:asciiTheme="minorHAnsi" w:hAnsiTheme="minorHAnsi"/>
                <w:noProof/>
                <w:lang w:val="en-GB"/>
              </w:rPr>
              <w:lastRenderedPageBreak/>
              <w:t>Apply knowledge of industry standards and best practices to developing engineering specifications for data acquisition software development.</w:t>
            </w:r>
          </w:p>
          <w:p w14:paraId="229ED55C" w14:textId="178FD69C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fine the relevant engine and facility parameters to be measured and calculated by the Data Acquisition System (DAS) </w:t>
            </w:r>
            <w:r w:rsidR="00503CBD">
              <w:rPr>
                <w:rFonts w:asciiTheme="minorHAnsi" w:hAnsiTheme="minorHAnsi"/>
                <w:noProof/>
                <w:lang w:val="en-GB"/>
              </w:rPr>
              <w:t>du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E01829">
              <w:rPr>
                <w:rFonts w:asciiTheme="minorHAnsi" w:hAnsiTheme="minorHAnsi"/>
                <w:noProof/>
                <w:lang w:val="en-GB"/>
              </w:rPr>
              <w:t>GT</w:t>
            </w:r>
            <w:r w:rsidR="0092197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engine testing</w:t>
            </w:r>
            <w:r w:rsidR="00CC4E1C">
              <w:rPr>
                <w:rFonts w:asciiTheme="minorHAnsi" w:hAnsiTheme="minorHAnsi"/>
                <w:noProof/>
                <w:lang w:val="en-GB"/>
              </w:rPr>
              <w:t xml:space="preserve"> to comply with the industry standards</w:t>
            </w:r>
            <w:r w:rsidR="00DB4BF6">
              <w:rPr>
                <w:rFonts w:asciiTheme="minorHAnsi" w:hAnsiTheme="minorHAnsi"/>
                <w:noProof/>
                <w:lang w:val="en-GB"/>
              </w:rPr>
              <w:t xml:space="preserve"> and</w:t>
            </w:r>
            <w:r w:rsidR="00DB4BF6">
              <w:t xml:space="preserve"> </w:t>
            </w:r>
            <w:r w:rsidR="00DB4BF6" w:rsidRPr="00DB4BF6">
              <w:rPr>
                <w:rFonts w:asciiTheme="minorHAnsi" w:hAnsiTheme="minorHAnsi"/>
                <w:noProof/>
                <w:lang w:val="en-GB"/>
              </w:rPr>
              <w:t>customer test specifications</w:t>
            </w:r>
            <w:r w:rsidR="00CC4E1C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0A0A96B2" w14:textId="4399355D" w:rsidR="00155465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nfigure </w:t>
            </w:r>
            <w:r w:rsidR="005C1564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="00E01829">
              <w:rPr>
                <w:rFonts w:asciiTheme="minorHAnsi" w:hAnsiTheme="minorHAnsi"/>
                <w:noProof/>
                <w:lang w:val="en-GB"/>
              </w:rPr>
              <w:t>DAS</w:t>
            </w:r>
            <w:r w:rsidR="00470D28">
              <w:rPr>
                <w:noProof/>
                <w:lang w:val="en-GB"/>
              </w:rPr>
              <w:t xml:space="preserve"> </w:t>
            </w:r>
            <w:r w:rsidR="00470D28" w:rsidRPr="00470D28">
              <w:t xml:space="preserve">and automate test sequences </w:t>
            </w:r>
            <w:r w:rsidR="00155465" w:rsidRPr="00155465">
              <w:rPr>
                <w:rFonts w:asciiTheme="minorHAnsi" w:hAnsiTheme="minorHAnsi"/>
                <w:noProof/>
                <w:lang w:val="en-GB"/>
              </w:rPr>
              <w:t>as required to measure, record and display required test parameters.</w:t>
            </w:r>
          </w:p>
          <w:p w14:paraId="7E73AC23" w14:textId="6C837A0A" w:rsidR="00FB5D2E" w:rsidRDefault="00FB5D2E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FB5D2E">
              <w:rPr>
                <w:rFonts w:asciiTheme="minorHAnsi" w:hAnsiTheme="minorHAnsi"/>
                <w:noProof/>
                <w:lang w:val="en-GB"/>
              </w:rPr>
              <w:t xml:space="preserve">Prepare </w:t>
            </w:r>
            <w:r w:rsidR="005C1564">
              <w:rPr>
                <w:rFonts w:asciiTheme="minorHAnsi" w:hAnsiTheme="minorHAnsi"/>
                <w:noProof/>
                <w:lang w:val="en-GB"/>
              </w:rPr>
              <w:t>GT</w:t>
            </w:r>
            <w:r w:rsidR="005C19D6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FB5D2E">
              <w:rPr>
                <w:rFonts w:asciiTheme="minorHAnsi" w:hAnsiTheme="minorHAnsi"/>
                <w:noProof/>
                <w:lang w:val="en-GB"/>
              </w:rPr>
              <w:t xml:space="preserve">engine performance calculations and client </w:t>
            </w:r>
            <w:r w:rsidR="005C19D6" w:rsidRPr="001A29B1">
              <w:rPr>
                <w:rFonts w:asciiTheme="minorHAnsi" w:hAnsiTheme="minorHAnsi"/>
                <w:noProof/>
                <w:lang w:val="en-GB"/>
              </w:rPr>
              <w:t>post-analysis</w:t>
            </w:r>
            <w:r w:rsidR="005C19D6" w:rsidRPr="00FB5D2E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FB5D2E">
              <w:rPr>
                <w:rFonts w:asciiTheme="minorHAnsi" w:hAnsiTheme="minorHAnsi"/>
                <w:noProof/>
                <w:lang w:val="en-GB"/>
              </w:rPr>
              <w:t>test reports based on test specifications and engine shop manuals.</w:t>
            </w:r>
          </w:p>
          <w:p w14:paraId="1BBCEBD1" w14:textId="585A764D" w:rsidR="00D867E2" w:rsidRDefault="00D867E2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D867E2">
              <w:rPr>
                <w:rFonts w:asciiTheme="minorHAnsi" w:hAnsiTheme="minorHAnsi"/>
                <w:noProof/>
                <w:lang w:val="en-GB"/>
              </w:rPr>
              <w:t>Prepare</w:t>
            </w:r>
            <w:r>
              <w:t xml:space="preserve"> </w:t>
            </w:r>
            <w:r w:rsidRPr="00D867E2">
              <w:rPr>
                <w:rFonts w:asciiTheme="minorHAnsi" w:hAnsiTheme="minorHAnsi"/>
                <w:noProof/>
                <w:lang w:val="en-GB"/>
              </w:rPr>
              <w:t xml:space="preserve">display pages required to operate and monitor the </w:t>
            </w:r>
            <w:r w:rsidR="005C1564">
              <w:rPr>
                <w:rFonts w:asciiTheme="minorHAnsi" w:hAnsiTheme="minorHAnsi"/>
                <w:noProof/>
                <w:lang w:val="en-GB"/>
              </w:rPr>
              <w:t>GT</w:t>
            </w:r>
            <w:r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D867E2">
              <w:rPr>
                <w:rFonts w:asciiTheme="minorHAnsi" w:hAnsiTheme="minorHAnsi"/>
                <w:noProof/>
                <w:lang w:val="en-GB"/>
              </w:rPr>
              <w:t xml:space="preserve">engine and facility during </w:t>
            </w:r>
            <w:r w:rsidR="00DD1E1A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D867E2">
              <w:rPr>
                <w:rFonts w:asciiTheme="minorHAnsi" w:hAnsiTheme="minorHAnsi"/>
                <w:noProof/>
                <w:lang w:val="en-GB"/>
              </w:rPr>
              <w:t>test</w:t>
            </w:r>
            <w:r w:rsidR="00DD1E1A">
              <w:rPr>
                <w:rFonts w:asciiTheme="minorHAnsi" w:hAnsiTheme="minorHAnsi"/>
                <w:noProof/>
                <w:lang w:val="en-GB"/>
              </w:rPr>
              <w:t>s</w:t>
            </w:r>
            <w:r w:rsidRPr="00D867E2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53438BA" w14:textId="3F2746E3" w:rsidR="001C6117" w:rsidRDefault="001C611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C6117">
              <w:rPr>
                <w:rFonts w:asciiTheme="minorHAnsi" w:hAnsiTheme="minorHAnsi"/>
                <w:noProof/>
                <w:lang w:val="en-GB"/>
              </w:rPr>
              <w:t>Prepare throttle configurations to support manual and automated test requirements.</w:t>
            </w:r>
          </w:p>
          <w:p w14:paraId="0F474E7D" w14:textId="68A1E2F3" w:rsidR="00996529" w:rsidRPr="001A29B1" w:rsidRDefault="00996529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996529">
              <w:rPr>
                <w:rFonts w:asciiTheme="minorHAnsi" w:hAnsiTheme="minorHAnsi"/>
                <w:noProof/>
                <w:lang w:val="en-GB"/>
              </w:rPr>
              <w:t xml:space="preserve">Design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 xml:space="preserve">customer's operations consoles and </w:t>
            </w:r>
            <w:r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996529">
              <w:rPr>
                <w:rFonts w:asciiTheme="minorHAnsi" w:hAnsiTheme="minorHAnsi"/>
                <w:noProof/>
                <w:lang w:val="en-GB"/>
              </w:rPr>
              <w:t>integration of HMI to control and monitor the</w:t>
            </w:r>
            <w:r w:rsidR="00CE6FD9" w:rsidRPr="007E15E6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E6FD9" w:rsidRPr="001A29B1">
              <w:rPr>
                <w:rFonts w:asciiTheme="minorHAnsi" w:hAnsiTheme="minorHAnsi"/>
                <w:noProof/>
                <w:lang w:val="en-GB"/>
              </w:rPr>
              <w:t>DAS</w:t>
            </w:r>
            <w:r w:rsidRPr="00996529">
              <w:rPr>
                <w:rFonts w:asciiTheme="minorHAnsi" w:hAnsiTheme="minorHAnsi"/>
                <w:noProof/>
                <w:lang w:val="en-GB"/>
              </w:rPr>
              <w:t xml:space="preserve"> and facility equipment.</w:t>
            </w:r>
          </w:p>
          <w:p w14:paraId="43234493" w14:textId="42E0A295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Support customer's operations of </w:t>
            </w:r>
            <w:r w:rsidR="00D74BB7">
              <w:rPr>
                <w:rFonts w:asciiTheme="minorHAnsi" w:hAnsiTheme="minorHAnsi"/>
                <w:noProof/>
                <w:lang w:val="en-GB"/>
              </w:rPr>
              <w:t>GT</w:t>
            </w:r>
            <w:r w:rsidR="00286FD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engine testing during and beyond the commissioning phase (Field Service Representative) for extended periods (6+ months).</w:t>
            </w:r>
          </w:p>
          <w:p w14:paraId="3B0A97DD" w14:textId="1595B94E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 and review technical documents: Engineering Specifications (ES), Design Briefs (DB), drawings (GA), Purchase Requests (PR), and Engineering Coordination Memos (ECM) for data acquisition software components, control/test systems, console design, and customer support.</w:t>
            </w:r>
          </w:p>
          <w:p w14:paraId="2070D8AC" w14:textId="3CA27612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Write and run in-house and on-site Acceptance Test Procedures (ATP) to validate deliverables </w:t>
            </w:r>
            <w:r w:rsidR="007D19D5">
              <w:rPr>
                <w:rFonts w:asciiTheme="minorHAnsi" w:hAnsiTheme="minorHAnsi"/>
                <w:noProof/>
                <w:lang w:val="en-GB"/>
              </w:rPr>
              <w:t xml:space="preserve">that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omply with contract technical and commercial requirements.</w:t>
            </w:r>
          </w:p>
          <w:p w14:paraId="2434FABB" w14:textId="69AB5E7C" w:rsidR="00B658FC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articipate in on-site installation and commissioning of the Data Acquisition System (DAS), including performing on-site Acceptance Test Procedures (ATP) with clients.</w:t>
            </w:r>
          </w:p>
          <w:p w14:paraId="6E54A7C4" w14:textId="3F985B51" w:rsidR="00E24060" w:rsidRPr="001A29B1" w:rsidRDefault="00B64B07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B64B07">
              <w:rPr>
                <w:rFonts w:asciiTheme="minorHAnsi" w:hAnsiTheme="minorHAnsi"/>
                <w:noProof/>
                <w:lang w:val="en-GB"/>
              </w:rPr>
              <w:t xml:space="preserve">Provide on-site support for </w:t>
            </w:r>
            <w:r w:rsidR="007D19D5">
              <w:rPr>
                <w:rFonts w:asciiTheme="minorHAnsi" w:hAnsiTheme="minorHAnsi"/>
                <w:noProof/>
                <w:lang w:val="en-GB"/>
              </w:rPr>
              <w:t xml:space="preserve">the 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operation of </w:t>
            </w:r>
            <w:r>
              <w:rPr>
                <w:rFonts w:asciiTheme="minorHAnsi" w:hAnsiTheme="minorHAnsi"/>
                <w:noProof/>
                <w:lang w:val="en-GB"/>
              </w:rPr>
              <w:t>D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="00B26576">
              <w:rPr>
                <w:rFonts w:asciiTheme="minorHAnsi" w:hAnsiTheme="minorHAnsi"/>
                <w:noProof/>
                <w:lang w:val="en-GB"/>
              </w:rPr>
              <w:t>A</w:t>
            </w:r>
            <w:r w:rsidRPr="00B64B07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="00B26576">
              <w:rPr>
                <w:rFonts w:asciiTheme="minorHAnsi" w:hAnsiTheme="minorHAnsi"/>
                <w:noProof/>
                <w:lang w:val="en-GB"/>
              </w:rPr>
              <w:t>S</w:t>
            </w:r>
            <w:r w:rsidRPr="00B64B07">
              <w:rPr>
                <w:rFonts w:asciiTheme="minorHAnsi" w:hAnsiTheme="minorHAnsi"/>
                <w:noProof/>
                <w:lang w:val="en-GB"/>
              </w:rPr>
              <w:t>ystems during the commissioning phase.</w:t>
            </w:r>
          </w:p>
          <w:p w14:paraId="1F838CE9" w14:textId="460562EC" w:rsidR="00B658FC" w:rsidRPr="001A29B1" w:rsidRDefault="00B658FC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Use knowledge gained in the test cell environment to guide other engineering departments in </w:t>
            </w:r>
            <w:r w:rsidR="00CF0D73">
              <w:rPr>
                <w:rFonts w:asciiTheme="minorHAnsi" w:hAnsiTheme="minorHAnsi"/>
                <w:noProof/>
                <w:lang w:val="en-GB"/>
              </w:rPr>
              <w:t>interpret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ustomer requirements and the design solutions required to meet those needs.</w:t>
            </w:r>
          </w:p>
          <w:p w14:paraId="14C18A3C" w14:textId="354DC71C" w:rsidR="00B658FC" w:rsidRDefault="00B26576" w:rsidP="00B658FC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Prepare and provide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 xml:space="preserve"> customer training</w:t>
            </w:r>
            <w:r w:rsidR="00465C23">
              <w:rPr>
                <w:rFonts w:asciiTheme="minorHAnsi" w:hAnsiTheme="minorHAnsi"/>
                <w:noProof/>
                <w:lang w:val="en-GB"/>
              </w:rPr>
              <w:t xml:space="preserve"> remot</w:t>
            </w:r>
            <w:r w:rsidR="00CF0D73">
              <w:rPr>
                <w:rFonts w:asciiTheme="minorHAnsi" w:hAnsiTheme="minorHAnsi"/>
                <w:noProof/>
                <w:lang w:val="en-GB"/>
              </w:rPr>
              <w:t>e</w:t>
            </w:r>
            <w:r w:rsidR="00465C23">
              <w:rPr>
                <w:rFonts w:asciiTheme="minorHAnsi" w:hAnsiTheme="minorHAnsi"/>
                <w:noProof/>
                <w:lang w:val="en-GB"/>
              </w:rPr>
              <w:t>ly and at customer facilities</w:t>
            </w:r>
            <w:r w:rsidR="00B658FC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0CF8BDA" w14:textId="53156062" w:rsid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761F744D" w14:textId="77777777" w:rsidR="004733F0" w:rsidRPr="004733F0" w:rsidRDefault="004733F0" w:rsidP="004733F0">
            <w:pPr>
              <w:ind w:left="142"/>
              <w:rPr>
                <w:rFonts w:asciiTheme="minorHAnsi" w:hAnsiTheme="minorHAnsi"/>
                <w:noProof/>
                <w:lang w:val="en-GB"/>
              </w:rPr>
            </w:pPr>
          </w:p>
          <w:p w14:paraId="5B535180" w14:textId="6B42A1F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iemens Canada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Rolls-Royce Canada), Research and Technology</w:t>
            </w:r>
          </w:p>
          <w:p w14:paraId="266A7770" w14:textId="73DD509A" w:rsidR="00F85313" w:rsidRPr="001A29B1" w:rsidRDefault="00F85313" w:rsidP="00F8531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Combustion &amp; Pollutant Emissions Engineer - Aerothermal (intern)</w:t>
            </w:r>
          </w:p>
          <w:p w14:paraId="5D74D8A8" w14:textId="6E0ECFFD" w:rsidR="00F85313" w:rsidRPr="001A29B1" w:rsidRDefault="00F85313" w:rsidP="00F8531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January 2013 — </w:t>
            </w:r>
            <w:r w:rsidR="000E20F2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3F07E303" w14:textId="38759001" w:rsidR="009A6F14" w:rsidRPr="001A29B1" w:rsidRDefault="00F85313" w:rsidP="00F8531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ontreal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07BB030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pollutants measurements with gas analyzers - FTIR/FID/O</w:t>
            </w:r>
            <w:r w:rsidRPr="001A29B1">
              <w:rPr>
                <w:rFonts w:asciiTheme="minorHAnsi" w:hAnsiTheme="minorHAnsi"/>
                <w:noProof/>
                <w:vertAlign w:val="subscript"/>
                <w:lang w:val="en-GB"/>
              </w:rPr>
              <w:t>2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EMS (Continuous Emission Monitoring Systems) - on Gas Turbine testbeds.</w:t>
            </w:r>
          </w:p>
          <w:p w14:paraId="2C708381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Improved emissions data processing and analysis of non-conventional pollutants emissions.</w:t>
            </w:r>
          </w:p>
          <w:p w14:paraId="7371C2C7" w14:textId="71488420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Evaluat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combustion performance of liquid (biodiesel blends) and gaseous (syngas blends) biofuels in terms of smoke &amp; emissions and lean blowout.</w:t>
            </w:r>
          </w:p>
          <w:p w14:paraId="6E4A411B" w14:textId="3B1C49B2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haracterized promising liquid and gaseous novel biofuels for use in industrial Gas Turbines to reduce greenhouse gases and potentially operation costs.</w:t>
            </w:r>
          </w:p>
          <w:p w14:paraId="31B0898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 robust numerical model for biofuels injection and combustion prediction (CFD).</w:t>
            </w:r>
          </w:p>
          <w:p w14:paraId="5C996027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ared biofuels with baseline fuels to examine the benefits while maintaining an acceptable overall combustion performance.</w:t>
            </w:r>
          </w:p>
          <w:p w14:paraId="13E8945D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5C907C8A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E06A249" w14:textId="2B9C2799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ombustion Research Laboratory at Laval University</w:t>
            </w:r>
          </w:p>
          <w:p w14:paraId="4F8C906D" w14:textId="5B44292F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Research &amp; Teaching Assistant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Alain De Champlain</w:t>
            </w:r>
          </w:p>
          <w:p w14:paraId="5E8D917E" w14:textId="09078339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1 — December 2012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BD0BF22" w14:textId="0041DA48" w:rsidR="008E3F02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2D97860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Developed biofuels (liquid &amp; gaseous) applications for Gas Turbine and aircraft propulsion.</w:t>
            </w:r>
          </w:p>
          <w:p w14:paraId="7BEBCA7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erated combustion gas emissions monitoring of swirl combustor via FTIR (Fourier Transformation Infrared) – spectroscopy technology.</w:t>
            </w:r>
          </w:p>
          <w:p w14:paraId="1FC273DF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lastRenderedPageBreak/>
              <w:t>Executed experimental tests of spray using PIV (Particle Image Velocimetry).</w:t>
            </w:r>
          </w:p>
          <w:p w14:paraId="01E4009E" w14:textId="39D76DB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omputed fluid dynamics prediction (CFD) of biodiesel spray</w:t>
            </w:r>
            <w:r w:rsidR="0089323A">
              <w:rPr>
                <w:rFonts w:asciiTheme="minorHAnsi" w:hAnsiTheme="minorHAnsi"/>
                <w:noProof/>
                <w:lang w:val="en-GB"/>
              </w:rPr>
              <w:t>, including swirler configurations, emphasizing penetration depth, droplet size, velocity,</w:t>
            </w:r>
            <w:r w:rsidRPr="007E15E6">
              <w:rPr>
                <w:rFonts w:asciiTheme="minorHAnsi" w:hAnsiTheme="minorHAnsi"/>
                <w:noProof/>
                <w:lang w:val="en-GB"/>
              </w:rPr>
              <w:t xml:space="preserve"> and spreading.</w:t>
            </w:r>
          </w:p>
          <w:p w14:paraId="22F84F45" w14:textId="20AB938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signed and assembled experimental apparatus, conducted experiments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trained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supervised international summer interns.</w:t>
            </w:r>
          </w:p>
          <w:p w14:paraId="2B05C171" w14:textId="4A97135D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ands</w:t>
            </w:r>
            <w:r w:rsidR="0089323A">
              <w:rPr>
                <w:rFonts w:asciiTheme="minorHAnsi" w:hAnsiTheme="minorHAnsi"/>
                <w:noProof/>
                <w:lang w:val="en-GB"/>
              </w:rPr>
              <w:t>-</w:t>
            </w:r>
            <w:r w:rsidRPr="007E15E6">
              <w:rPr>
                <w:rFonts w:asciiTheme="minorHAnsi" w:hAnsiTheme="minorHAnsi"/>
                <w:noProof/>
                <w:lang w:val="en-GB"/>
              </w:rPr>
              <w:t>on</w:t>
            </w:r>
            <w:r w:rsidRPr="00465BDF">
              <w:rPr>
                <w:rFonts w:asciiTheme="minorHAnsi" w:hAnsiTheme="minorHAnsi"/>
                <w:noProof/>
                <w:lang w:val="en-GB"/>
              </w:rPr>
              <w:t xml:space="preserve"> work like soldering electrical circuits, wiring instruments, and assembling process equipment (mass flow controllers, piping, pumps, pressure chambers, heaters, valves, injectors, and heat exchangers).</w:t>
            </w:r>
          </w:p>
          <w:p w14:paraId="16DADF73" w14:textId="20CEAB9B" w:rsidR="00FA1BDE" w:rsidRPr="001A29B1" w:rsidRDefault="00923BF9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loyed D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ata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cquisition 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>ystem (DA</w:t>
            </w:r>
            <w:r w:rsidRPr="001A29B1">
              <w:rPr>
                <w:rFonts w:asciiTheme="minorHAnsi" w:hAnsiTheme="minorHAnsi"/>
                <w:noProof/>
                <w:lang w:val="en-GB"/>
              </w:rPr>
              <w:t>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), calibrated instrumentation, performed </w:t>
            </w:r>
            <w:r w:rsidR="00FA1BDE" w:rsidRPr="007E15E6">
              <w:rPr>
                <w:rFonts w:asciiTheme="minorHAnsi" w:hAnsiTheme="minorHAnsi"/>
                <w:noProof/>
                <w:lang w:val="en-GB"/>
              </w:rPr>
              <w:t>tests</w:t>
            </w:r>
            <w:r w:rsidR="00FA1BDE" w:rsidRPr="001A29B1">
              <w:rPr>
                <w:rFonts w:asciiTheme="minorHAnsi" w:hAnsiTheme="minorHAnsi"/>
                <w:noProof/>
                <w:lang w:val="en-GB"/>
              </w:rPr>
              <w:t xml:space="preserve"> and troubleshot problems.</w:t>
            </w:r>
          </w:p>
          <w:p w14:paraId="65BAF89F" w14:textId="794D4908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iled VBA program to collate and analyze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large volume of 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xperimental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data.</w:t>
            </w:r>
          </w:p>
          <w:p w14:paraId="50E0CE4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ritically analyzed data after tests and correlated it with empirical evidence.</w:t>
            </w:r>
          </w:p>
          <w:p w14:paraId="5B56E79D" w14:textId="2D2AF5B5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ptimiz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the testing process to enhance data collection and established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 xml:space="preserve"> a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benchmark for quantifying test results.</w:t>
            </w:r>
          </w:p>
          <w:p w14:paraId="3000601B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Authored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comprehensive technical reports to document test protocol, safety procedures, equipment laboratory, and findings.</w:t>
            </w:r>
          </w:p>
          <w:p w14:paraId="1973BF22" w14:textId="77777777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ccessfully completed WHMIS and WORKSMART health and safety training programs.</w:t>
            </w:r>
          </w:p>
          <w:p w14:paraId="08782E3B" w14:textId="6638696A" w:rsidR="00FA1BDE" w:rsidRPr="001A29B1" w:rsidRDefault="00FA1BDE" w:rsidP="00FA1BDE">
            <w:pPr>
              <w:pStyle w:val="ListParagraph"/>
              <w:numPr>
                <w:ilvl w:val="0"/>
                <w:numId w:val="23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epared MAE Thermodynamics lectures, showed demonstrations of experi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enti</w:t>
            </w:r>
            <w:r w:rsidRPr="001A29B1">
              <w:rPr>
                <w:rFonts w:asciiTheme="minorHAnsi" w:hAnsiTheme="minorHAnsi"/>
                <w:noProof/>
                <w:lang w:val="en-GB"/>
              </w:rPr>
              <w:t>al exercises, supervised laboratory lectures, and evaluated laboratory reports.</w:t>
            </w:r>
          </w:p>
          <w:p w14:paraId="53369517" w14:textId="6C45B45B" w:rsidR="00987CE4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24E8C4" w14:textId="77777777" w:rsidR="00690F20" w:rsidRPr="001A29B1" w:rsidRDefault="00690F20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2AA7CBDE" w14:textId="676E9321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0244DACB" w14:textId="3A437B62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Independent Study in Mechanical Engineering with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Razvan Rusovici</w:t>
            </w:r>
          </w:p>
          <w:p w14:paraId="268A5ABD" w14:textId="5CA2380B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10 — June 2010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7F2B1C64" w14:textId="5EDB548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5375441E" w14:textId="7F7AB912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Developed adaptive structures research and finite element analysis in fluid dynamics and acoustic via CAD and CAE </w:t>
            </w:r>
            <w:r w:rsidR="003112E9" w:rsidRPr="001A29B1">
              <w:rPr>
                <w:rFonts w:asciiTheme="minorHAnsi" w:hAnsiTheme="minorHAnsi"/>
                <w:noProof/>
                <w:lang w:val="en-GB"/>
              </w:rPr>
              <w:t>softwar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(Pro/E, ANSYS</w:t>
            </w:r>
            <w:r w:rsidR="00AB0B15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and CFX).</w:t>
            </w:r>
          </w:p>
          <w:p w14:paraId="7832A2D6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99DD10C" w14:textId="77777777" w:rsidR="00987CE4" w:rsidRPr="001A29B1" w:rsidRDefault="00987CE4" w:rsidP="00987CE4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46698304" w14:textId="031F8804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Tech Motorsports (FIT)</w:t>
            </w:r>
          </w:p>
          <w:p w14:paraId="58D3F922" w14:textId="002C98DA" w:rsidR="00987CE4" w:rsidRPr="001A29B1" w:rsidRDefault="00987CE4" w:rsidP="00987CE4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Formula SAE Series with Stephanie Hopper and </w:t>
            </w:r>
            <w:r w:rsidRPr="007E15E6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 Youngsik Choi</w:t>
            </w:r>
          </w:p>
          <w:p w14:paraId="57096E88" w14:textId="06088060" w:rsidR="00987CE4" w:rsidRPr="001A29B1" w:rsidRDefault="00987CE4" w:rsidP="00987CE4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November 2008 — May 2009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6D50B9DF" w14:textId="1E84BC5A" w:rsidR="006C4096" w:rsidRPr="001A29B1" w:rsidRDefault="00987CE4" w:rsidP="00987CE4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 &amp; Michigan International Speedway (MI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119D9B7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upervised the powertrain division, dealing with engine management, differential, simulation, testing and optimization via CAD and CAE software (SolidWorks, Cosmos Design, and ANSYS).</w:t>
            </w:r>
          </w:p>
          <w:p w14:paraId="27C2096A" w14:textId="77777777" w:rsidR="00FA1BDE" w:rsidRPr="001A29B1" w:rsidRDefault="00FA1BDE" w:rsidP="00FA1BDE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ed and fabricated the composite bodywork.</w:t>
            </w:r>
          </w:p>
          <w:p w14:paraId="72FC7FA0" w14:textId="63C10BBC" w:rsidR="005A3938" w:rsidRPr="001A29B1" w:rsidRDefault="00FA1BDE" w:rsidP="00C276A3">
            <w:pPr>
              <w:pStyle w:val="ListParagraph"/>
              <w:numPr>
                <w:ilvl w:val="0"/>
                <w:numId w:val="24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Created</w:t>
            </w:r>
            <w:r w:rsidR="007E15E6" w:rsidRPr="007E15E6">
              <w:rPr>
                <w:rFonts w:asciiTheme="minorHAnsi" w:hAnsiTheme="minorHAnsi"/>
                <w:noProof/>
                <w:lang w:val="en-GB"/>
              </w:rPr>
              <w:t xml:space="preserve"> the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rida Tech Motorsports website.</w:t>
            </w:r>
          </w:p>
          <w:p w14:paraId="00A58BEF" w14:textId="77777777" w:rsidR="005A3938" w:rsidRPr="001A29B1" w:rsidRDefault="005A3938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CA879CE" w14:textId="77777777" w:rsidR="00C276A3" w:rsidRPr="001A29B1" w:rsidRDefault="00C276A3" w:rsidP="005A3938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BC74B38" w14:textId="3F243B2D" w:rsidR="005A3938" w:rsidRPr="001A29B1" w:rsidRDefault="005A3938" w:rsidP="005A3938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Prestige Dentaire</w:t>
            </w:r>
          </w:p>
          <w:p w14:paraId="479D7192" w14:textId="2F070607" w:rsidR="005A3938" w:rsidRPr="001A29B1" w:rsidRDefault="00C276A3" w:rsidP="005A3938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ervice Engineer (intern)</w:t>
            </w:r>
          </w:p>
          <w:p w14:paraId="7E1AB9CA" w14:textId="78181EE5" w:rsidR="005A3938" w:rsidRPr="001A29B1" w:rsidRDefault="005A3938" w:rsidP="005A3938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— July 2006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A4E6B6B" w14:textId="0533F7E7" w:rsidR="005A3938" w:rsidRPr="001A29B1" w:rsidRDefault="005A3938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, F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41E18974" w14:textId="77777777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xecuted maintenance of dental equipment.</w:t>
            </w:r>
          </w:p>
          <w:p w14:paraId="04630149" w14:textId="4219C2C0" w:rsidR="00FA1BDE" w:rsidRPr="001A29B1" w:rsidRDefault="00FA1BDE" w:rsidP="00FA1BDE">
            <w:pPr>
              <w:pStyle w:val="ListParagraph"/>
              <w:numPr>
                <w:ilvl w:val="0"/>
                <w:numId w:val="25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Overhauled mechanical, plumbing, and electrical devices.</w:t>
            </w:r>
          </w:p>
          <w:p w14:paraId="4FE75A27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797A69B3" w14:textId="77777777" w:rsidR="00C276A3" w:rsidRPr="001A29B1" w:rsidRDefault="00C276A3" w:rsidP="00C276A3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35E891" w14:textId="5F06957D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Tsahal, Israeli Army Training Program</w:t>
            </w:r>
          </w:p>
          <w:p w14:paraId="7727FC48" w14:textId="7893FF83" w:rsidR="00C276A3" w:rsidRPr="001A29B1" w:rsidRDefault="00C276A3" w:rsidP="00C276A3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Military Experience (volunteer): Sar El Program</w:t>
            </w:r>
          </w:p>
          <w:p w14:paraId="54064ECA" w14:textId="43AAFFCB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ly — August 2005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1109864F" w14:textId="7577613D" w:rsidR="00C276A3" w:rsidRPr="001A29B1" w:rsidRDefault="00C276A3" w:rsidP="00C276A3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Hatzerim Air Force Base, Israel</w:t>
            </w:r>
          </w:p>
          <w:p w14:paraId="76296C43" w14:textId="7F6426A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Skills &amp; Abilities</w:t>
            </w:r>
          </w:p>
          <w:p w14:paraId="35AFCAB6" w14:textId="339A2476" w:rsidR="003D20DC" w:rsidRDefault="00CC2982" w:rsidP="00414D83">
            <w:pPr>
              <w:pStyle w:val="ListParagraph"/>
              <w:numPr>
                <w:ilvl w:val="0"/>
                <w:numId w:val="29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Industry Knowledge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System Integration,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Systems Engineering, Project Engineering, </w:t>
            </w:r>
            <w:r w:rsidR="002F1715">
              <w:rPr>
                <w:rFonts w:asciiTheme="minorHAnsi" w:hAnsiTheme="minorHAnsi"/>
                <w:noProof/>
                <w:lang w:val="en-GB"/>
              </w:rPr>
              <w:t>Project Management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Aerospace Engineer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860BFE">
              <w:rPr>
                <w:rFonts w:asciiTheme="minorHAnsi" w:hAnsiTheme="minorHAnsi"/>
                <w:noProof/>
                <w:lang w:val="en-GB"/>
              </w:rPr>
              <w:t xml:space="preserve"> Business Strategy, 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Testing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 and Simulations</w:t>
            </w:r>
          </w:p>
          <w:p w14:paraId="0D8549CA" w14:textId="77777777" w:rsidR="008B7C80" w:rsidRPr="008B7C80" w:rsidRDefault="008B7C80" w:rsidP="008B7C80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41EAA78D" w14:textId="57A54074" w:rsidR="00860BFE" w:rsidRPr="001A29B1" w:rsidRDefault="00860BFE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omain Expertise:</w:t>
            </w:r>
            <w:r>
              <w:rPr>
                <w:rFonts w:asciiTheme="minorHAnsi" w:hAnsiTheme="minorHAnsi"/>
                <w:noProof/>
                <w:lang w:val="en-GB"/>
              </w:rPr>
              <w:t xml:space="preserve">  </w:t>
            </w:r>
            <w:r w:rsidR="007E15E6">
              <w:rPr>
                <w:rFonts w:asciiTheme="minorHAnsi" w:hAnsiTheme="minorHAnsi"/>
                <w:noProof/>
                <w:lang w:val="en-GB"/>
              </w:rPr>
              <w:t>Turbomachinery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Gas Turbines/ Jet Engines/Propulsion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Data Acquisition Systems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  <w:r>
              <w:rPr>
                <w:rFonts w:asciiTheme="minorHAnsi" w:hAnsiTheme="minorHAnsi"/>
                <w:noProof/>
                <w:lang w:val="en-GB"/>
              </w:rPr>
              <w:t>, Thermodynamics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>
              <w:rPr>
                <w:rFonts w:asciiTheme="minorHAnsi" w:hAnsiTheme="minorHAnsi"/>
                <w:noProof/>
                <w:lang w:val="en-GB"/>
              </w:rPr>
              <w:t xml:space="preserve"> Combustion</w:t>
            </w:r>
            <w:r w:rsidR="007E15E6">
              <w:rPr>
                <w:rFonts w:asciiTheme="minorHAnsi" w:hAnsiTheme="minorHAnsi"/>
                <w:noProof/>
                <w:lang w:val="en-GB"/>
              </w:rPr>
              <w:t>, Fluid Dynamics</w:t>
            </w:r>
          </w:p>
          <w:p w14:paraId="38A02EED" w14:textId="77777777" w:rsidR="009C3E34" w:rsidRPr="008B7C80" w:rsidRDefault="009C3E34" w:rsidP="009C3E34">
            <w:pPr>
              <w:ind w:left="0"/>
              <w:rPr>
                <w:rFonts w:asciiTheme="minorHAnsi" w:hAnsiTheme="minorHAnsi"/>
                <w:noProof/>
                <w:sz w:val="16"/>
                <w:lang w:val="en-GB"/>
              </w:rPr>
            </w:pPr>
          </w:p>
          <w:p w14:paraId="33CBC722" w14:textId="06D4BB46" w:rsidR="009C3E34" w:rsidRPr="001A29B1" w:rsidRDefault="009C3E34" w:rsidP="00CC2982">
            <w:pPr>
              <w:pStyle w:val="ListParagraph"/>
              <w:numPr>
                <w:ilvl w:val="0"/>
                <w:numId w:val="29"/>
              </w:numPr>
              <w:ind w:left="360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Tools &amp; Technologies</w:t>
            </w:r>
          </w:p>
          <w:p w14:paraId="36ECA8A1" w14:textId="792CB267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ational Fluid Dynamics</w:t>
            </w:r>
            <w:r w:rsidR="00F32551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(CFD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563835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</w:t>
            </w:r>
            <w:r w:rsidR="00563835">
              <w:rPr>
                <w:rFonts w:asciiTheme="minorHAnsi" w:hAnsiTheme="minorHAnsi"/>
                <w:noProof/>
                <w:lang w:val="en-GB"/>
              </w:rPr>
              <w:t>luent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932D5">
              <w:rPr>
                <w:rFonts w:asciiTheme="minorHAnsi" w:hAnsiTheme="minorHAnsi"/>
                <w:noProof/>
                <w:lang w:val="en-GB"/>
              </w:rPr>
              <w:t xml:space="preserve">Ansys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FX, A</w:t>
            </w:r>
            <w:r w:rsidR="002E56A8">
              <w:rPr>
                <w:rFonts w:asciiTheme="minorHAnsi" w:hAnsiTheme="minorHAnsi"/>
                <w:noProof/>
                <w:lang w:val="en-GB"/>
              </w:rPr>
              <w:t>nsys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IC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EM CFD (Mesh Generation), GAMBIT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78D2CAE6" w14:textId="31FE4629" w:rsidR="00FD64A9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Solid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Modeling</w:t>
            </w:r>
            <w:r w:rsidR="007E15E6">
              <w:rPr>
                <w:rFonts w:asciiTheme="minorHAnsi" w:hAnsiTheme="minorHAnsi"/>
                <w:b/>
                <w:noProof/>
                <w:lang w:val="en-GB"/>
              </w:rPr>
              <w:t xml:space="preserve"> (CAD)</w:t>
            </w:r>
            <w:r w:rsidR="002F1715">
              <w:rPr>
                <w:rFonts w:asciiTheme="minorHAnsi" w:hAnsiTheme="minorHAnsi"/>
                <w:b/>
                <w:noProof/>
                <w:lang w:val="en-GB"/>
              </w:rPr>
              <w:t>/ Finite Element Analysis (FEA)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A</w:t>
            </w:r>
            <w:r w:rsidR="00860BFE">
              <w:rPr>
                <w:rFonts w:asciiTheme="minorHAnsi" w:hAnsiTheme="minorHAnsi"/>
                <w:noProof/>
                <w:lang w:val="en-GB"/>
              </w:rPr>
              <w:t>utoCAD</w:t>
            </w:r>
            <w:r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F32551" w:rsidRPr="001A29B1">
              <w:rPr>
                <w:rFonts w:asciiTheme="minorHAnsi" w:hAnsiTheme="minorHAnsi"/>
                <w:noProof/>
                <w:lang w:val="en-GB"/>
              </w:rPr>
              <w:t xml:space="preserve"> SolidWorks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Pro/ENGINEER &amp; </w:t>
            </w:r>
            <w:r w:rsidR="008C4500">
              <w:rPr>
                <w:rFonts w:asciiTheme="minorHAnsi" w:hAnsiTheme="minorHAnsi"/>
                <w:noProof/>
                <w:lang w:val="en-GB"/>
              </w:rPr>
              <w:t xml:space="preserve">PTC 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>Creo</w:t>
            </w:r>
            <w:r w:rsidR="00860BFE">
              <w:rPr>
                <w:rFonts w:asciiTheme="minorHAnsi" w:hAnsiTheme="minorHAnsi"/>
                <w:noProof/>
                <w:lang w:val="en-GB"/>
              </w:rPr>
              <w:t>,</w:t>
            </w:r>
            <w:r w:rsidR="00860BFE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CATIA, ANSYS Workbench Platform, ANSYS Parametric Design Language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 xml:space="preserve"> (APDL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osmos Design, Solid Concepts, CNC Software/Mastercam</w:t>
            </w:r>
            <w:r w:rsidR="00C82265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35315029" w14:textId="00A370F2" w:rsidR="009C3E34" w:rsidRPr="001A29B1" w:rsidRDefault="00C12C02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Data Acquisition (DAQ</w:t>
            </w:r>
            <w:r w:rsidR="00923BF9" w:rsidRPr="001A29B1">
              <w:rPr>
                <w:rFonts w:asciiTheme="minorHAnsi" w:hAnsiTheme="minorHAnsi"/>
                <w:b/>
                <w:noProof/>
                <w:lang w:val="en-GB"/>
              </w:rPr>
              <w:t>):</w:t>
            </w:r>
            <w:r w:rsidR="0068658E">
              <w:rPr>
                <w:rFonts w:asciiTheme="minorHAnsi" w:hAnsiTheme="minorHAnsi"/>
                <w:noProof/>
                <w:lang w:val="en-GB"/>
              </w:rPr>
              <w:t xml:space="preserve">  N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I LabVIEW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proDAS</w:t>
            </w:r>
            <w:r w:rsidR="00C23181">
              <w:rPr>
                <w:rFonts w:asciiTheme="minorHAnsi" w:hAnsiTheme="minorHAnsi"/>
                <w:noProof/>
                <w:lang w:val="en-GB"/>
              </w:rPr>
              <w:t xml:space="preserve"> and nxDAS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 xml:space="preserve"> (MDS Aero Support Corp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), La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FlowMaster (PIV).</w:t>
            </w:r>
          </w:p>
          <w:p w14:paraId="5A7512DB" w14:textId="0E8E5E99" w:rsidR="009C3E3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Development </w:t>
            </w:r>
            <w:r w:rsidR="003112E9" w:rsidRPr="001A29B1">
              <w:rPr>
                <w:rFonts w:asciiTheme="minorHAnsi" w:hAnsiTheme="minorHAnsi"/>
                <w:b/>
                <w:noProof/>
                <w:lang w:val="en-GB"/>
              </w:rPr>
              <w:t>Too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59222E">
              <w:rPr>
                <w:rFonts w:asciiTheme="minorHAnsi" w:hAnsiTheme="minorHAnsi"/>
                <w:noProof/>
                <w:lang w:val="en-GB"/>
              </w:rPr>
              <w:t>MS Excel/</w:t>
            </w:r>
            <w:r w:rsidR="0059222E" w:rsidRPr="001A29B1">
              <w:rPr>
                <w:rFonts w:asciiTheme="minorHAnsi" w:hAnsiTheme="minorHAnsi"/>
                <w:noProof/>
                <w:lang w:val="en-GB"/>
              </w:rPr>
              <w:t>VBA</w:t>
            </w:r>
            <w:r w:rsidR="0059222E">
              <w:rPr>
                <w:rFonts w:asciiTheme="minorHAnsi" w:hAnsiTheme="minorHAnsi"/>
                <w:noProof/>
                <w:lang w:val="en-GB"/>
              </w:rPr>
              <w:t xml:space="preserve">, Python,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Matlab, </w:t>
            </w:r>
            <w:r w:rsidRPr="001A29B1">
              <w:rPr>
                <w:rFonts w:asciiTheme="minorHAnsi" w:hAnsiTheme="minorHAnsi"/>
                <w:noProof/>
                <w:lang w:val="en-GB"/>
              </w:rPr>
              <w:t>Java</w:t>
            </w:r>
            <w:r w:rsidR="00C12C02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 xml:space="preserve"> SQL</w:t>
            </w:r>
            <w:r w:rsidR="00FC259E">
              <w:rPr>
                <w:rFonts w:asciiTheme="minorHAnsi" w:hAnsiTheme="minorHAnsi"/>
                <w:noProof/>
                <w:lang w:val="en-GB"/>
              </w:rPr>
              <w:t xml:space="preserve"> database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AB7EBF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 xml:space="preserve">HTML </w:t>
            </w:r>
            <w:r w:rsidR="006610C1">
              <w:rPr>
                <w:rFonts w:asciiTheme="minorHAnsi" w:hAnsiTheme="minorHAnsi"/>
                <w:noProof/>
                <w:lang w:val="en-GB"/>
              </w:rPr>
              <w:t>p</w:t>
            </w:r>
            <w:r w:rsidR="00CC7A70" w:rsidRPr="001A29B1">
              <w:rPr>
                <w:rFonts w:asciiTheme="minorHAnsi" w:hAnsiTheme="minorHAnsi"/>
                <w:noProof/>
                <w:lang w:val="en-GB"/>
              </w:rPr>
              <w:t>rogramming,</w:t>
            </w:r>
            <w:r w:rsidR="006610C1">
              <w:rPr>
                <w:rFonts w:asciiTheme="minorHAnsi" w:hAnsiTheme="minorHAnsi"/>
                <w:noProof/>
                <w:lang w:val="en-GB"/>
              </w:rPr>
              <w:t xml:space="preserve"> XML, </w:t>
            </w:r>
            <w:r w:rsidR="00923BF9" w:rsidRPr="001A29B1">
              <w:rPr>
                <w:rFonts w:asciiTheme="minorHAnsi" w:hAnsiTheme="minorHAnsi"/>
                <w:noProof/>
                <w:lang w:val="en-GB"/>
              </w:rPr>
              <w:t>LaTex,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F3113" w:rsidRPr="007E15E6">
              <w:rPr>
                <w:rFonts w:asciiTheme="minorHAnsi" w:hAnsiTheme="minorHAnsi"/>
                <w:noProof/>
                <w:lang w:val="en-GB"/>
              </w:rPr>
              <w:t>Mediawiki</w:t>
            </w:r>
            <w:r w:rsidR="0029308D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6C56B78" w14:textId="03D46D82" w:rsidR="001D0A54" w:rsidRPr="001A29B1" w:rsidRDefault="00AB3770" w:rsidP="00414D83">
            <w:pPr>
              <w:pStyle w:val="ListParagraph"/>
              <w:numPr>
                <w:ilvl w:val="0"/>
                <w:numId w:val="21"/>
              </w:numPr>
              <w:ind w:left="714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Computer Skills: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icrosoft Office, </w:t>
            </w:r>
            <w:r w:rsidR="00C7670D">
              <w:rPr>
                <w:rFonts w:asciiTheme="minorHAnsi" w:hAnsiTheme="minorHAnsi"/>
                <w:noProof/>
                <w:lang w:val="en-GB"/>
              </w:rPr>
              <w:t>Linux</w:t>
            </w:r>
            <w:r w:rsidR="00BB0E2A">
              <w:rPr>
                <w:rFonts w:asciiTheme="minorHAnsi" w:hAnsiTheme="minorHAnsi"/>
                <w:noProof/>
                <w:lang w:val="en-GB"/>
              </w:rPr>
              <w:t xml:space="preserve"> architecture</w:t>
            </w:r>
            <w:r w:rsidR="00C7670D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910F77">
              <w:rPr>
                <w:rFonts w:asciiTheme="minorHAnsi" w:hAnsiTheme="minorHAnsi"/>
                <w:noProof/>
                <w:lang w:val="en-GB"/>
              </w:rPr>
              <w:t xml:space="preserve">Computer networking,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NetBeans, </w:t>
            </w:r>
            <w:r w:rsidR="00FD64A9" w:rsidRPr="001A29B1">
              <w:rPr>
                <w:rFonts w:asciiTheme="minorHAnsi" w:hAnsiTheme="minorHAnsi"/>
                <w:noProof/>
                <w:lang w:val="en-GB"/>
              </w:rPr>
              <w:t>MATLAB, Mathcad, Maple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Adobe Photoshop</w:t>
            </w:r>
            <w:r w:rsidR="00CC4F32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Adobe 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>Lightroom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Adobe </w:t>
            </w:r>
            <w:r w:rsidR="00CC4F32">
              <w:rPr>
                <w:rFonts w:asciiTheme="minorHAnsi" w:hAnsiTheme="minorHAnsi"/>
                <w:noProof/>
                <w:lang w:val="en-GB"/>
              </w:rPr>
              <w:t>XD,</w:t>
            </w:r>
            <w:r w:rsidR="00CC4F32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noProof/>
                <w:lang w:val="en-GB"/>
              </w:rPr>
              <w:t>Adobe Premiere Pro</w:t>
            </w:r>
            <w:r w:rsidR="00F775C7" w:rsidRPr="001A29B1">
              <w:rPr>
                <w:rFonts w:asciiTheme="minorHAnsi" w:hAnsiTheme="minorHAnsi"/>
                <w:noProof/>
                <w:lang w:val="en-GB"/>
              </w:rPr>
              <w:t>,</w:t>
            </w:r>
            <w:r w:rsidR="00FE6720">
              <w:t xml:space="preserve"> co</w:t>
            </w:r>
            <w:r w:rsidR="00D669BF">
              <w:t xml:space="preserve">mputer </w:t>
            </w:r>
            <w:r w:rsidR="00FE6720" w:rsidRPr="00FE6720">
              <w:rPr>
                <w:rFonts w:asciiTheme="minorHAnsi" w:hAnsiTheme="minorHAnsi"/>
                <w:noProof/>
                <w:lang w:val="en-GB"/>
              </w:rPr>
              <w:t>virtualization</w:t>
            </w:r>
            <w:r w:rsidR="004C09D4">
              <w:rPr>
                <w:rFonts w:asciiTheme="minorHAnsi" w:hAnsiTheme="minorHAnsi"/>
                <w:noProof/>
                <w:lang w:val="en-GB"/>
              </w:rPr>
              <w:t xml:space="preserve"> (</w:t>
            </w:r>
            <w:r w:rsidR="00702D0A" w:rsidRPr="001A29B1">
              <w:rPr>
                <w:rFonts w:asciiTheme="minorHAnsi" w:hAnsiTheme="minorHAnsi"/>
                <w:noProof/>
                <w:lang w:val="en-GB"/>
              </w:rPr>
              <w:t>VM</w:t>
            </w:r>
            <w:r w:rsidR="004C09D4">
              <w:rPr>
                <w:rFonts w:asciiTheme="minorHAnsi" w:hAnsiTheme="minorHAnsi"/>
                <w:noProof/>
                <w:lang w:val="en-GB"/>
              </w:rPr>
              <w:t>w</w:t>
            </w:r>
            <w:r w:rsidR="00702D0A" w:rsidRPr="001A29B1">
              <w:rPr>
                <w:rFonts w:asciiTheme="minorHAnsi" w:hAnsiTheme="minorHAnsi"/>
                <w:noProof/>
                <w:lang w:val="en-GB"/>
              </w:rPr>
              <w:t>are</w:t>
            </w:r>
            <w:r w:rsidR="004C09D4">
              <w:rPr>
                <w:rFonts w:asciiTheme="minorHAnsi" w:hAnsiTheme="minorHAnsi"/>
                <w:noProof/>
                <w:lang w:val="en-GB"/>
              </w:rPr>
              <w:t>)</w:t>
            </w:r>
            <w:r w:rsidR="0029308D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29308D" w:rsidRPr="001A29B1">
              <w:rPr>
                <w:rFonts w:asciiTheme="minorHAnsi" w:hAnsiTheme="minorHAnsi"/>
                <w:noProof/>
                <w:lang w:val="en-GB"/>
              </w:rPr>
              <w:t xml:space="preserve">Wi-Fi security and </w:t>
            </w:r>
            <w:r w:rsidR="0029308D" w:rsidRPr="007E15E6">
              <w:rPr>
                <w:rFonts w:asciiTheme="minorHAnsi" w:hAnsiTheme="minorHAnsi"/>
                <w:noProof/>
                <w:lang w:val="en-GB"/>
              </w:rPr>
              <w:t>pen</w:t>
            </w:r>
            <w:r w:rsidR="00C37D2F">
              <w:rPr>
                <w:rFonts w:asciiTheme="minorHAnsi" w:hAnsiTheme="minorHAnsi"/>
                <w:noProof/>
                <w:lang w:val="en-GB"/>
              </w:rPr>
              <w:t xml:space="preserve">etration </w:t>
            </w:r>
            <w:r w:rsidR="0029308D" w:rsidRPr="007E15E6">
              <w:rPr>
                <w:rFonts w:asciiTheme="minorHAnsi" w:hAnsiTheme="minorHAnsi"/>
                <w:noProof/>
                <w:lang w:val="en-GB"/>
              </w:rPr>
              <w:t>testing</w:t>
            </w:r>
            <w:r w:rsidR="0029308D">
              <w:rPr>
                <w:rFonts w:asciiTheme="minorHAnsi" w:hAnsiTheme="minorHAnsi"/>
                <w:noProof/>
                <w:lang w:val="en-GB"/>
              </w:rPr>
              <w:t xml:space="preserve"> (Kali Linux)</w:t>
            </w:r>
            <w:r w:rsidR="00BB0E2A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BB0E2A" w:rsidRPr="00BB0E2A">
              <w:rPr>
                <w:rFonts w:asciiTheme="minorHAnsi" w:hAnsiTheme="minorHAnsi"/>
                <w:noProof/>
                <w:lang w:val="en-GB"/>
              </w:rPr>
              <w:t>source code repositories and bug tracking systems</w:t>
            </w:r>
            <w:r w:rsidR="0029308D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FC759CA" w14:textId="77777777" w:rsidR="009C3E34" w:rsidRPr="008B7C80" w:rsidRDefault="009C3E34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5CA45828" w14:textId="767B19C4" w:rsidR="00414D83" w:rsidRPr="00414D83" w:rsidRDefault="00CC7A70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b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Interpersonal Skills:</w:t>
            </w:r>
            <w:r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0A1538" w:rsidRPr="00414D83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Pr="00414D83">
              <w:rPr>
                <w:rFonts w:asciiTheme="minorHAnsi" w:hAnsiTheme="minorHAnsi"/>
                <w:noProof/>
                <w:lang w:val="en-GB"/>
              </w:rPr>
              <w:t>Problem Solving, Team Leadership, Engineering Management, Tra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in</w:t>
            </w:r>
            <w:r w:rsidRPr="00414D83">
              <w:rPr>
                <w:rFonts w:asciiTheme="minorHAnsi" w:hAnsiTheme="minorHAnsi"/>
                <w:noProof/>
                <w:lang w:val="en-GB"/>
              </w:rPr>
              <w:t>ing, Teaching, Nego</w:t>
            </w:r>
            <w:r w:rsidR="00465BDF" w:rsidRPr="00414D83">
              <w:rPr>
                <w:rFonts w:asciiTheme="minorHAnsi" w:hAnsiTheme="minorHAnsi"/>
                <w:noProof/>
                <w:lang w:val="en-GB"/>
              </w:rPr>
              <w:t>t</w:t>
            </w:r>
            <w:r w:rsidRPr="00414D83">
              <w:rPr>
                <w:rFonts w:asciiTheme="minorHAnsi" w:hAnsiTheme="minorHAnsi"/>
                <w:noProof/>
                <w:lang w:val="en-GB"/>
              </w:rPr>
              <w:t>iation</w:t>
            </w:r>
          </w:p>
          <w:p w14:paraId="6B985AA1" w14:textId="77777777" w:rsidR="00414D83" w:rsidRPr="00414D83" w:rsidRDefault="00414D83" w:rsidP="00414D83">
            <w:pPr>
              <w:ind w:left="0"/>
              <w:rPr>
                <w:rFonts w:asciiTheme="minorHAnsi" w:hAnsiTheme="minorHAnsi"/>
                <w:b/>
                <w:noProof/>
                <w:sz w:val="16"/>
                <w:lang w:val="en-GB"/>
              </w:rPr>
            </w:pPr>
          </w:p>
          <w:p w14:paraId="62AC5939" w14:textId="353F50CA" w:rsidR="00414D83" w:rsidRPr="00414D83" w:rsidRDefault="00414D83" w:rsidP="00414D83">
            <w:pPr>
              <w:pStyle w:val="ListParagraph"/>
              <w:numPr>
                <w:ilvl w:val="0"/>
                <w:numId w:val="32"/>
              </w:numPr>
              <w:ind w:left="357" w:hanging="357"/>
              <w:rPr>
                <w:rFonts w:asciiTheme="minorHAnsi" w:hAnsiTheme="minorHAnsi"/>
                <w:noProof/>
                <w:lang w:val="en-GB"/>
              </w:rPr>
            </w:pPr>
            <w:r w:rsidRPr="00414D83">
              <w:rPr>
                <w:rFonts w:asciiTheme="minorHAnsi" w:hAnsiTheme="minorHAnsi"/>
                <w:b/>
                <w:noProof/>
                <w:lang w:val="en-GB"/>
              </w:rPr>
              <w:t>Languages:</w:t>
            </w:r>
            <w:r w:rsidR="0081590D">
              <w:rPr>
                <w:rFonts w:asciiTheme="minorHAnsi" w:hAnsiTheme="minorHAnsi"/>
                <w:noProof/>
                <w:lang w:val="en-GB"/>
              </w:rPr>
              <w:t xml:space="preserve">  E</w:t>
            </w:r>
            <w:r w:rsidRPr="00414D83">
              <w:rPr>
                <w:rFonts w:asciiTheme="minorHAnsi" w:hAnsiTheme="minorHAnsi"/>
                <w:noProof/>
                <w:lang w:val="en-GB"/>
              </w:rPr>
              <w:t>nglish (Bilingual), French (Native), Spanish (Limited working), Italian (Elementary), Hebrew (Elementary)</w:t>
            </w:r>
          </w:p>
          <w:p w14:paraId="03146F47" w14:textId="77777777" w:rsidR="00FA1BDE" w:rsidRPr="001A29B1" w:rsidRDefault="00FA1BDE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Education</w:t>
            </w:r>
          </w:p>
          <w:p w14:paraId="6BAAFAC6" w14:textId="2EA6681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aval University</w:t>
            </w:r>
          </w:p>
          <w:p w14:paraId="19636A0E" w14:textId="07B7A576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Master of Science (M.S.), Mechanical Engineering with Experimental Thesis. 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u w:val="single"/>
                <w:lang w:val="en-GB"/>
              </w:rPr>
              <w:t>(ABD)</w:t>
            </w:r>
          </w:p>
          <w:p w14:paraId="15E852C3" w14:textId="7269F62C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December 2013</w:t>
            </w: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 </w:t>
            </w:r>
          </w:p>
          <w:p w14:paraId="0CBBB4BF" w14:textId="4F495C94" w:rsidR="00126435" w:rsidRPr="001A29B1" w:rsidRDefault="00126435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Quebec City (QC), Canad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CE1C59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Assistant (Combustion Laboratory).</w:t>
            </w:r>
          </w:p>
          <w:p w14:paraId="4B224E02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aching Assistant (MAE Thermodynamics).</w:t>
            </w:r>
          </w:p>
          <w:p w14:paraId="7E178E18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ser Safety Certificate &amp; WHMIS (Workplace Hazardous Materials Information System) qualified.</w:t>
            </w:r>
          </w:p>
          <w:p w14:paraId="68B33A1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3EC83223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bustion Fundamentals (+CFD)</w:t>
            </w:r>
          </w:p>
          <w:p w14:paraId="213841E2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Internal Combustion Engines (+CFD)</w:t>
            </w:r>
          </w:p>
          <w:p w14:paraId="0644346D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ropulsion/ Air-breathing Engines (+CFD)</w:t>
            </w:r>
          </w:p>
          <w:p w14:paraId="019BEB5B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ata Acquisition and Signal Conditioning</w:t>
            </w:r>
          </w:p>
          <w:p w14:paraId="55A0A68C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ystems Optimization</w:t>
            </w:r>
          </w:p>
          <w:p w14:paraId="0F223450" w14:textId="77777777" w:rsidR="00FA1BDE" w:rsidRPr="001A29B1" w:rsidRDefault="00FA1BDE" w:rsidP="00FA1BDE">
            <w:pPr>
              <w:pStyle w:val="ListParagraph"/>
              <w:numPr>
                <w:ilvl w:val="1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FA98276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34FED909" w14:textId="77777777" w:rsidR="00126435" w:rsidRPr="001A29B1" w:rsidRDefault="00126435" w:rsidP="00126435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9526803" w14:textId="0DE9CE0F" w:rsidR="00126435" w:rsidRPr="001A29B1" w:rsidRDefault="00126435" w:rsidP="00126435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Carleton University</w:t>
            </w:r>
          </w:p>
          <w:p w14:paraId="196D3C6B" w14:textId="0710C138" w:rsidR="00126435" w:rsidRPr="001A29B1" w:rsidRDefault="001A29B1" w:rsidP="00126435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Summer Program, Mechanical Engineering</w:t>
            </w:r>
          </w:p>
          <w:p w14:paraId="0EB39BFB" w14:textId="6223C91C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Summer 2012</w:t>
            </w:r>
          </w:p>
          <w:p w14:paraId="1B73AE20" w14:textId="37B01AFB" w:rsidR="00126435" w:rsidRPr="001A29B1" w:rsidRDefault="001A29B1" w:rsidP="00126435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 xml:space="preserve">Ottawa (ON), </w:t>
            </w:r>
            <w:r w:rsidR="00126435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Canada</w:t>
            </w:r>
            <w:r w:rsidR="00126435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99FAA05" w14:textId="77777777" w:rsidR="00FA1BDE" w:rsidRPr="001A29B1" w:rsidRDefault="00FA1BDE" w:rsidP="00FA1BDE">
            <w:pPr>
              <w:pStyle w:val="ListParagraph"/>
              <w:numPr>
                <w:ilvl w:val="0"/>
                <w:numId w:val="18"/>
              </w:numPr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lastRenderedPageBreak/>
              <w:t>Experimental tests of spray using PIV (Particle Image Velocimetry) and PDPA (Phase Doppler Particle Analyzer).</w:t>
            </w:r>
          </w:p>
          <w:p w14:paraId="0E87F1F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105A062B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Cs w:val="16"/>
                <w:lang w:val="en-GB"/>
              </w:rPr>
            </w:pPr>
          </w:p>
          <w:p w14:paraId="68AB6201" w14:textId="51108955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lorida Institute of Technology</w:t>
            </w:r>
          </w:p>
          <w:p w14:paraId="11DBBE05" w14:textId="3F706FBC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361590BF" w14:textId="203DE678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May 2010</w:t>
            </w:r>
          </w:p>
          <w:p w14:paraId="745EBB70" w14:textId="542561AD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 (FL), USA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BBCD7A7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ormula SAE member. Powertrain Division and Bodywork designer.</w:t>
            </w:r>
          </w:p>
          <w:p w14:paraId="36A9EAB9" w14:textId="77777777" w:rsidR="00FA1BDE" w:rsidRPr="001A29B1" w:rsidRDefault="00FA1BDE" w:rsidP="00465BDF">
            <w:pPr>
              <w:pStyle w:val="ListParagraph"/>
              <w:numPr>
                <w:ilvl w:val="0"/>
                <w:numId w:val="19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2F9E98D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-Aided Engineering</w:t>
            </w:r>
          </w:p>
          <w:p w14:paraId="725B586F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 and Flight Mechanics</w:t>
            </w:r>
          </w:p>
          <w:p w14:paraId="355C87B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sign of Machine Elements</w:t>
            </w:r>
          </w:p>
          <w:p w14:paraId="39CF7F2D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Vibrations</w:t>
            </w:r>
          </w:p>
          <w:p w14:paraId="684EB950" w14:textId="4E82BAFF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Fluid Mechanics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084CAA7F" w14:textId="050799C3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ing Ventilation and Air Conditioning (HVAC)</w:t>
            </w:r>
          </w:p>
          <w:p w14:paraId="23EBE9E6" w14:textId="77777777" w:rsidR="00FA434C" w:rsidRPr="001A29B1" w:rsidRDefault="00FA434C" w:rsidP="00FA434C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echanical Engineering Design 2</w:t>
            </w:r>
          </w:p>
          <w:p w14:paraId="3B8B44EF" w14:textId="7A9F688E" w:rsidR="00FA434C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Thermal Systems Design </w:t>
            </w:r>
          </w:p>
          <w:p w14:paraId="2F281558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2</w:t>
            </w:r>
          </w:p>
          <w:p w14:paraId="2FC79E4C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Heat Transfer (+Lab)</w:t>
            </w:r>
          </w:p>
          <w:p w14:paraId="18108E79" w14:textId="0FA28285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ntrol Systems</w:t>
            </w:r>
          </w:p>
          <w:p w14:paraId="4E3668A9" w14:textId="507B187B" w:rsidR="00FA1BDE" w:rsidRPr="001A29B1" w:rsidRDefault="00FA434C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lectric &amp; Electronics Circuits</w:t>
            </w:r>
          </w:p>
          <w:p w14:paraId="1859F7C9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ory of Machines</w:t>
            </w:r>
          </w:p>
          <w:p w14:paraId="27A17544" w14:textId="50E00FA0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aterials Science and Engineering (+Lab)</w:t>
            </w:r>
          </w:p>
          <w:p w14:paraId="3EC43D13" w14:textId="0D7F9714" w:rsidR="00B96F8A" w:rsidRPr="001A29B1" w:rsidRDefault="00B96F8A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alculus 3</w:t>
            </w:r>
          </w:p>
          <w:p w14:paraId="781C8CA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Boundary Value Problems</w:t>
            </w:r>
          </w:p>
          <w:p w14:paraId="7A4D433A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echnical Communication</w:t>
            </w:r>
          </w:p>
          <w:p w14:paraId="0118F073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ngineering Economy &amp; Planning</w:t>
            </w:r>
          </w:p>
          <w:p w14:paraId="34CD204E" w14:textId="77777777" w:rsidR="00FA1BDE" w:rsidRPr="001A29B1" w:rsidRDefault="00FA1BDE" w:rsidP="00FA1BDE">
            <w:pPr>
              <w:pStyle w:val="ListParagraph"/>
              <w:numPr>
                <w:ilvl w:val="1"/>
                <w:numId w:val="19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usic Theory</w:t>
            </w:r>
          </w:p>
          <w:p w14:paraId="3C5D107A" w14:textId="64B649BA" w:rsidR="00FA1BDE" w:rsidRPr="001A29B1" w:rsidRDefault="00FA1BDE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3745AE" w14:textId="2378F523" w:rsidR="001A29B1" w:rsidRPr="001A29B1" w:rsidRDefault="001A29B1" w:rsidP="00FA1BDE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19C2B58B" w14:textId="3C9ED88D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SKEMA Business School (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forme</w:t>
            </w:r>
            <w:r w:rsid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r</w:t>
            </w:r>
            <w:r w:rsidRPr="00465BDF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</w:t>
            </w: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 xml:space="preserve"> Euro-American Institute of Technology)</w:t>
            </w:r>
          </w:p>
          <w:p w14:paraId="5DBB545C" w14:textId="77777777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 xml:space="preserve">Bachelor of Science, Mechanical Engineering </w:t>
            </w:r>
            <w:r w:rsidRPr="001A29B1">
              <w:rPr>
                <w:rFonts w:asciiTheme="minorHAnsi" w:hAnsiTheme="minorHAnsi"/>
                <w:b/>
                <w:i/>
                <w:noProof/>
                <w:sz w:val="23"/>
                <w:szCs w:val="23"/>
                <w:lang w:val="en-GB"/>
              </w:rPr>
              <w:t>(transfer student)</w:t>
            </w:r>
            <w:r w:rsidRPr="001A29B1">
              <w:rPr>
                <w:rFonts w:asciiTheme="minorHAnsi" w:hAnsiTheme="minorHAnsi"/>
                <w:b/>
                <w:noProof/>
                <w:sz w:val="23"/>
                <w:szCs w:val="23"/>
                <w:lang w:val="en-GB"/>
              </w:rPr>
              <w:t>*</w:t>
            </w:r>
          </w:p>
          <w:p w14:paraId="76A03678" w14:textId="2CC8DCD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anuary 2007</w:t>
            </w:r>
          </w:p>
          <w:p w14:paraId="7B568CC1" w14:textId="103396F5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Sophia Antipolis, F</w:t>
            </w:r>
            <w:r w:rsidR="00465BDF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6003AF15" w14:textId="77777777" w:rsidR="00FA1BDE" w:rsidRPr="001A29B1" w:rsidRDefault="00FA1BDE" w:rsidP="00465BDF">
            <w:pPr>
              <w:pStyle w:val="ListParagraph"/>
              <w:numPr>
                <w:ilvl w:val="0"/>
                <w:numId w:val="2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Relevant courses completed: </w:t>
            </w:r>
          </w:p>
          <w:p w14:paraId="086094F2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Thermodynamics 1</w:t>
            </w:r>
          </w:p>
          <w:p w14:paraId="7C3EB2FF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erodynamics</w:t>
            </w:r>
          </w:p>
          <w:p w14:paraId="0C65CB7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tatics &amp; Dynamics</w:t>
            </w:r>
          </w:p>
          <w:p w14:paraId="383C2EA3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formable Solids</w:t>
            </w:r>
          </w:p>
          <w:p w14:paraId="77D5EDD7" w14:textId="6C1D80A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ysics 2</w:t>
            </w:r>
            <w:r w:rsidR="00B96F8A" w:rsidRPr="001A29B1">
              <w:rPr>
                <w:rFonts w:asciiTheme="minorHAnsi" w:hAnsiTheme="minorHAnsi"/>
                <w:noProof/>
                <w:lang w:val="en-GB"/>
              </w:rPr>
              <w:t xml:space="preserve"> (+Lab)</w:t>
            </w:r>
          </w:p>
          <w:p w14:paraId="65124E02" w14:textId="6054758E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omputer</w:t>
            </w:r>
            <w:r w:rsidR="0025047B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Aided Design and Drafting</w:t>
            </w:r>
          </w:p>
          <w:p w14:paraId="0A479B2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ftware Development: Java &amp; C++</w:t>
            </w:r>
          </w:p>
          <w:p w14:paraId="78176394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General Chemistry</w:t>
            </w:r>
          </w:p>
          <w:p w14:paraId="34542B1D" w14:textId="77777777" w:rsidR="00FA1BDE" w:rsidRPr="001A29B1" w:rsidRDefault="00FA1BDE" w:rsidP="00FA1BDE">
            <w:pPr>
              <w:pStyle w:val="ListParagraph"/>
              <w:numPr>
                <w:ilvl w:val="1"/>
                <w:numId w:val="20"/>
              </w:num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thics</w:t>
            </w:r>
            <w:r w:rsidRPr="001A29B1">
              <w:rPr>
                <w:rFonts w:asciiTheme="minorHAnsi" w:hAnsiTheme="minorHAnsi"/>
                <w:noProof/>
                <w:lang w:val="en-GB"/>
              </w:rPr>
              <w:br/>
            </w:r>
          </w:p>
          <w:p w14:paraId="1C06C53D" w14:textId="54BC5C66" w:rsidR="00FA1BDE" w:rsidRPr="001A29B1" w:rsidRDefault="00FA1BDE" w:rsidP="00FA1BDE">
            <w:pPr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</w:pP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* Florida Institute of Technology and SKEMA Business School </w:t>
            </w:r>
            <w:r w:rsidR="0025047B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>are</w:t>
            </w:r>
            <w:r w:rsidRPr="001A29B1">
              <w:rPr>
                <w:rFonts w:asciiTheme="minorHAnsi" w:hAnsiTheme="minorHAnsi"/>
                <w:noProof/>
                <w:color w:val="7F7F7F" w:themeColor="text1" w:themeTint="80"/>
                <w:sz w:val="18"/>
                <w:lang w:val="en-GB"/>
              </w:rPr>
              <w:t xml:space="preserve"> part of a dual-degree program and thus share a common graduation project.</w:t>
            </w:r>
          </w:p>
          <w:p w14:paraId="3FD569B5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79451F90" w14:textId="77777777" w:rsidR="001A29B1" w:rsidRPr="001A29B1" w:rsidRDefault="001A29B1" w:rsidP="001A29B1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6BD8DD35" w14:textId="21B4E2BB" w:rsidR="001A29B1" w:rsidRPr="001A29B1" w:rsidRDefault="001A29B1" w:rsidP="001A29B1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Lycée Général et Technologique Les Eucalyptus</w:t>
            </w:r>
          </w:p>
          <w:p w14:paraId="36988727" w14:textId="67587D22" w:rsidR="001A29B1" w:rsidRPr="001A29B1" w:rsidRDefault="001A29B1" w:rsidP="001A29B1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June 2004</w:t>
            </w:r>
          </w:p>
          <w:p w14:paraId="1485AA6E" w14:textId="569FFAB2" w:rsidR="001A29B1" w:rsidRPr="001A29B1" w:rsidRDefault="00465BDF" w:rsidP="001A29B1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Nice</w:t>
            </w:r>
            <w:r w:rsidR="001A29B1" w:rsidRPr="001A29B1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, F</w:t>
            </w:r>
            <w:r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rance</w:t>
            </w:r>
            <w:r w:rsidR="001A29B1"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31B791A1" w14:textId="77777777" w:rsidR="00FA1BDE" w:rsidRPr="00465BDF" w:rsidRDefault="00FA1BDE" w:rsidP="00465BDF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7E15E6">
              <w:rPr>
                <w:rFonts w:asciiTheme="minorHAnsi" w:hAnsiTheme="minorHAnsi"/>
                <w:noProof/>
                <w:lang w:val="en-GB"/>
              </w:rPr>
              <w:t>High school, Baccalauréat Science Stream (S), Specialization Physics &amp; Chemistry, Option Engineering Sciences.</w:t>
            </w:r>
          </w:p>
          <w:p w14:paraId="501A1A87" w14:textId="6DC4F948" w:rsidR="004E20FC" w:rsidRPr="001A29B1" w:rsidRDefault="004E20FC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lastRenderedPageBreak/>
              <w:t>Publication</w:t>
            </w:r>
            <w:r w:rsidR="00361ABF" w:rsidRPr="001A29B1">
              <w:rPr>
                <w:lang w:val="en-GB"/>
              </w:rPr>
              <w:t>s</w:t>
            </w:r>
            <w:r w:rsidRPr="001A29B1">
              <w:rPr>
                <w:lang w:val="en-GB"/>
              </w:rPr>
              <w:t xml:space="preserve"> / Conference Paper</w:t>
            </w:r>
            <w:r w:rsidR="00361ABF" w:rsidRPr="001A29B1">
              <w:rPr>
                <w:lang w:val="en-GB"/>
              </w:rPr>
              <w:t>s</w:t>
            </w:r>
          </w:p>
          <w:p w14:paraId="70393D8A" w14:textId="42220A46" w:rsidR="00CD19A0" w:rsidRPr="001A29B1" w:rsidRDefault="00CD19A0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 w:cs="Zegoe UI - U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J. Agou, 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1" w:tgtFrame="_blank" w:history="1"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Emission Measurements of Various Biofuels using a Commercial Swirl-Type Air</w:t>
              </w:r>
              <w:r w:rsidR="0052565D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-Assist</w:t>
              </w:r>
              <w:r w:rsidR="008474AC"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 xml:space="preserve"> Dual Fuel Injector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2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he Combustion Institute Canadian Section (CICS), Spring Technical Meeting, Universi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té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Laval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Quebec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Canada, </w:t>
            </w:r>
            <w:r w:rsidR="00D35053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ay 13-16, 2013</w:t>
            </w:r>
            <w:r w:rsidR="00AC0969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465BDF">
              <w:rPr>
                <w:rFonts w:asciiTheme="minorHAnsi" w:hAnsiTheme="minorHAnsi" w:cs="Zegoe UI - U"/>
                <w:i/>
                <w:noProof/>
                <w:lang w:val="en-GB"/>
              </w:rPr>
              <w:br/>
            </w:r>
          </w:p>
          <w:p w14:paraId="147894F9" w14:textId="6A7B1E3D" w:rsidR="004E20FC" w:rsidRPr="001A29B1" w:rsidRDefault="004E20FC" w:rsidP="00465BDF">
            <w:pPr>
              <w:pStyle w:val="ListParagraph"/>
              <w:numPr>
                <w:ilvl w:val="0"/>
                <w:numId w:val="26"/>
              </w:numPr>
              <w:ind w:left="499" w:hanging="357"/>
              <w:rPr>
                <w:rFonts w:asciiTheme="minorHAnsi" w:hAnsiTheme="minorHAnsi"/>
                <w:i/>
                <w:noProof/>
                <w:lang w:val="en-GB"/>
              </w:rPr>
            </w:pPr>
            <w:r w:rsidRPr="001A29B1">
              <w:rPr>
                <w:rFonts w:asciiTheme="minorHAnsi" w:hAnsiTheme="minorHAnsi" w:cs="Zegoe UI - U"/>
                <w:noProof/>
                <w:lang w:val="en-GB"/>
              </w:rPr>
              <w:t>M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>Youssef, J.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Agou, </w:t>
            </w:r>
            <w:r w:rsidR="000C67DE" w:rsidRPr="001A29B1">
              <w:rPr>
                <w:rFonts w:asciiTheme="minorHAnsi" w:hAnsiTheme="minorHAnsi" w:cs="Zegoe UI - U"/>
                <w:noProof/>
                <w:lang w:val="en-GB"/>
              </w:rPr>
              <w:t xml:space="preserve">B. Paquet &amp; A. deChamplain. </w:t>
            </w:r>
            <w:r w:rsidR="00556C32">
              <w:rPr>
                <w:rFonts w:asciiTheme="minorHAnsi" w:hAnsiTheme="minorHAnsi" w:cs="Zegoe UI - U"/>
                <w:noProof/>
                <w:lang w:val="en-GB"/>
              </w:rPr>
              <w:t>"</w:t>
            </w:r>
            <w:hyperlink r:id="rId13" w:tgtFrame="_blank" w:history="1">
              <w:r w:rsidRPr="001A29B1">
                <w:rPr>
                  <w:rStyle w:val="Hyperlink"/>
                  <w:rFonts w:asciiTheme="minorHAnsi" w:hAnsiTheme="minorHAnsi" w:cs="Zegoe UI - U"/>
                  <w:b/>
                  <w:noProof/>
                  <w:u w:val="none"/>
                  <w:lang w:val="en-GB"/>
                </w:rPr>
                <w:t>Comparative Study for Biodiesel Properties and Standards for Gas Turbine</w:t>
              </w:r>
            </w:hyperlink>
            <w:r w:rsidR="00556C32">
              <w:t>"</w:t>
            </w:r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 xml:space="preserve"> (</w:t>
            </w:r>
            <w:hyperlink r:id="rId14" w:tgtFrame="_blank" w:history="1">
              <w:r w:rsidR="00112494" w:rsidRPr="001A29B1">
                <w:rPr>
                  <w:rStyle w:val="Hyperlink"/>
                  <w:rFonts w:asciiTheme="minorHAnsi" w:hAnsiTheme="minorHAnsi" w:cs="Zegoe UI - U"/>
                  <w:noProof/>
                  <w:u w:val="none"/>
                  <w:lang w:val="en-GB"/>
                </w:rPr>
                <w:t>with presentation</w:t>
              </w:r>
            </w:hyperlink>
            <w:r w:rsidR="00112494" w:rsidRPr="001A29B1">
              <w:rPr>
                <w:rFonts w:asciiTheme="minorHAnsi" w:hAnsiTheme="minorHAnsi" w:cs="Zegoe UI - U"/>
                <w:noProof/>
                <w:lang w:val="en-GB"/>
              </w:rPr>
              <w:t>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,</w:t>
            </w:r>
            <w:r w:rsidRPr="001A29B1">
              <w:rPr>
                <w:rFonts w:asciiTheme="minorHAnsi" w:hAnsiTheme="minorHAnsi" w:cs="Zegoe UI - U"/>
                <w:noProof/>
                <w:lang w:val="en-GB"/>
              </w:rPr>
              <w:t xml:space="preserve"> 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The 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>Combustion Institute Canadian Section</w:t>
            </w:r>
            <w:r w:rsidR="004F363C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(CICS)</w:t>
            </w:r>
            <w:r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, Spring Technical </w:t>
            </w:r>
            <w:r w:rsidR="00B5727A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Meeting,</w:t>
            </w:r>
            <w:r w:rsidR="009B24C1" w:rsidRPr="001A29B1">
              <w:rPr>
                <w:rFonts w:asciiTheme="minorHAnsi" w:hAnsiTheme="minorHAnsi" w:cs="Zegoe UI - U"/>
                <w:i/>
                <w:noProof/>
                <w:lang w:val="en-GB"/>
              </w:rPr>
              <w:t xml:space="preserve"> </w:t>
            </w:r>
            <w:r w:rsidR="000C67DE" w:rsidRPr="001A29B1">
              <w:rPr>
                <w:rFonts w:asciiTheme="minorHAnsi" w:hAnsiTheme="minorHAnsi" w:cs="Zegoe UI - U"/>
                <w:i/>
                <w:noProof/>
                <w:lang w:val="en-GB"/>
              </w:rPr>
              <w:t>University of Toronto, Ontario, Canada, May 13-16, 2012</w:t>
            </w:r>
          </w:p>
          <w:p w14:paraId="3F6FD187" w14:textId="7B06FCB4" w:rsidR="00112494" w:rsidRPr="001A29B1" w:rsidRDefault="00112494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 xml:space="preserve">Certifications &amp; </w:t>
            </w:r>
            <w:r w:rsidRPr="007E15E6">
              <w:rPr>
                <w:lang w:val="en-GB"/>
              </w:rPr>
              <w:t>Training</w:t>
            </w:r>
          </w:p>
          <w:p w14:paraId="5A441784" w14:textId="5AD6C366" w:rsidR="00A0181F" w:rsidRPr="001A29B1" w:rsidRDefault="00646DB6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5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Aerial Lifts &amp; Aerial Work Platform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s</w:t>
              </w:r>
              <w:r w:rsidR="00F1323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</w:t>
              </w:r>
              <w:r w:rsidR="00FB3FA0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[Mar 2017]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Worksite Safety Compliance Center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3F6FC0">
              <w:rPr>
                <w:rFonts w:asciiTheme="minorHAnsi" w:hAnsiTheme="minorHAnsi"/>
                <w:noProof/>
                <w:lang w:val="en-GB"/>
              </w:rPr>
              <w:t>156AWP-64</w:t>
            </w:r>
          </w:p>
          <w:p w14:paraId="3FC6088D" w14:textId="32761FEE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irport Security Awareness Training Certificate</w:t>
            </w:r>
            <w:r w:rsidR="000B1A0E">
              <w:rPr>
                <w:rFonts w:asciiTheme="minorHAnsi" w:hAnsiTheme="minorHAnsi"/>
                <w:b/>
                <w:noProof/>
                <w:lang w:val="en-GB"/>
              </w:rPr>
              <w:t xml:space="preserve"> [Jun 2014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Butterfly Aero Training, License GB81580A20140623</w:t>
            </w:r>
          </w:p>
          <w:p w14:paraId="3991FEDC" w14:textId="6C3E2A52" w:rsidR="00465F0A" w:rsidRDefault="00465F0A" w:rsidP="00465F0A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AODA Customer Service Training</w:t>
            </w:r>
            <w:r w:rsidR="00B26C75">
              <w:rPr>
                <w:rFonts w:asciiTheme="minorHAnsi" w:hAnsiTheme="minorHAnsi"/>
                <w:b/>
                <w:noProof/>
                <w:lang w:val="en-GB"/>
              </w:rPr>
              <w:t xml:space="preserve"> [</w:t>
            </w:r>
            <w:r w:rsidR="00790C08">
              <w:rPr>
                <w:rFonts w:asciiTheme="minorHAnsi" w:hAnsiTheme="minorHAnsi"/>
                <w:b/>
                <w:noProof/>
                <w:lang w:val="en-GB"/>
              </w:rPr>
              <w:t>Sep 2014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4748D682" w14:textId="00B79137" w:rsidR="00465F0A" w:rsidRPr="001A29B1" w:rsidRDefault="00A44A50" w:rsidP="00465F0A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A44A50">
              <w:rPr>
                <w:rFonts w:asciiTheme="minorHAnsi" w:hAnsiTheme="minorHAnsi"/>
                <w:b/>
                <w:bCs/>
                <w:noProof/>
                <w:lang w:val="en-GB"/>
              </w:rPr>
              <w:t>COVID-19 Employee Health and Safety Training</w:t>
            </w:r>
            <w:r w:rsidR="00EE31F2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 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[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Jun </w:t>
            </w:r>
            <w:r w:rsidR="00EE31F2">
              <w:rPr>
                <w:rFonts w:asciiTheme="minorHAnsi" w:hAnsiTheme="minorHAnsi"/>
                <w:b/>
                <w:bCs/>
                <w:noProof/>
                <w:lang w:val="en-GB"/>
              </w:rPr>
              <w:t>2020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]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A44A50">
              <w:rPr>
                <w:rFonts w:asciiTheme="minorHAnsi" w:hAnsiTheme="minorHAnsi"/>
                <w:noProof/>
                <w:lang w:val="en-GB"/>
              </w:rPr>
              <w:t>MDS Aero Support Corporation</w:t>
            </w:r>
          </w:p>
          <w:p w14:paraId="01958FB3" w14:textId="0CFA2949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Elevated Work Platform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1F0E0171" w14:textId="77777777" w:rsidR="00A0181F" w:rsidRPr="001A29B1" w:rsidRDefault="00646DB6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6" w:history="1">
              <w:r w:rsidR="00A0181F" w:rsidRPr="001A29B1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Emergency First Aid – Cardiopulmonary resuscitation (CPR) and automated external defibrillator (AED)</w:t>
              </w:r>
            </w:hyperlink>
            <w:r w:rsidR="00A0181F" w:rsidRPr="001A29B1">
              <w:rPr>
                <w:rFonts w:asciiTheme="minorHAnsi" w:hAnsiTheme="minorHAnsi"/>
                <w:noProof/>
                <w:lang w:val="en-GB"/>
              </w:rPr>
              <w:t>, Canadian Red Cross, Jennifer Sybrandy</w:t>
            </w:r>
            <w:r w:rsidR="00A0181F">
              <w:rPr>
                <w:rFonts w:asciiTheme="minorHAnsi" w:hAnsiTheme="minorHAnsi"/>
                <w:noProof/>
                <w:lang w:val="en-GB"/>
              </w:rPr>
              <w:t xml:space="preserve">, Certificate </w:t>
            </w:r>
            <w:r w:rsidR="00A0181F" w:rsidRPr="001A29B1">
              <w:rPr>
                <w:rFonts w:asciiTheme="minorHAnsi" w:hAnsiTheme="minorHAnsi"/>
                <w:noProof/>
                <w:lang w:val="en-GB"/>
              </w:rPr>
              <w:t>30200842</w:t>
            </w:r>
          </w:p>
          <w:p w14:paraId="1E6110E0" w14:textId="01DF5F57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Fall Protection - Safet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RS Contractors Rental Supply</w:t>
            </w:r>
          </w:p>
          <w:p w14:paraId="08FDE9A4" w14:textId="35A82AF5" w:rsidR="00A0181F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Instant </w:t>
            </w:r>
            <w:r w:rsidRPr="007E15E6">
              <w:rPr>
                <w:rFonts w:asciiTheme="minorHAnsi" w:hAnsiTheme="minorHAnsi"/>
                <w:b/>
                <w:noProof/>
                <w:lang w:val="en-GB"/>
              </w:rPr>
              <w:t>HR - Workplace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Hazards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0F84C908" w14:textId="180A8E90" w:rsidR="00380B6E" w:rsidRPr="001A29B1" w:rsidRDefault="00380B6E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380B6E">
              <w:rPr>
                <w:rFonts w:asciiTheme="minorHAnsi" w:hAnsiTheme="minorHAnsi"/>
                <w:b/>
                <w:bCs/>
                <w:noProof/>
                <w:lang w:val="en-GB"/>
              </w:rPr>
              <w:t>IT Risk and Cybersecurity Training for Employees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 xml:space="preserve"> 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[</w:t>
            </w:r>
            <w:r w:rsidR="007B7C83">
              <w:rPr>
                <w:rFonts w:asciiTheme="minorHAnsi" w:hAnsiTheme="minorHAnsi"/>
                <w:b/>
                <w:bCs/>
                <w:noProof/>
                <w:lang w:val="en-GB"/>
              </w:rPr>
              <w:t>Aug 2019</w:t>
            </w:r>
            <w:r w:rsidR="001F4821">
              <w:rPr>
                <w:rFonts w:asciiTheme="minorHAnsi" w:hAnsiTheme="minorHAnsi"/>
                <w:b/>
                <w:bCs/>
                <w:noProof/>
                <w:lang w:val="en-GB"/>
              </w:rPr>
              <w:t>]</w:t>
            </w:r>
            <w:r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Pr="00380B6E">
              <w:rPr>
                <w:rFonts w:asciiTheme="minorHAnsi" w:hAnsiTheme="minorHAnsi"/>
                <w:noProof/>
                <w:lang w:val="en-GB"/>
              </w:rPr>
              <w:t>MDS Aero Support Corporation</w:t>
            </w:r>
          </w:p>
          <w:p w14:paraId="62D70551" w14:textId="562B39E7" w:rsidR="00112494" w:rsidRPr="001A29B1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aser Safety Certificate</w:t>
            </w:r>
            <w:r w:rsidR="000B1A0E">
              <w:rPr>
                <w:rFonts w:asciiTheme="minorHAnsi" w:hAnsiTheme="minorHAnsi"/>
                <w:b/>
                <w:noProof/>
                <w:lang w:val="en-GB"/>
              </w:rPr>
              <w:t xml:space="preserve"> [May </w:t>
            </w:r>
            <w:r w:rsidR="00755DF7">
              <w:rPr>
                <w:rFonts w:asciiTheme="minorHAnsi" w:hAnsiTheme="minorHAnsi"/>
                <w:b/>
                <w:noProof/>
                <w:lang w:val="en-GB"/>
              </w:rPr>
              <w:t>2011]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Université Laval, License CAN/CSA E-60825-1:03; IEC 60825-1</w:t>
            </w:r>
          </w:p>
          <w:p w14:paraId="1F40BB07" w14:textId="0FF8E012" w:rsidR="00112494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Lockout/Tagout - Control of Hazardous Energy Training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59B8BB73" w14:textId="5DC5B945" w:rsidR="00A0181F" w:rsidRPr="001A29B1" w:rsidRDefault="00A0181F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NEXUS</w:t>
            </w:r>
            <w:r w:rsidR="00F83E15">
              <w:rPr>
                <w:rFonts w:asciiTheme="minorHAnsi" w:hAnsiTheme="minorHAnsi"/>
                <w:b/>
                <w:noProof/>
                <w:lang w:val="en-GB"/>
              </w:rPr>
              <w:t xml:space="preserve"> [Jan 2019]</w:t>
            </w:r>
            <w:r w:rsidRPr="00A0181F">
              <w:rPr>
                <w:rFonts w:asciiTheme="minorHAnsi" w:hAnsiTheme="minorHAnsi"/>
                <w:noProof/>
                <w:lang w:val="en-GB"/>
              </w:rPr>
              <w:t>, Canada Border Services Agency</w:t>
            </w:r>
          </w:p>
          <w:p w14:paraId="1BC2F645" w14:textId="3D3442A7" w:rsidR="00112494" w:rsidRDefault="00112494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Occupational Health and Safety Awareness Training for Workers in Ontario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18EDCBC0" w14:textId="75252D77" w:rsidR="005C2D97" w:rsidRPr="008253A5" w:rsidRDefault="00646DB6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7" w:tgtFrame="_blank" w:history="1">
              <w:r w:rsidR="005C2D97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PMP® Exam Prep Seminar</w:t>
              </w:r>
              <w:r w:rsidR="00FD144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Nov 2018]</w:t>
              </w:r>
            </w:hyperlink>
            <w:r w:rsidR="00FD1445" w:rsidRPr="008253A5">
              <w:rPr>
                <w:rFonts w:asciiTheme="minorHAnsi" w:hAnsiTheme="minorHAnsi"/>
                <w:noProof/>
                <w:lang w:val="en-GB"/>
              </w:rPr>
              <w:t>, Instructingcom, LLC</w:t>
            </w:r>
            <w:r w:rsidR="00420B6B" w:rsidRPr="008253A5">
              <w:rPr>
                <w:rFonts w:asciiTheme="minorHAnsi" w:hAnsiTheme="minorHAnsi"/>
                <w:noProof/>
                <w:lang w:val="en-GB"/>
              </w:rPr>
              <w:t>, ID 109EPSWB</w:t>
            </w:r>
          </w:p>
          <w:p w14:paraId="10E0AAD9" w14:textId="31F3E857" w:rsidR="009C2C7B" w:rsidRPr="008253A5" w:rsidRDefault="00646DB6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8" w:tgtFrame="_blank" w:history="1">
              <w:r w:rsidR="009C2C7B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>Standard First Aid and CPR level C and AED</w:t>
              </w:r>
              <w:r w:rsidR="008253A5" w:rsidRPr="008253A5">
                <w:rPr>
                  <w:rStyle w:val="Hyperlink"/>
                  <w:rFonts w:asciiTheme="minorHAnsi" w:hAnsiTheme="minorHAnsi"/>
                  <w:b/>
                  <w:bCs/>
                  <w:noProof/>
                  <w:u w:val="none"/>
                  <w:lang w:val="en-GB"/>
                </w:rPr>
                <w:t xml:space="preserve"> [Jul 2021]</w:t>
              </w:r>
            </w:hyperlink>
            <w:r w:rsidR="009C2C7B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8253A5" w:rsidRPr="008253A5">
              <w:rPr>
                <w:rFonts w:asciiTheme="minorHAnsi" w:hAnsiTheme="minorHAnsi"/>
                <w:noProof/>
                <w:lang w:val="en-GB"/>
              </w:rPr>
              <w:t>Ottawa Paramedic Service</w:t>
            </w:r>
          </w:p>
          <w:p w14:paraId="75C96D91" w14:textId="26A48720" w:rsidR="00A0181F" w:rsidRPr="008253A5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>WHMIS Training</w:t>
            </w:r>
            <w:r w:rsidR="001F4821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 [</w:t>
            </w:r>
            <w:r w:rsidR="00F83E15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Jan </w:t>
            </w:r>
            <w:r w:rsidR="001F4821" w:rsidRPr="008253A5">
              <w:rPr>
                <w:rFonts w:asciiTheme="minorHAnsi" w:hAnsiTheme="minorHAnsi"/>
                <w:b/>
                <w:noProof/>
                <w:lang w:val="en-GB"/>
              </w:rPr>
              <w:t>2015]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0E96018C" w14:textId="7844CF55" w:rsidR="001F4821" w:rsidRPr="008253A5" w:rsidRDefault="001F4821" w:rsidP="00755DF7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WHMIS 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Refresher Training</w:t>
            </w:r>
            <w:r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[</w:t>
            </w:r>
            <w:r w:rsidR="00F83E15" w:rsidRPr="008253A5">
              <w:rPr>
                <w:rFonts w:asciiTheme="minorHAnsi" w:hAnsiTheme="minorHAnsi"/>
                <w:b/>
                <w:noProof/>
                <w:lang w:val="en-GB"/>
              </w:rPr>
              <w:t xml:space="preserve">Aug </w:t>
            </w:r>
            <w:r w:rsidRPr="008253A5">
              <w:rPr>
                <w:rFonts w:asciiTheme="minorHAnsi" w:hAnsiTheme="minorHAnsi"/>
                <w:b/>
                <w:noProof/>
                <w:lang w:val="en-GB"/>
              </w:rPr>
              <w:t>20</w:t>
            </w:r>
            <w:r w:rsidR="00B73615" w:rsidRPr="008253A5">
              <w:rPr>
                <w:rFonts w:asciiTheme="minorHAnsi" w:hAnsiTheme="minorHAnsi"/>
                <w:b/>
                <w:noProof/>
                <w:lang w:val="en-GB"/>
              </w:rPr>
              <w:t>19]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MDS Aero Support Corporation</w:t>
            </w:r>
          </w:p>
          <w:p w14:paraId="21012610" w14:textId="77777777" w:rsidR="00A0181F" w:rsidRPr="008253A5" w:rsidRDefault="00A0181F" w:rsidP="00A0181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8253A5">
              <w:rPr>
                <w:rFonts w:asciiTheme="minorHAnsi" w:hAnsiTheme="minorHAnsi"/>
                <w:b/>
                <w:noProof/>
                <w:lang w:val="en-GB"/>
              </w:rPr>
              <w:t>WHMIS (Workplace Hazardous Materials Information System)</w:t>
            </w:r>
            <w:r w:rsidRPr="008253A5">
              <w:rPr>
                <w:rFonts w:asciiTheme="minorHAnsi" w:hAnsiTheme="minorHAnsi"/>
                <w:noProof/>
                <w:lang w:val="en-GB"/>
              </w:rPr>
              <w:t>, Université Laval</w:t>
            </w:r>
          </w:p>
          <w:p w14:paraId="4E6A52ED" w14:textId="2753D5F8" w:rsidR="00923BF9" w:rsidRPr="008253A5" w:rsidRDefault="00646DB6" w:rsidP="00465BDF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19" w:history="1">
              <w:r w:rsidR="00923BF9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CD546C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Aug 2019]</w:t>
              </w:r>
            </w:hyperlink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3156AC" w:rsidRPr="008253A5">
              <w:rPr>
                <w:rFonts w:asciiTheme="minorHAnsi" w:hAnsiTheme="minorHAnsi"/>
                <w:noProof/>
                <w:lang w:val="en-GB"/>
              </w:rPr>
              <w:t>LaborTek Personnel</w:t>
            </w:r>
            <w:r w:rsidR="00923BF9" w:rsidRPr="008253A5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r w:rsidR="00CD546C" w:rsidRPr="008253A5">
              <w:rPr>
                <w:rFonts w:asciiTheme="minorHAnsi" w:hAnsiTheme="minorHAnsi"/>
                <w:noProof/>
                <w:lang w:val="en-GB"/>
              </w:rPr>
              <w:t>WAH-34595</w:t>
            </w:r>
          </w:p>
          <w:p w14:paraId="6EE827A8" w14:textId="2B91012E" w:rsidR="00E416EB" w:rsidRPr="00E416EB" w:rsidRDefault="00646DB6" w:rsidP="00E416EB">
            <w:pPr>
              <w:pStyle w:val="ListParagraph"/>
              <w:numPr>
                <w:ilvl w:val="0"/>
                <w:numId w:val="30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hyperlink r:id="rId20" w:history="1">
              <w:r w:rsidR="00E416EB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>Working at Heights Training</w:t>
              </w:r>
              <w:r w:rsidR="007769D6" w:rsidRPr="008253A5">
                <w:rPr>
                  <w:rStyle w:val="Hyperlink"/>
                  <w:rFonts w:asciiTheme="minorHAnsi" w:hAnsiTheme="minorHAnsi"/>
                  <w:b/>
                  <w:noProof/>
                  <w:u w:val="none"/>
                  <w:lang w:val="en-GB"/>
                </w:rPr>
                <w:t xml:space="preserve"> [Jul 2016]</w:t>
              </w:r>
            </w:hyperlink>
            <w:r w:rsidR="00E416EB" w:rsidRPr="008253A5">
              <w:rPr>
                <w:rFonts w:asciiTheme="minorHAnsi" w:hAnsiTheme="minorHAnsi"/>
                <w:noProof/>
                <w:lang w:val="en-GB"/>
              </w:rPr>
              <w:t>, Safety Training</w:t>
            </w:r>
            <w:r w:rsidR="00E416EB" w:rsidRPr="001A29B1">
              <w:rPr>
                <w:rFonts w:asciiTheme="minorHAnsi" w:hAnsiTheme="minorHAnsi"/>
                <w:noProof/>
                <w:lang w:val="en-GB"/>
              </w:rPr>
              <w:t xml:space="preserve"> Ottawa, </w:t>
            </w:r>
            <w:r w:rsidR="007769D6">
              <w:rPr>
                <w:rFonts w:asciiTheme="minorHAnsi" w:hAnsiTheme="minorHAnsi"/>
                <w:noProof/>
                <w:lang w:val="en-GB"/>
              </w:rPr>
              <w:t>WAH-</w:t>
            </w:r>
            <w:r w:rsidR="00CD6BFF">
              <w:rPr>
                <w:rFonts w:asciiTheme="minorHAnsi" w:hAnsiTheme="minorHAnsi"/>
                <w:noProof/>
                <w:lang w:val="en-GB"/>
              </w:rPr>
              <w:t>34633</w:t>
            </w:r>
          </w:p>
          <w:p w14:paraId="0F682FC4" w14:textId="4066BA8B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Awards</w:t>
            </w:r>
          </w:p>
          <w:p w14:paraId="0DC100E2" w14:textId="362A15F2" w:rsidR="00B0761A" w:rsidRPr="001A29B1" w:rsidRDefault="00B0761A" w:rsidP="00B0761A">
            <w:pPr>
              <w:ind w:left="142"/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</w:pPr>
            <w:r w:rsidRPr="00B0761A">
              <w:rPr>
                <w:rFonts w:asciiTheme="minorHAnsi" w:hAnsiTheme="minorHAnsi"/>
                <w:b/>
                <w:noProof/>
                <w:sz w:val="25"/>
                <w:szCs w:val="25"/>
                <w:lang w:val="en-GB"/>
              </w:rPr>
              <w:t>Engineering &amp; Science Student Design Showcase</w:t>
            </w:r>
          </w:p>
          <w:p w14:paraId="404B8417" w14:textId="069A835E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</w:pP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April</w:t>
            </w:r>
            <w:r w:rsidRPr="001A29B1"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 xml:space="preserve"> 200</w:t>
            </w:r>
            <w:r>
              <w:rPr>
                <w:rFonts w:asciiTheme="minorHAnsi" w:hAnsiTheme="minorHAnsi"/>
                <w:noProof/>
                <w:sz w:val="22"/>
                <w:szCs w:val="23"/>
                <w:lang w:val="en-GB"/>
              </w:rPr>
              <w:t>9</w:t>
            </w:r>
          </w:p>
          <w:p w14:paraId="2C1743B8" w14:textId="17069F5A" w:rsidR="00B0761A" w:rsidRPr="001A29B1" w:rsidRDefault="00B0761A" w:rsidP="00B0761A">
            <w:pPr>
              <w:ind w:left="142"/>
              <w:rPr>
                <w:rFonts w:asciiTheme="minorHAnsi" w:hAnsiTheme="minorHAnsi"/>
                <w:noProof/>
                <w:sz w:val="12"/>
                <w:lang w:val="en-GB"/>
              </w:rPr>
            </w:pPr>
            <w:r w:rsidRPr="00B0761A">
              <w:rPr>
                <w:rFonts w:asciiTheme="minorHAnsi" w:hAnsiTheme="minorHAnsi"/>
                <w:noProof/>
                <w:color w:val="595959" w:themeColor="text1" w:themeTint="A6"/>
                <w:sz w:val="22"/>
                <w:szCs w:val="23"/>
                <w:lang w:val="en-GB"/>
              </w:rPr>
              <w:t>Melbourne, FL</w:t>
            </w:r>
            <w:r w:rsidRPr="001A29B1">
              <w:rPr>
                <w:rFonts w:asciiTheme="minorHAnsi" w:hAnsiTheme="minorHAnsi"/>
                <w:noProof/>
                <w:szCs w:val="22"/>
                <w:lang w:val="en-GB"/>
              </w:rPr>
              <w:br/>
            </w:r>
          </w:p>
          <w:p w14:paraId="138DA9C3" w14:textId="1D23932C" w:rsidR="00B0761A" w:rsidRPr="00465BDF" w:rsidRDefault="00B0761A" w:rsidP="00B0761A">
            <w:pPr>
              <w:pStyle w:val="ListParagraph"/>
              <w:numPr>
                <w:ilvl w:val="0"/>
                <w:numId w:val="31"/>
              </w:numPr>
              <w:ind w:left="499" w:hanging="357"/>
              <w:rPr>
                <w:rFonts w:asciiTheme="minorHAnsi" w:hAnsiTheme="minorHAnsi"/>
                <w:noProof/>
                <w:lang w:val="en-GB"/>
              </w:rPr>
            </w:pPr>
            <w:r w:rsidRPr="00B0761A">
              <w:rPr>
                <w:rFonts w:asciiTheme="minorHAnsi" w:hAnsiTheme="minorHAnsi"/>
                <w:noProof/>
                <w:lang w:val="en-GB"/>
              </w:rPr>
              <w:t>Best Mechanical Engineering Senior Design Project award with Formula SAE Project (Florida Tech Motorsports).</w:t>
            </w:r>
          </w:p>
          <w:p w14:paraId="30D1F839" w14:textId="77777777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Groups &amp; Associations</w:t>
            </w:r>
          </w:p>
          <w:p w14:paraId="022C6147" w14:textId="20E43085" w:rsidR="00AB3770" w:rsidRPr="007F195E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t>American Society of Mechanical Engineers (ASME)</w:t>
            </w:r>
            <w:r w:rsidRPr="007F195E">
              <w:rPr>
                <w:rFonts w:asciiTheme="minorHAnsi" w:hAnsiTheme="minorHAnsi"/>
                <w:noProof/>
                <w:lang w:val="en-GB"/>
              </w:rPr>
              <w:t xml:space="preserve">, </w:t>
            </w:r>
            <w:hyperlink r:id="rId21" w:history="1">
              <w:r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 xml:space="preserve">Member </w:t>
              </w:r>
              <w:r w:rsidR="00C44041" w:rsidRPr="007F195E">
                <w:rPr>
                  <w:rStyle w:val="Hyperlink"/>
                  <w:rFonts w:asciiTheme="minorHAnsi" w:hAnsiTheme="minorHAnsi"/>
                  <w:noProof/>
                  <w:u w:val="none"/>
                  <w:lang w:val="en-GB"/>
                </w:rPr>
                <w:t>#102114839</w:t>
              </w:r>
            </w:hyperlink>
          </w:p>
          <w:p w14:paraId="3D8F6895" w14:textId="357EAA2A" w:rsidR="00FC5282" w:rsidRDefault="00AB3770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noProof/>
                <w:lang w:val="en-GB"/>
              </w:rPr>
            </w:pPr>
            <w:r w:rsidRPr="007F195E">
              <w:rPr>
                <w:rFonts w:asciiTheme="minorHAnsi" w:hAnsiTheme="minorHAnsi"/>
                <w:b/>
                <w:noProof/>
                <w:lang w:val="en-GB"/>
              </w:rPr>
              <w:lastRenderedPageBreak/>
              <w:t>Society of Automotive Engineers International (SAE)</w:t>
            </w:r>
            <w:r w:rsidRPr="007F195E">
              <w:rPr>
                <w:rFonts w:asciiTheme="minorHAnsi" w:hAnsiTheme="minorHAnsi"/>
                <w:noProof/>
                <w:lang w:val="en-GB"/>
              </w:rPr>
              <w:t>, Member since 2009</w:t>
            </w:r>
          </w:p>
          <w:p w14:paraId="5752DC75" w14:textId="5C5233A0" w:rsidR="007F195E" w:rsidRPr="00D15FE0" w:rsidRDefault="007F195E" w:rsidP="007F195E">
            <w:pPr>
              <w:pStyle w:val="ListParagraph"/>
              <w:numPr>
                <w:ilvl w:val="0"/>
                <w:numId w:val="31"/>
              </w:numPr>
              <w:rPr>
                <w:rFonts w:asciiTheme="minorHAnsi" w:hAnsiTheme="minorHAnsi"/>
                <w:b/>
                <w:noProof/>
                <w:lang w:val="en-GB"/>
              </w:rPr>
            </w:pPr>
            <w:r w:rsidRPr="00D15FE0">
              <w:rPr>
                <w:rFonts w:asciiTheme="minorHAnsi" w:hAnsiTheme="minorHAnsi"/>
                <w:b/>
                <w:noProof/>
                <w:lang w:val="en-GB"/>
              </w:rPr>
              <w:t>Professional Engineers and Geoscientists Newfoundland &amp; Labrador (PEGNL)</w:t>
            </w:r>
          </w:p>
          <w:p w14:paraId="293B1788" w14:textId="6543B3A5" w:rsidR="00AB3770" w:rsidRPr="001A29B1" w:rsidRDefault="00AB3770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Interests</w:t>
            </w:r>
          </w:p>
          <w:p w14:paraId="5B028EFA" w14:textId="77777777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occer, Karate (purple belt), Windsurfing (purple sail), Wakeboarding, Cycling, Skiing.</w:t>
            </w:r>
          </w:p>
          <w:p w14:paraId="0C33ED1B" w14:textId="31DF5D16" w:rsidR="00AB3770" w:rsidRPr="001A29B1" w:rsidRDefault="00AB3770" w:rsidP="00AA50C8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Cinema, Music</w:t>
            </w:r>
            <w:r w:rsidR="0026249F" w:rsidRPr="001A29B1">
              <w:rPr>
                <w:rFonts w:asciiTheme="minorHAnsi" w:hAnsiTheme="minorHAnsi"/>
                <w:noProof/>
                <w:lang w:val="en-GB"/>
              </w:rPr>
              <w:t xml:space="preserve"> (DJ)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Photography &amp; Graphic Design, Traveling, Hig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Tech</w:t>
            </w:r>
            <w:r w:rsidR="0054037E" w:rsidRPr="001A29B1">
              <w:rPr>
                <w:rFonts w:asciiTheme="minorHAnsi" w:hAnsiTheme="minorHAnsi"/>
                <w:noProof/>
                <w:lang w:val="en-GB"/>
              </w:rPr>
              <w:t>, Innovation.</w:t>
            </w:r>
          </w:p>
          <w:p w14:paraId="3929EC68" w14:textId="75530D36" w:rsidR="00A22CCA" w:rsidRPr="001A29B1" w:rsidRDefault="00A22CCA" w:rsidP="009A6F14">
            <w:pPr>
              <w:pStyle w:val="Heading1"/>
              <w:framePr w:hSpace="0" w:wrap="auto" w:vAnchor="margin" w:xAlign="left" w:yAlign="inline"/>
              <w:suppressOverlap w:val="0"/>
              <w:rPr>
                <w:lang w:val="en-GB"/>
              </w:rPr>
            </w:pPr>
            <w:r w:rsidRPr="001A29B1">
              <w:rPr>
                <w:lang w:val="en-GB"/>
              </w:rPr>
              <w:t>References</w:t>
            </w:r>
          </w:p>
          <w:p w14:paraId="031DA964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6B6F59B4" w14:textId="47B06E35" w:rsidR="000B05CC" w:rsidRPr="001A29B1" w:rsidRDefault="000B5A8F" w:rsidP="000B05CC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Jean-Luc</w:t>
            </w:r>
            <w:r w:rsidR="000B05CC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>
              <w:rPr>
                <w:rFonts w:asciiTheme="minorHAnsi" w:hAnsiTheme="minorHAnsi"/>
                <w:b/>
                <w:noProof/>
                <w:lang w:val="en-GB"/>
              </w:rPr>
              <w:t>Dicaire</w:t>
            </w:r>
          </w:p>
          <w:p w14:paraId="29D13B1D" w14:textId="7A0809DD" w:rsidR="000B05CC" w:rsidRPr="001A29B1" w:rsidRDefault="00645B27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645B27">
              <w:rPr>
                <w:rFonts w:asciiTheme="minorHAnsi" w:hAnsiTheme="minorHAnsi"/>
                <w:noProof/>
                <w:lang w:val="en-GB"/>
              </w:rPr>
              <w:t>Manager of Applications</w:t>
            </w:r>
          </w:p>
          <w:p w14:paraId="5AD59097" w14:textId="77777777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E18CE84" w14:textId="1AF6E5C3" w:rsidR="000B05CC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</w:t>
            </w:r>
            <w:r w:rsidR="00120342">
              <w:rPr>
                <w:rFonts w:asciiTheme="minorHAnsi" w:hAnsiTheme="minorHAnsi"/>
                <w:noProof/>
                <w:lang w:val="en-GB"/>
              </w:rPr>
              <w:t>2210</w:t>
            </w:r>
          </w:p>
          <w:p w14:paraId="730DFE41" w14:textId="0BAD716D" w:rsidR="00AE3B91" w:rsidRPr="001A29B1" w:rsidRDefault="00AE3B91" w:rsidP="000B05CC">
            <w:p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 xml:space="preserve">Phone: </w:t>
            </w:r>
            <w:r w:rsidRPr="00AE3B91">
              <w:rPr>
                <w:rFonts w:asciiTheme="minorHAnsi" w:hAnsiTheme="minorHAnsi"/>
                <w:noProof/>
                <w:lang w:val="en-GB"/>
              </w:rPr>
              <w:t>+1.</w:t>
            </w:r>
            <w:r w:rsidR="00120342">
              <w:rPr>
                <w:rFonts w:asciiTheme="minorHAnsi" w:hAnsiTheme="minorHAnsi"/>
                <w:noProof/>
                <w:lang w:val="en-GB"/>
              </w:rPr>
              <w:t>(</w:t>
            </w:r>
            <w:r w:rsidRPr="00AE3B91">
              <w:rPr>
                <w:rFonts w:asciiTheme="minorHAnsi" w:hAnsiTheme="minorHAnsi"/>
                <w:noProof/>
                <w:lang w:val="en-GB"/>
              </w:rPr>
              <w:t>613</w:t>
            </w:r>
            <w:r w:rsidR="00120342">
              <w:rPr>
                <w:rFonts w:asciiTheme="minorHAnsi" w:hAnsiTheme="minorHAnsi"/>
                <w:noProof/>
                <w:lang w:val="en-GB"/>
              </w:rPr>
              <w:t>)</w:t>
            </w:r>
            <w:r w:rsidRPr="00AE3B91">
              <w:rPr>
                <w:rFonts w:asciiTheme="minorHAnsi" w:hAnsiTheme="minorHAnsi"/>
                <w:noProof/>
                <w:lang w:val="en-GB"/>
              </w:rPr>
              <w:t>.790.8910</w:t>
            </w:r>
          </w:p>
          <w:p w14:paraId="28B779BE" w14:textId="0EE8C8E5" w:rsidR="000B05CC" w:rsidRPr="001A29B1" w:rsidRDefault="000B05CC" w:rsidP="000B05CC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120342">
              <w:t xml:space="preserve"> </w:t>
            </w:r>
            <w:r w:rsidR="00120342" w:rsidRPr="00120342">
              <w:t>Jean-Luc.Dicaire@mdsaero.com</w:t>
            </w:r>
          </w:p>
          <w:p w14:paraId="35933545" w14:textId="77777777" w:rsidR="000B05CC" w:rsidRPr="001A29B1" w:rsidRDefault="000B05CC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</w:p>
          <w:p w14:paraId="00EB474F" w14:textId="00220E82" w:rsidR="00112494" w:rsidRPr="001A29B1" w:rsidRDefault="00112494" w:rsidP="0011249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Qing Li</w:t>
            </w:r>
          </w:p>
          <w:p w14:paraId="368DC341" w14:textId="469DB9D9" w:rsidR="0093290E" w:rsidRDefault="0093290E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93290E">
              <w:rPr>
                <w:rFonts w:asciiTheme="minorHAnsi" w:hAnsiTheme="minorHAnsi"/>
                <w:noProof/>
                <w:lang w:val="en-GB"/>
              </w:rPr>
              <w:t xml:space="preserve">Chief Technical Support Engineer </w:t>
            </w:r>
            <w:r>
              <w:rPr>
                <w:rFonts w:asciiTheme="minorHAnsi" w:hAnsiTheme="minorHAnsi"/>
                <w:noProof/>
                <w:lang w:val="en-GB"/>
              </w:rPr>
              <w:t>–</w:t>
            </w:r>
            <w:r w:rsidRPr="0093290E">
              <w:rPr>
                <w:rFonts w:asciiTheme="minorHAnsi" w:hAnsiTheme="minorHAnsi"/>
                <w:noProof/>
                <w:lang w:val="en-GB"/>
              </w:rPr>
              <w:t xml:space="preserve"> Asia</w:t>
            </w:r>
          </w:p>
          <w:p w14:paraId="7C9111AA" w14:textId="6D6AD582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645FA037" w14:textId="77777777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84</w:t>
            </w:r>
          </w:p>
          <w:p w14:paraId="439248C1" w14:textId="09A1F12B" w:rsidR="00112494" w:rsidRPr="001A29B1" w:rsidRDefault="00112494" w:rsidP="0011249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3726B9">
              <w:rPr>
                <w:rFonts w:asciiTheme="minorHAnsi" w:hAnsiTheme="minorHAnsi"/>
                <w:noProof/>
                <w:lang w:val="en-GB"/>
              </w:rPr>
              <w:t>Q</w:t>
            </w:r>
            <w:r w:rsidRPr="003726B9">
              <w:rPr>
                <w:rFonts w:asciiTheme="minorHAnsi" w:hAnsiTheme="minorHAnsi"/>
                <w:noProof/>
                <w:lang w:val="en-GB"/>
              </w:rPr>
              <w:t>ing.</w:t>
            </w:r>
            <w:r w:rsidR="003726B9">
              <w:rPr>
                <w:rFonts w:asciiTheme="minorHAnsi" w:hAnsiTheme="minorHAnsi"/>
                <w:noProof/>
                <w:lang w:val="en-GB"/>
              </w:rPr>
              <w:t>L</w:t>
            </w:r>
            <w:r w:rsidRPr="003726B9">
              <w:rPr>
                <w:rFonts w:asciiTheme="minorHAnsi" w:hAnsiTheme="minorHAnsi"/>
                <w:noProof/>
                <w:lang w:val="en-GB"/>
              </w:rPr>
              <w:t>i@mdsaero.com</w:t>
            </w:r>
          </w:p>
          <w:p w14:paraId="15FF5EFA" w14:textId="77777777" w:rsidR="00112494" w:rsidRPr="00374BD6" w:rsidRDefault="00112494" w:rsidP="00A22CCA">
            <w:pPr>
              <w:rPr>
                <w:rFonts w:asciiTheme="minorHAnsi" w:hAnsiTheme="minorHAnsi"/>
                <w:b/>
                <w:noProof/>
                <w:szCs w:val="22"/>
                <w:lang w:val="en-GB"/>
              </w:rPr>
            </w:pPr>
          </w:p>
          <w:p w14:paraId="5C2707A6" w14:textId="7EC3BF5B" w:rsidR="00A22CCA" w:rsidRPr="001A29B1" w:rsidRDefault="00F126A8" w:rsidP="00A22CCA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>Dionne Barwise</w:t>
            </w:r>
          </w:p>
          <w:p w14:paraId="58AFB5CA" w14:textId="6F720E32" w:rsidR="00A22CCA" w:rsidRPr="001A29B1" w:rsidRDefault="0011249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of Measurement Engineering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</w:p>
          <w:p w14:paraId="149E294D" w14:textId="669DD570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MDS Aero Support Corporation, </w:t>
            </w:r>
            <w:r w:rsidR="004159E1" w:rsidRPr="001A29B1">
              <w:rPr>
                <w:rFonts w:asciiTheme="minorHAnsi" w:hAnsiTheme="minorHAnsi"/>
                <w:noProof/>
                <w:lang w:val="en-GB"/>
              </w:rPr>
              <w:t xml:space="preserve">Suite 200, 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1220 Old Innes Road, Ottawa, Ontario, 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>K1B 3V3</w:t>
            </w:r>
            <w:r w:rsidRPr="001A29B1">
              <w:rPr>
                <w:rFonts w:asciiTheme="minorHAnsi" w:hAnsiTheme="minorHAnsi"/>
                <w:noProof/>
                <w:lang w:val="en-GB"/>
              </w:rPr>
              <w:t>, Canada</w:t>
            </w:r>
          </w:p>
          <w:p w14:paraId="17704753" w14:textId="7103D38A" w:rsidR="00512004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2</w:t>
            </w:r>
            <w:r w:rsidR="00112494" w:rsidRPr="001A29B1">
              <w:rPr>
                <w:rFonts w:asciiTheme="minorHAnsi" w:hAnsiTheme="minorHAnsi"/>
                <w:noProof/>
                <w:lang w:val="en-GB"/>
              </w:rPr>
              <w:t>3</w:t>
            </w:r>
            <w:r w:rsidR="00921963">
              <w:rPr>
                <w:rFonts w:asciiTheme="minorHAnsi" w:hAnsiTheme="minorHAnsi"/>
                <w:noProof/>
                <w:lang w:val="en-GB"/>
              </w:rPr>
              <w:t>0</w:t>
            </w:r>
          </w:p>
          <w:p w14:paraId="79CCF916" w14:textId="0ABF1234" w:rsidR="00A22CCA" w:rsidRPr="001A29B1" w:rsidRDefault="00512004" w:rsidP="00A22CCA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>mail:</w:t>
            </w:r>
            <w:r w:rsidR="00A22CCA" w:rsidRPr="001A29B1">
              <w:rPr>
                <w:rFonts w:asciiTheme="minorHAnsi" w:hAnsiTheme="minorHAnsi"/>
                <w:noProof/>
                <w:lang w:val="en-GB"/>
              </w:rPr>
              <w:t xml:space="preserve"> </w:t>
            </w:r>
            <w:r w:rsidR="003726B9" w:rsidRPr="003726B9">
              <w:t>Dionne.Barwise@mdsaero.com</w:t>
            </w:r>
          </w:p>
          <w:p w14:paraId="3D49B84A" w14:textId="07821C86" w:rsidR="00512004" w:rsidRPr="00374BD6" w:rsidRDefault="00512004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29184FE1" w14:textId="5ED63BFE" w:rsidR="00790A50" w:rsidRPr="001A29B1" w:rsidRDefault="00A57015" w:rsidP="00790A50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A57015">
              <w:rPr>
                <w:rFonts w:asciiTheme="minorHAnsi" w:hAnsiTheme="minorHAnsi"/>
                <w:b/>
                <w:noProof/>
                <w:lang w:val="en-GB"/>
              </w:rPr>
              <w:t>Robert Schroeder</w:t>
            </w:r>
            <w:r w:rsidR="00790A50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</w:p>
          <w:p w14:paraId="3F5997D9" w14:textId="6B233A31" w:rsidR="006F1872" w:rsidRDefault="006F1872" w:rsidP="00790A50">
            <w:pPr>
              <w:rPr>
                <w:rFonts w:asciiTheme="minorHAnsi" w:hAnsiTheme="minorHAnsi"/>
                <w:noProof/>
                <w:lang w:val="en-GB"/>
              </w:rPr>
            </w:pPr>
            <w:r>
              <w:rPr>
                <w:rFonts w:asciiTheme="minorHAnsi" w:hAnsiTheme="minorHAnsi"/>
                <w:noProof/>
                <w:lang w:val="en-GB"/>
              </w:rPr>
              <w:t>C</w:t>
            </w:r>
            <w:r w:rsidRPr="006F1872">
              <w:rPr>
                <w:rFonts w:asciiTheme="minorHAnsi" w:hAnsiTheme="minorHAnsi"/>
                <w:noProof/>
                <w:lang w:val="en-GB"/>
              </w:rPr>
              <w:t>hief Software Engineer</w:t>
            </w:r>
          </w:p>
          <w:p w14:paraId="0BDA34FE" w14:textId="123CBE34" w:rsidR="00790A50" w:rsidRPr="001A29B1" w:rsidRDefault="00790A50" w:rsidP="00790A5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4D2FB263" w14:textId="1FEAC2B2" w:rsidR="00790A50" w:rsidRPr="001A29B1" w:rsidRDefault="00790A50" w:rsidP="00790A5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921963">
              <w:rPr>
                <w:rFonts w:asciiTheme="minorHAnsi" w:hAnsiTheme="minorHAnsi"/>
                <w:noProof/>
                <w:lang w:val="en-GB"/>
              </w:rPr>
              <w:t>477</w:t>
            </w:r>
          </w:p>
          <w:p w14:paraId="258CE41F" w14:textId="68FA820E" w:rsidR="00790A50" w:rsidRDefault="00790A50" w:rsidP="00A22CCA"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DF28DE" w:rsidRPr="003726B9">
              <w:t>Robert.Schroeder@mdsaero.com</w:t>
            </w:r>
          </w:p>
          <w:p w14:paraId="73737C62" w14:textId="77777777" w:rsidR="00DF28DE" w:rsidRPr="00374BD6" w:rsidRDefault="00DF28DE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4229EABC" w14:textId="4B14357E" w:rsidR="00374BD6" w:rsidRPr="001A29B1" w:rsidRDefault="00374BD6" w:rsidP="00374BD6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 xml:space="preserve">Patrick Mullington </w:t>
            </w:r>
          </w:p>
          <w:p w14:paraId="5BAFA6AB" w14:textId="77777777" w:rsidR="003C5B78" w:rsidRDefault="003C5B78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3C5B78">
              <w:rPr>
                <w:rFonts w:asciiTheme="minorHAnsi" w:hAnsiTheme="minorHAnsi"/>
                <w:noProof/>
                <w:lang w:val="en-GB"/>
              </w:rPr>
              <w:t>Systems Engineer</w:t>
            </w:r>
          </w:p>
          <w:p w14:paraId="08C4ACB2" w14:textId="39506140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7C21D684" w14:textId="6A8ECA0D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A7602E">
              <w:rPr>
                <w:rFonts w:asciiTheme="minorHAnsi" w:hAnsiTheme="minorHAnsi"/>
                <w:noProof/>
                <w:lang w:val="en-GB"/>
              </w:rPr>
              <w:t>493</w:t>
            </w:r>
          </w:p>
          <w:p w14:paraId="392F8C73" w14:textId="4F80B50C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9D2F0B" w:rsidRPr="009D2F0B">
              <w:t>Patrick.Mullington@mdsaero.com</w:t>
            </w:r>
          </w:p>
          <w:p w14:paraId="5A54D223" w14:textId="0D058B10" w:rsidR="00374BD6" w:rsidRDefault="00374BD6" w:rsidP="00A22CCA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36BB5898" w14:textId="7F3D045D" w:rsidR="00374BD6" w:rsidRPr="001A29B1" w:rsidRDefault="00374BD6" w:rsidP="00374BD6">
            <w:pPr>
              <w:rPr>
                <w:rFonts w:asciiTheme="minorHAnsi" w:hAnsiTheme="minorHAnsi"/>
                <w:b/>
                <w:noProof/>
                <w:lang w:val="en-GB"/>
              </w:rPr>
            </w:pPr>
            <w:r>
              <w:rPr>
                <w:rFonts w:asciiTheme="minorHAnsi" w:hAnsiTheme="minorHAnsi"/>
                <w:b/>
                <w:noProof/>
                <w:lang w:val="en-GB"/>
              </w:rPr>
              <w:t xml:space="preserve">Denis Stang </w:t>
            </w:r>
          </w:p>
          <w:p w14:paraId="5AAFFBD6" w14:textId="77777777" w:rsidR="00807C06" w:rsidRDefault="00807C0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807C06">
              <w:rPr>
                <w:rFonts w:asciiTheme="minorHAnsi" w:hAnsiTheme="minorHAnsi"/>
                <w:noProof/>
                <w:lang w:val="en-GB"/>
              </w:rPr>
              <w:t>Test Systems Site Integrator</w:t>
            </w:r>
          </w:p>
          <w:p w14:paraId="30C8D3B4" w14:textId="2CEEA801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MDS Aero Support Corporation, Suite 200, 1220 Old Innes Road, Ottawa, Ontario, K1B 3V3, Canada</w:t>
            </w:r>
          </w:p>
          <w:p w14:paraId="236E5E22" w14:textId="3D78C917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613) 744-5794 x2</w:t>
            </w:r>
            <w:r w:rsidR="00A7602E">
              <w:rPr>
                <w:rFonts w:asciiTheme="minorHAnsi" w:hAnsiTheme="minorHAnsi"/>
                <w:noProof/>
                <w:lang w:val="en-GB"/>
              </w:rPr>
              <w:t>014</w:t>
            </w:r>
          </w:p>
          <w:p w14:paraId="5C1E0B9A" w14:textId="7C4C2049" w:rsidR="00374BD6" w:rsidRPr="001A29B1" w:rsidRDefault="00374BD6" w:rsidP="00374BD6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E-mail: </w:t>
            </w:r>
            <w:r w:rsidR="009D2F0B" w:rsidRPr="009D2F0B">
              <w:t>Denis.Stang@mdsaero.com</w:t>
            </w:r>
          </w:p>
          <w:p w14:paraId="28B4AF71" w14:textId="77777777" w:rsidR="00374BD6" w:rsidRPr="00374BD6" w:rsidRDefault="00374BD6" w:rsidP="00A22CCA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1412B41B" w14:textId="77777777" w:rsidR="00512004" w:rsidRPr="001A29B1" w:rsidRDefault="00512004" w:rsidP="00512004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Alain de Champlain</w:t>
            </w:r>
          </w:p>
          <w:p w14:paraId="62659A2A" w14:textId="362FAC93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irector &amp; Professor, Head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52D9609A" w14:textId="77777777" w:rsidR="000061B9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2C94374B" w14:textId="3A7FC5F0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lastRenderedPageBreak/>
              <w:t>Laval University, 1065 Avenue de la Médecine, Quebec City, Quebec, G1V 0A6, Canada</w:t>
            </w:r>
          </w:p>
          <w:p w14:paraId="53741EE3" w14:textId="73AE3889" w:rsidR="00512004" w:rsidRPr="001A29B1" w:rsidRDefault="00512004" w:rsidP="00512004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2198</w:t>
            </w:r>
          </w:p>
          <w:p w14:paraId="09A361B9" w14:textId="734E1BCE" w:rsidR="00512004" w:rsidRPr="00825D37" w:rsidRDefault="00512004" w:rsidP="00512004">
            <w:pPr>
              <w:rPr>
                <w:rStyle w:val="Hyperlink"/>
                <w:rFonts w:asciiTheme="minorHAnsi" w:hAnsiTheme="minorHAnsi"/>
                <w:noProof/>
                <w:color w:val="auto"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alain.dechamplain@gmc.ulaval.ca</w:t>
            </w:r>
          </w:p>
          <w:p w14:paraId="34B56E8E" w14:textId="77777777" w:rsidR="004B2522" w:rsidRPr="001A29B1" w:rsidRDefault="004B2522" w:rsidP="00512004">
            <w:pPr>
              <w:rPr>
                <w:rFonts w:asciiTheme="minorHAnsi" w:hAnsiTheme="minorHAnsi"/>
                <w:noProof/>
                <w:lang w:val="en-GB"/>
              </w:rPr>
            </w:pPr>
          </w:p>
          <w:p w14:paraId="2218B3F5" w14:textId="77777777" w:rsidR="000B3CBF" w:rsidRPr="001A29B1" w:rsidRDefault="000B3CBF" w:rsidP="000B3CBF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1A29B1">
              <w:rPr>
                <w:rFonts w:asciiTheme="minorHAnsi" w:hAnsiTheme="minorHAnsi"/>
                <w:b/>
                <w:noProof/>
                <w:lang w:val="en-GB"/>
              </w:rPr>
              <w:t>Bernard Paquet</w:t>
            </w:r>
          </w:p>
          <w:p w14:paraId="09B988E9" w14:textId="52377FD3" w:rsidR="00982D45" w:rsidRPr="001A29B1" w:rsidRDefault="000B3CBF" w:rsidP="000B3CBF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esearch Engineer, Supervi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sor of Combustion Research Laboratory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2A1CAA09" w14:textId="77777777" w:rsidR="000061B9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Department of Mechanical &amp; Aerospace Engineering</w:t>
            </w:r>
          </w:p>
          <w:p w14:paraId="3DA6D168" w14:textId="76E0D372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Laval University, 1065 Avenue de la Médecine, Quebec City, Quebec, G1V 0A6, Canada</w:t>
            </w:r>
          </w:p>
          <w:p w14:paraId="081C3841" w14:textId="46841D6F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438) 656-2131 x6809</w:t>
            </w:r>
          </w:p>
          <w:p w14:paraId="26F8BFC2" w14:textId="534693CB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bernard.paquet@gmc.ulaval.ca</w:t>
            </w:r>
          </w:p>
          <w:p w14:paraId="536CA283" w14:textId="53C4240C" w:rsidR="00512004" w:rsidRPr="001A29B1" w:rsidRDefault="00512004" w:rsidP="000B3CBF">
            <w:pPr>
              <w:rPr>
                <w:rFonts w:asciiTheme="minorHAnsi" w:hAnsiTheme="minorHAnsi"/>
                <w:noProof/>
                <w:sz w:val="18"/>
                <w:lang w:val="en-GB"/>
              </w:rPr>
            </w:pPr>
          </w:p>
          <w:p w14:paraId="400D3C0F" w14:textId="77777777" w:rsidR="00982D45" w:rsidRPr="001A29B1" w:rsidRDefault="00982D45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Robert Gordon</w:t>
            </w:r>
          </w:p>
          <w:p w14:paraId="7EDD82EA" w14:textId="7DCD90C3" w:rsidR="00982D45" w:rsidRPr="001A29B1" w:rsidRDefault="007052FB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 xml:space="preserve">Combustion Specialist, 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>Team Leader</w:t>
            </w:r>
            <w:r w:rsidR="002A0570" w:rsidRPr="001A29B1">
              <w:rPr>
                <w:rFonts w:asciiTheme="minorHAnsi" w:hAnsiTheme="minorHAnsi"/>
                <w:noProof/>
                <w:lang w:val="en-GB"/>
              </w:rPr>
              <w:t xml:space="preserve"> of</w:t>
            </w:r>
            <w:r w:rsidR="00982D45" w:rsidRPr="001A29B1">
              <w:rPr>
                <w:rFonts w:asciiTheme="minorHAnsi" w:hAnsiTheme="minorHAnsi"/>
                <w:noProof/>
                <w:lang w:val="en-GB"/>
              </w:rPr>
              <w:t xml:space="preserve"> Research &amp; Technology division</w:t>
            </w:r>
            <w:r w:rsidRPr="001A29B1">
              <w:rPr>
                <w:rFonts w:asciiTheme="minorHAnsi" w:hAnsiTheme="minorHAnsi"/>
                <w:noProof/>
                <w:lang w:val="en-GB"/>
              </w:rPr>
              <w:t>.</w:t>
            </w:r>
          </w:p>
          <w:p w14:paraId="4BB67470" w14:textId="650B95CE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Rolls-Royce Canada, 9500 Côte de Liesse, Montreal, Quebec, H8T 1A2, Canada</w:t>
            </w:r>
          </w:p>
          <w:p w14:paraId="4CDFD275" w14:textId="5BE34120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 +1 (514) 636-0964 x7316</w:t>
            </w:r>
          </w:p>
          <w:p w14:paraId="7E08FB6F" w14:textId="12CFC839" w:rsidR="00982D45" w:rsidRPr="001A29B1" w:rsidRDefault="00982D45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robert.gordon2@rolls-royce.com</w:t>
            </w:r>
          </w:p>
          <w:p w14:paraId="4199B7CF" w14:textId="77777777" w:rsidR="00982D45" w:rsidRPr="00374BD6" w:rsidRDefault="00982D45" w:rsidP="00982D45">
            <w:pPr>
              <w:rPr>
                <w:rFonts w:asciiTheme="minorHAnsi" w:hAnsiTheme="minorHAnsi"/>
                <w:noProof/>
                <w:szCs w:val="22"/>
                <w:lang w:val="en-GB"/>
              </w:rPr>
            </w:pPr>
          </w:p>
          <w:p w14:paraId="371070FF" w14:textId="65E5FC71" w:rsidR="00982D45" w:rsidRPr="001A29B1" w:rsidRDefault="002A0570" w:rsidP="00982D45">
            <w:pPr>
              <w:rPr>
                <w:rFonts w:asciiTheme="minorHAnsi" w:hAnsiTheme="minorHAnsi"/>
                <w:b/>
                <w:noProof/>
                <w:lang w:val="en-GB"/>
              </w:rPr>
            </w:pPr>
            <w:r w:rsidRPr="007E15E6">
              <w:rPr>
                <w:rFonts w:asciiTheme="minorHAnsi" w:hAnsiTheme="minorHAnsi"/>
                <w:b/>
                <w:noProof/>
                <w:lang w:val="en-GB"/>
              </w:rPr>
              <w:t>Dr.</w:t>
            </w:r>
            <w:r w:rsidR="007052FB" w:rsidRPr="001A29B1">
              <w:rPr>
                <w:rFonts w:asciiTheme="minorHAnsi" w:hAnsiTheme="minorHAnsi"/>
                <w:b/>
                <w:noProof/>
                <w:lang w:val="en-GB"/>
              </w:rPr>
              <w:t xml:space="preserve"> </w:t>
            </w:r>
            <w:r w:rsidRPr="001A29B1">
              <w:rPr>
                <w:rFonts w:asciiTheme="minorHAnsi" w:hAnsiTheme="minorHAnsi"/>
                <w:b/>
                <w:noProof/>
                <w:lang w:val="en-GB"/>
              </w:rPr>
              <w:t>Yan Grasselli</w:t>
            </w:r>
          </w:p>
          <w:p w14:paraId="22A81707" w14:textId="36B9F7E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Academic Head of Bachelor programs and Head of the Environmental and Marine Sciences Bachelor department.</w:t>
            </w:r>
          </w:p>
          <w:p w14:paraId="72F9EF8B" w14:textId="406276B0" w:rsidR="002A0570" w:rsidRPr="001A29B1" w:rsidRDefault="002A0570" w:rsidP="002A0570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SKEMA Business School, 60 rue Dostoïevski, 06902 Sophia Antipolis, France</w:t>
            </w:r>
          </w:p>
          <w:p w14:paraId="1343427E" w14:textId="722B35B8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Phone:</w:t>
            </w:r>
            <w:r w:rsidR="007052FB" w:rsidRPr="001A29B1">
              <w:rPr>
                <w:rFonts w:asciiTheme="minorHAnsi" w:hAnsiTheme="minorHAnsi"/>
                <w:noProof/>
                <w:lang w:val="en-GB"/>
              </w:rPr>
              <w:t xml:space="preserve"> +33 (0) 4 93 95 44 03</w:t>
            </w:r>
          </w:p>
          <w:p w14:paraId="18041A7A" w14:textId="7F692C9C" w:rsidR="002A0570" w:rsidRPr="001A29B1" w:rsidRDefault="002A0570" w:rsidP="00982D45">
            <w:pPr>
              <w:rPr>
                <w:rFonts w:asciiTheme="minorHAnsi" w:hAnsiTheme="minorHAnsi"/>
                <w:noProof/>
                <w:lang w:val="en-GB"/>
              </w:rPr>
            </w:pPr>
            <w:r w:rsidRPr="001A29B1">
              <w:rPr>
                <w:rFonts w:asciiTheme="minorHAnsi" w:hAnsiTheme="minorHAnsi"/>
                <w:noProof/>
                <w:lang w:val="en-GB"/>
              </w:rPr>
              <w:t>E</w:t>
            </w:r>
            <w:r w:rsidR="00F92C29" w:rsidRPr="001A29B1">
              <w:rPr>
                <w:rFonts w:asciiTheme="minorHAnsi" w:hAnsiTheme="minorHAnsi"/>
                <w:noProof/>
                <w:lang w:val="en-GB"/>
              </w:rPr>
              <w:t>-</w:t>
            </w:r>
            <w:r w:rsidRPr="001A29B1">
              <w:rPr>
                <w:rFonts w:asciiTheme="minorHAnsi" w:hAnsiTheme="minorHAnsi"/>
                <w:noProof/>
                <w:lang w:val="en-GB"/>
              </w:rPr>
              <w:t xml:space="preserve">mail: </w:t>
            </w:r>
            <w:r w:rsidRPr="00046A6F">
              <w:rPr>
                <w:rFonts w:asciiTheme="minorHAnsi" w:hAnsiTheme="minorHAnsi"/>
                <w:noProof/>
                <w:lang w:val="en-GB"/>
              </w:rPr>
              <w:t>yan.grasselli@skema.edu</w:t>
            </w:r>
          </w:p>
          <w:p w14:paraId="2F58E46F" w14:textId="77777777" w:rsidR="00C67383" w:rsidRPr="001A29B1" w:rsidRDefault="00C67383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44777E4" w14:textId="77777777" w:rsidR="004159E1" w:rsidRPr="001A29B1" w:rsidRDefault="004159E1" w:rsidP="004159E1">
            <w:pPr>
              <w:ind w:left="0"/>
              <w:rPr>
                <w:rFonts w:asciiTheme="minorHAnsi" w:hAnsiTheme="minorHAnsi"/>
                <w:noProof/>
                <w:lang w:val="en-GB"/>
              </w:rPr>
            </w:pPr>
          </w:p>
          <w:p w14:paraId="0AAD240B" w14:textId="43AF5AAF" w:rsidR="004159E1" w:rsidRPr="001A29B1" w:rsidRDefault="00AC54BA" w:rsidP="004159E1">
            <w:pPr>
              <w:jc w:val="center"/>
              <w:rPr>
                <w:rStyle w:val="QuoteChar"/>
                <w:rFonts w:asciiTheme="minorHAnsi" w:hAnsiTheme="minorHAnsi"/>
                <w:noProof/>
                <w:lang w:val="en-GB"/>
              </w:rPr>
            </w:pPr>
            <w:r w:rsidRPr="001A29B1">
              <w:rPr>
                <w:rStyle w:val="QuoteChar"/>
                <w:rFonts w:asciiTheme="minorHAnsi" w:hAnsiTheme="minorHAnsi"/>
                <w:noProof/>
                <w:lang w:val="en-GB"/>
              </w:rPr>
              <w:t>Personal references available upon request.</w:t>
            </w:r>
          </w:p>
          <w:p w14:paraId="088CFE8C" w14:textId="5A634A74" w:rsidR="00AC46C2" w:rsidRPr="001A29B1" w:rsidRDefault="00AC46C2" w:rsidP="000B05CC">
            <w:pPr>
              <w:pStyle w:val="Default"/>
              <w:rPr>
                <w:rFonts w:asciiTheme="minorHAnsi" w:hAnsiTheme="minorHAnsi"/>
                <w:b/>
                <w:bCs/>
                <w:noProof/>
                <w:sz w:val="40"/>
                <w:szCs w:val="44"/>
                <w:bdr w:val="single" w:sz="4" w:space="0" w:color="auto"/>
                <w:lang w:val="en-GB"/>
              </w:rPr>
            </w:pPr>
          </w:p>
        </w:tc>
      </w:tr>
    </w:tbl>
    <w:p w14:paraId="0EA64213" w14:textId="03C84B60" w:rsidR="00FA2A27" w:rsidRPr="001A29B1" w:rsidRDefault="00FA2A27" w:rsidP="00C67383">
      <w:pPr>
        <w:ind w:left="0"/>
        <w:rPr>
          <w:rFonts w:asciiTheme="minorHAnsi" w:hAnsiTheme="minorHAnsi"/>
          <w:noProof/>
          <w:lang w:val="en-GB"/>
        </w:rPr>
      </w:pPr>
    </w:p>
    <w:sectPr w:rsidR="00FA2A27" w:rsidRPr="001A29B1" w:rsidSect="00126435">
      <w:headerReference w:type="default" r:id="rId22"/>
      <w:footerReference w:type="default" r:id="rId23"/>
      <w:headerReference w:type="first" r:id="rId24"/>
      <w:footerReference w:type="first" r:id="rId25"/>
      <w:pgSz w:w="12240" w:h="15840" w:code="1"/>
      <w:pgMar w:top="720" w:right="720" w:bottom="720" w:left="567" w:header="215" w:footer="215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6B70D" w14:textId="77777777" w:rsidR="00646DB6" w:rsidRDefault="00646DB6">
      <w:r>
        <w:separator/>
      </w:r>
    </w:p>
  </w:endnote>
  <w:endnote w:type="continuationSeparator" w:id="0">
    <w:p w14:paraId="38162389" w14:textId="77777777" w:rsidR="00646DB6" w:rsidRDefault="00646D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Zegoe UI - U">
    <w:altName w:val="Calibri"/>
    <w:charset w:val="00"/>
    <w:family w:val="swiss"/>
    <w:pitch w:val="variable"/>
    <w:sig w:usb0="00000000" w:usb1="C000205B" w:usb2="00000009" w:usb3="00000000" w:csb0="000001D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egoe UI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Zegoe Caps">
    <w:charset w:val="00"/>
    <w:family w:val="swiss"/>
    <w:pitch w:val="variable"/>
    <w:sig w:usb0="E00022FF" w:usb1="C000205B" w:usb2="00000009" w:usb3="00000000" w:csb0="000001DF" w:csb1="00000000"/>
  </w:font>
  <w:font w:name="Zegoe Light - U">
    <w:altName w:val="Calibri"/>
    <w:charset w:val="00"/>
    <w:family w:val="swiss"/>
    <w:pitch w:val="variable"/>
    <w:sig w:usb0="A00002AF" w:usb1="4000205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9424D" w14:textId="3431D2CC" w:rsidR="00A156AF" w:rsidRPr="00CC2982" w:rsidRDefault="000A1538" w:rsidP="00007D43">
    <w:pPr>
      <w:pStyle w:val="Footer"/>
      <w:rPr>
        <w:rFonts w:asciiTheme="minorHAnsi" w:hAnsiTheme="minorHAnsi" w:cstheme="minorHAnsi"/>
        <w:color w:val="7F7F7F" w:themeColor="text1" w:themeTint="80"/>
        <w:sz w:val="18"/>
      </w:rPr>
    </w:pPr>
    <w:r>
      <w:rPr>
        <w:rFonts w:asciiTheme="minorHAnsi" w:hAnsiTheme="minorHAnsi" w:cstheme="minorHAnsi"/>
        <w:color w:val="7F7F7F" w:themeColor="text1" w:themeTint="80"/>
        <w:sz w:val="18"/>
      </w:rPr>
      <w:t>u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pdated 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March</w:t>
    </w:r>
    <w:r w:rsidR="00724206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20</w:t>
    </w:r>
    <w:r w:rsidR="00C379D8">
      <w:rPr>
        <w:rFonts w:asciiTheme="minorHAnsi" w:hAnsiTheme="minorHAnsi" w:cstheme="minorHAnsi"/>
        <w:color w:val="7F7F7F" w:themeColor="text1" w:themeTint="80"/>
        <w:sz w:val="18"/>
      </w:rPr>
      <w:t>21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ptab w:relativeTo="margin" w:alignment="right" w:leader="none"/>
    </w:r>
    <w:r w:rsidR="00A033EB" w:rsidRPr="00CC2982">
      <w:rPr>
        <w:rFonts w:asciiTheme="minorHAnsi" w:hAnsiTheme="minorHAnsi" w:cstheme="minorHAnsi"/>
        <w:color w:val="7F7F7F" w:themeColor="text1" w:themeTint="80"/>
        <w:sz w:val="18"/>
      </w:rPr>
      <w:t>Joachim Ag</w:t>
    </w:r>
    <w:r w:rsidR="00007D43" w:rsidRPr="00CC2982">
      <w:rPr>
        <w:rFonts w:asciiTheme="minorHAnsi" w:hAnsiTheme="minorHAnsi" w:cstheme="minorHAnsi"/>
        <w:color w:val="7F7F7F" w:themeColor="text1" w:themeTint="80"/>
        <w:sz w:val="18"/>
      </w:rPr>
      <w:t>ou</w:t>
    </w:r>
    <w:r w:rsidR="00AC46C2" w:rsidRPr="00CC2982">
      <w:rPr>
        <w:rFonts w:asciiTheme="minorHAnsi" w:hAnsiTheme="minorHAnsi" w:cstheme="minorHAnsi"/>
        <w:color w:val="7F7F7F" w:themeColor="text1" w:themeTint="80"/>
        <w:sz w:val="18"/>
      </w:rPr>
      <w:t xml:space="preserve"> / יהויקים אגו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1916202"/>
      <w:docPartObj>
        <w:docPartGallery w:val="Page Numbers (Bottom of Page)"/>
        <w:docPartUnique/>
      </w:docPartObj>
    </w:sdtPr>
    <w:sdtEndPr>
      <w:rPr>
        <w:rFonts w:ascii="Zegoe Light - U" w:hAnsi="Zegoe Light - U" w:cs="Zegoe UI - U"/>
        <w:noProof/>
      </w:rPr>
    </w:sdtEndPr>
    <w:sdtContent>
      <w:p w14:paraId="0DB77D9E" w14:textId="45A3D558" w:rsidR="00A156AF" w:rsidRPr="00A156AF" w:rsidRDefault="00646DB6">
        <w:pPr>
          <w:pStyle w:val="Footer"/>
          <w:jc w:val="right"/>
          <w:rPr>
            <w:rFonts w:ascii="Zegoe Light - U" w:hAnsi="Zegoe Light - U" w:cs="Zegoe UI - U"/>
          </w:rPr>
        </w:pPr>
      </w:p>
    </w:sdtContent>
  </w:sdt>
  <w:p w14:paraId="2DE6E3A2" w14:textId="77777777" w:rsidR="00A156AF" w:rsidRDefault="00A156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AD28E" w14:textId="77777777" w:rsidR="00646DB6" w:rsidRDefault="00646DB6">
      <w:r>
        <w:separator/>
      </w:r>
    </w:p>
  </w:footnote>
  <w:footnote w:type="continuationSeparator" w:id="0">
    <w:p w14:paraId="46A189E4" w14:textId="77777777" w:rsidR="00646DB6" w:rsidRDefault="00646D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7FB8A" w14:textId="19610BFC" w:rsidR="0090602E" w:rsidRPr="0090602E" w:rsidRDefault="0090602E" w:rsidP="0090602E">
    <w:pPr>
      <w:pStyle w:val="Header"/>
      <w:jc w:val="right"/>
      <w:rPr>
        <w:rFonts w:asciiTheme="minorHAnsi" w:hAnsiTheme="minorHAnsi" w:cstheme="minorHAnsi"/>
        <w:noProof/>
        <w:color w:val="0000FF"/>
      </w:rPr>
    </w:pPr>
    <w:r w:rsidRPr="0090602E">
      <w:rPr>
        <w:rFonts w:asciiTheme="minorHAnsi" w:hAnsiTheme="minorHAnsi" w:cstheme="minorHAnsi"/>
        <w:noProof/>
        <w:color w:val="7F7F7F" w:themeColor="text1" w:themeTint="80"/>
        <w:sz w:val="18"/>
      </w:rPr>
      <w:t xml:space="preserve">online version available on </w:t>
    </w:r>
    <w:hyperlink r:id="rId1" w:tgtFrame="_blank" w:history="1">
      <w:r w:rsidRPr="0090602E">
        <w:rPr>
          <w:rStyle w:val="Hyperlink"/>
          <w:rFonts w:asciiTheme="minorHAnsi" w:hAnsiTheme="minorHAnsi" w:cstheme="minorHAnsi"/>
          <w:noProof/>
          <w:sz w:val="18"/>
          <w:u w:val="none"/>
        </w:rPr>
        <w:t>LinkedIn</w:t>
      </w:r>
    </w:hyperlink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  </w:t>
    </w:r>
    <w:r>
      <w:rPr>
        <w:rStyle w:val="Hyperlink"/>
        <w:rFonts w:asciiTheme="minorHAnsi" w:hAnsiTheme="minorHAnsi" w:cstheme="minorHAnsi"/>
        <w:noProof/>
        <w:u w:val="none"/>
      </w:rPr>
      <w:t xml:space="preserve">                                             </w:t>
    </w:r>
    <w:r w:rsidRPr="0090602E">
      <w:rPr>
        <w:rStyle w:val="Hyperlink"/>
        <w:rFonts w:asciiTheme="minorHAnsi" w:hAnsiTheme="minorHAnsi" w:cstheme="minorHAnsi"/>
        <w:noProof/>
        <w:u w:val="none"/>
      </w:rPr>
      <w:t xml:space="preserve">                        </w:t>
    </w:r>
    <w:r w:rsidRPr="0090602E">
      <w:rPr>
        <w:rFonts w:asciiTheme="minorHAnsi" w:hAnsiTheme="minorHAnsi" w:cstheme="minorHAnsi"/>
      </w:rPr>
      <w:t xml:space="preserve">                                                                            </w:t>
    </w:r>
    <w:sdt>
      <w:sdtPr>
        <w:rPr>
          <w:rFonts w:asciiTheme="minorHAnsi" w:hAnsiTheme="minorHAnsi" w:cstheme="minorHAnsi"/>
        </w:rPr>
        <w:id w:val="241917085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90602E">
          <w:rPr>
            <w:rFonts w:asciiTheme="minorHAnsi" w:hAnsiTheme="minorHAnsi" w:cstheme="minorHAnsi"/>
          </w:rPr>
          <w:fldChar w:fldCharType="begin"/>
        </w:r>
        <w:r w:rsidRPr="0090602E">
          <w:rPr>
            <w:rFonts w:asciiTheme="minorHAnsi" w:hAnsiTheme="minorHAnsi" w:cstheme="minorHAnsi"/>
          </w:rPr>
          <w:instrText xml:space="preserve"> PAGE   \* MERGEFORMAT </w:instrText>
        </w:r>
        <w:r w:rsidRPr="0090602E">
          <w:rPr>
            <w:rFonts w:asciiTheme="minorHAnsi" w:hAnsiTheme="minorHAnsi" w:cstheme="minorHAnsi"/>
          </w:rPr>
          <w:fldChar w:fldCharType="separate"/>
        </w:r>
        <w:r w:rsidRPr="0090602E">
          <w:rPr>
            <w:rFonts w:asciiTheme="minorHAnsi" w:hAnsiTheme="minorHAnsi" w:cstheme="minorHAnsi"/>
            <w:noProof/>
          </w:rPr>
          <w:t>2</w:t>
        </w:r>
        <w:r w:rsidRPr="0090602E">
          <w:rPr>
            <w:rFonts w:asciiTheme="minorHAnsi" w:hAnsiTheme="minorHAnsi" w:cstheme="minorHAnsi"/>
            <w:noProof/>
          </w:rPr>
          <w:fldChar w:fldCharType="end"/>
        </w:r>
        <w:r w:rsidRPr="0090602E">
          <w:rPr>
            <w:rFonts w:asciiTheme="minorHAnsi" w:hAnsiTheme="minorHAnsi" w:cstheme="minorHAnsi"/>
            <w:noProof/>
            <w:color w:val="7F7F7F" w:themeColor="text1" w:themeTint="80"/>
          </w:rPr>
          <w:t>/</w:t>
        </w:r>
        <w:r w:rsidR="00825D37">
          <w:rPr>
            <w:rFonts w:asciiTheme="minorHAnsi" w:hAnsiTheme="minorHAnsi" w:cstheme="minorHAnsi"/>
            <w:noProof/>
            <w:color w:val="7F7F7F" w:themeColor="text1" w:themeTint="80"/>
          </w:rPr>
          <w:t>8</w:t>
        </w:r>
      </w:sdtContent>
    </w:sdt>
  </w:p>
  <w:p w14:paraId="21F3F151" w14:textId="19A94425" w:rsidR="00517E96" w:rsidRPr="0090602E" w:rsidRDefault="00517E96" w:rsidP="00C82265">
    <w:pPr>
      <w:pStyle w:val="Header"/>
      <w:tabs>
        <w:tab w:val="clear" w:pos="4680"/>
        <w:tab w:val="clear" w:pos="9360"/>
        <w:tab w:val="left" w:pos="1584"/>
      </w:tabs>
      <w:rPr>
        <w:rFonts w:asciiTheme="minorHAnsi" w:hAnsiTheme="minorHAnsi" w:cstheme="minorHAnsi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BAC1" w14:textId="77777777" w:rsidR="00E53DA2" w:rsidRDefault="00E53DA2"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4ABB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827E8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E84B8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FA04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0416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BC40B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D4B46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432B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0B9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156F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7B2F09"/>
    <w:multiLevelType w:val="hybridMultilevel"/>
    <w:tmpl w:val="3132D68E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1" w15:restartNumberingAfterBreak="0">
    <w:nsid w:val="0EE47F2F"/>
    <w:multiLevelType w:val="hybridMultilevel"/>
    <w:tmpl w:val="FF54E1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0B93AB1"/>
    <w:multiLevelType w:val="hybridMultilevel"/>
    <w:tmpl w:val="1A5E0EA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3" w15:restartNumberingAfterBreak="0">
    <w:nsid w:val="11AE7263"/>
    <w:multiLevelType w:val="hybridMultilevel"/>
    <w:tmpl w:val="DB968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2E7724"/>
    <w:multiLevelType w:val="hybridMultilevel"/>
    <w:tmpl w:val="A5DC5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2037BD"/>
    <w:multiLevelType w:val="hybridMultilevel"/>
    <w:tmpl w:val="3DA8B7A2"/>
    <w:lvl w:ilvl="0" w:tplc="1009000B">
      <w:start w:val="1"/>
      <w:numFmt w:val="bullet"/>
      <w:lvlText w:val="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6" w15:restartNumberingAfterBreak="0">
    <w:nsid w:val="25026EB4"/>
    <w:multiLevelType w:val="hybridMultilevel"/>
    <w:tmpl w:val="757C89C0"/>
    <w:lvl w:ilvl="0" w:tplc="04090005">
      <w:start w:val="1"/>
      <w:numFmt w:val="bullet"/>
      <w:lvlText w:val="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3592694C"/>
    <w:multiLevelType w:val="hybridMultilevel"/>
    <w:tmpl w:val="ACDAC98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C9F5025"/>
    <w:multiLevelType w:val="hybridMultilevel"/>
    <w:tmpl w:val="CFE65B92"/>
    <w:lvl w:ilvl="0" w:tplc="1009000F">
      <w:start w:val="1"/>
      <w:numFmt w:val="decimal"/>
      <w:lvlText w:val="%1."/>
      <w:lvlJc w:val="left"/>
      <w:pPr>
        <w:ind w:left="864" w:hanging="360"/>
      </w:pPr>
    </w:lvl>
    <w:lvl w:ilvl="1" w:tplc="10090019" w:tentative="1">
      <w:start w:val="1"/>
      <w:numFmt w:val="lowerLetter"/>
      <w:lvlText w:val="%2."/>
      <w:lvlJc w:val="left"/>
      <w:pPr>
        <w:ind w:left="1584" w:hanging="360"/>
      </w:pPr>
    </w:lvl>
    <w:lvl w:ilvl="2" w:tplc="1009001B" w:tentative="1">
      <w:start w:val="1"/>
      <w:numFmt w:val="lowerRoman"/>
      <w:lvlText w:val="%3."/>
      <w:lvlJc w:val="right"/>
      <w:pPr>
        <w:ind w:left="2304" w:hanging="180"/>
      </w:pPr>
    </w:lvl>
    <w:lvl w:ilvl="3" w:tplc="1009000F" w:tentative="1">
      <w:start w:val="1"/>
      <w:numFmt w:val="decimal"/>
      <w:lvlText w:val="%4."/>
      <w:lvlJc w:val="left"/>
      <w:pPr>
        <w:ind w:left="3024" w:hanging="360"/>
      </w:pPr>
    </w:lvl>
    <w:lvl w:ilvl="4" w:tplc="10090019" w:tentative="1">
      <w:start w:val="1"/>
      <w:numFmt w:val="lowerLetter"/>
      <w:lvlText w:val="%5."/>
      <w:lvlJc w:val="left"/>
      <w:pPr>
        <w:ind w:left="3744" w:hanging="360"/>
      </w:pPr>
    </w:lvl>
    <w:lvl w:ilvl="5" w:tplc="1009001B" w:tentative="1">
      <w:start w:val="1"/>
      <w:numFmt w:val="lowerRoman"/>
      <w:lvlText w:val="%6."/>
      <w:lvlJc w:val="right"/>
      <w:pPr>
        <w:ind w:left="4464" w:hanging="180"/>
      </w:pPr>
    </w:lvl>
    <w:lvl w:ilvl="6" w:tplc="1009000F" w:tentative="1">
      <w:start w:val="1"/>
      <w:numFmt w:val="decimal"/>
      <w:lvlText w:val="%7."/>
      <w:lvlJc w:val="left"/>
      <w:pPr>
        <w:ind w:left="5184" w:hanging="360"/>
      </w:pPr>
    </w:lvl>
    <w:lvl w:ilvl="7" w:tplc="10090019" w:tentative="1">
      <w:start w:val="1"/>
      <w:numFmt w:val="lowerLetter"/>
      <w:lvlText w:val="%8."/>
      <w:lvlJc w:val="left"/>
      <w:pPr>
        <w:ind w:left="5904" w:hanging="360"/>
      </w:pPr>
    </w:lvl>
    <w:lvl w:ilvl="8" w:tplc="1009001B" w:tentative="1">
      <w:start w:val="1"/>
      <w:numFmt w:val="lowerRoman"/>
      <w:lvlText w:val="%9."/>
      <w:lvlJc w:val="right"/>
      <w:pPr>
        <w:ind w:left="6624" w:hanging="180"/>
      </w:pPr>
    </w:lvl>
  </w:abstractNum>
  <w:abstractNum w:abstractNumId="19" w15:restartNumberingAfterBreak="0">
    <w:nsid w:val="44831CE5"/>
    <w:multiLevelType w:val="hybridMultilevel"/>
    <w:tmpl w:val="48427A4A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4559325F"/>
    <w:multiLevelType w:val="hybridMultilevel"/>
    <w:tmpl w:val="D86C5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417B8E"/>
    <w:multiLevelType w:val="hybridMultilevel"/>
    <w:tmpl w:val="EB20CB10"/>
    <w:lvl w:ilvl="0" w:tplc="04090001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22" w15:restartNumberingAfterBreak="0">
    <w:nsid w:val="4D59081D"/>
    <w:multiLevelType w:val="hybridMultilevel"/>
    <w:tmpl w:val="D048D0D6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3" w15:restartNumberingAfterBreak="0">
    <w:nsid w:val="5BE524C5"/>
    <w:multiLevelType w:val="hybridMultilevel"/>
    <w:tmpl w:val="4A204608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24090005">
      <w:start w:val="1"/>
      <w:numFmt w:val="bullet"/>
      <w:lvlText w:val=""/>
      <w:lvlJc w:val="left"/>
      <w:pPr>
        <w:ind w:left="1222" w:hanging="360"/>
      </w:pPr>
      <w:rPr>
        <w:rFonts w:ascii="Wingdings" w:hAnsi="Wingdings" w:hint="default"/>
      </w:rPr>
    </w:lvl>
    <w:lvl w:ilvl="2" w:tplc="2409000D">
      <w:start w:val="1"/>
      <w:numFmt w:val="bullet"/>
      <w:lvlText w:val="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4" w15:restartNumberingAfterBreak="0">
    <w:nsid w:val="60304DD7"/>
    <w:multiLevelType w:val="hybridMultilevel"/>
    <w:tmpl w:val="49525D34"/>
    <w:lvl w:ilvl="0" w:tplc="2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6B75600"/>
    <w:multiLevelType w:val="singleLevel"/>
    <w:tmpl w:val="EBBC44FA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26" w15:restartNumberingAfterBreak="0">
    <w:nsid w:val="6B183868"/>
    <w:multiLevelType w:val="hybridMultilevel"/>
    <w:tmpl w:val="C96A6A5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6E7B37D6"/>
    <w:multiLevelType w:val="hybridMultilevel"/>
    <w:tmpl w:val="DA68598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8" w15:restartNumberingAfterBreak="0">
    <w:nsid w:val="70E668BB"/>
    <w:multiLevelType w:val="hybridMultilevel"/>
    <w:tmpl w:val="F3F47980"/>
    <w:lvl w:ilvl="0" w:tplc="24090009">
      <w:start w:val="1"/>
      <w:numFmt w:val="bullet"/>
      <w:lvlText w:val=""/>
      <w:lvlJc w:val="left"/>
      <w:pPr>
        <w:ind w:left="505" w:hanging="363"/>
      </w:pPr>
      <w:rPr>
        <w:rFonts w:ascii="Wingdings" w:hAnsi="Wingdings" w:hint="default"/>
      </w:rPr>
    </w:lvl>
    <w:lvl w:ilvl="1" w:tplc="2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9950DFE"/>
    <w:multiLevelType w:val="hybridMultilevel"/>
    <w:tmpl w:val="6A360CB0"/>
    <w:lvl w:ilvl="0" w:tplc="10090009">
      <w:start w:val="1"/>
      <w:numFmt w:val="bullet"/>
      <w:lvlText w:val=""/>
      <w:lvlJc w:val="left"/>
      <w:pPr>
        <w:ind w:left="864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30" w15:restartNumberingAfterBreak="0">
    <w:nsid w:val="79B3132D"/>
    <w:multiLevelType w:val="hybridMultilevel"/>
    <w:tmpl w:val="B4AEE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3F5898"/>
    <w:multiLevelType w:val="hybridMultilevel"/>
    <w:tmpl w:val="7BDAC56C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6"/>
  </w:num>
  <w:num w:numId="13">
    <w:abstractNumId w:val="14"/>
  </w:num>
  <w:num w:numId="14">
    <w:abstractNumId w:val="13"/>
  </w:num>
  <w:num w:numId="15">
    <w:abstractNumId w:val="30"/>
  </w:num>
  <w:num w:numId="16">
    <w:abstractNumId w:val="22"/>
  </w:num>
  <w:num w:numId="17">
    <w:abstractNumId w:val="20"/>
  </w:num>
  <w:num w:numId="18">
    <w:abstractNumId w:val="27"/>
  </w:num>
  <w:num w:numId="19">
    <w:abstractNumId w:val="19"/>
  </w:num>
  <w:num w:numId="20">
    <w:abstractNumId w:val="31"/>
  </w:num>
  <w:num w:numId="21">
    <w:abstractNumId w:val="21"/>
  </w:num>
  <w:num w:numId="22">
    <w:abstractNumId w:val="12"/>
  </w:num>
  <w:num w:numId="23">
    <w:abstractNumId w:val="23"/>
  </w:num>
  <w:num w:numId="24">
    <w:abstractNumId w:val="26"/>
  </w:num>
  <w:num w:numId="25">
    <w:abstractNumId w:val="10"/>
  </w:num>
  <w:num w:numId="26">
    <w:abstractNumId w:val="17"/>
  </w:num>
  <w:num w:numId="27">
    <w:abstractNumId w:val="15"/>
  </w:num>
  <w:num w:numId="28">
    <w:abstractNumId w:val="18"/>
  </w:num>
  <w:num w:numId="29">
    <w:abstractNumId w:val="29"/>
  </w:num>
  <w:num w:numId="30">
    <w:abstractNumId w:val="11"/>
  </w:num>
  <w:num w:numId="31">
    <w:abstractNumId w:val="28"/>
  </w:num>
  <w:num w:numId="3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rawingGridHorizontalSpacing w:val="10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yNjW0sDQ3M7IwMDBQ0lEKTi0uzszPAykwtKwFAOF8ZjgtAAAA"/>
  </w:docVars>
  <w:rsids>
    <w:rsidRoot w:val="00080E8D"/>
    <w:rsid w:val="0000431C"/>
    <w:rsid w:val="000061B9"/>
    <w:rsid w:val="00007D43"/>
    <w:rsid w:val="00010480"/>
    <w:rsid w:val="000168CB"/>
    <w:rsid w:val="0002367E"/>
    <w:rsid w:val="00026B76"/>
    <w:rsid w:val="0003037E"/>
    <w:rsid w:val="00033D50"/>
    <w:rsid w:val="000401D8"/>
    <w:rsid w:val="00046A6F"/>
    <w:rsid w:val="00046DEF"/>
    <w:rsid w:val="00057D93"/>
    <w:rsid w:val="000606FD"/>
    <w:rsid w:val="00063E7E"/>
    <w:rsid w:val="000718F0"/>
    <w:rsid w:val="000734E1"/>
    <w:rsid w:val="00080E8D"/>
    <w:rsid w:val="000825D4"/>
    <w:rsid w:val="00095959"/>
    <w:rsid w:val="000A1538"/>
    <w:rsid w:val="000A1CE1"/>
    <w:rsid w:val="000A4066"/>
    <w:rsid w:val="000A53F2"/>
    <w:rsid w:val="000B05CC"/>
    <w:rsid w:val="000B1A0E"/>
    <w:rsid w:val="000B3CBF"/>
    <w:rsid w:val="000B5A8F"/>
    <w:rsid w:val="000C67DE"/>
    <w:rsid w:val="000D0892"/>
    <w:rsid w:val="000E20F2"/>
    <w:rsid w:val="000F3113"/>
    <w:rsid w:val="000F4FCF"/>
    <w:rsid w:val="00104D44"/>
    <w:rsid w:val="00105662"/>
    <w:rsid w:val="00105DD8"/>
    <w:rsid w:val="00106EFE"/>
    <w:rsid w:val="001077AD"/>
    <w:rsid w:val="00107C13"/>
    <w:rsid w:val="00112494"/>
    <w:rsid w:val="001134EB"/>
    <w:rsid w:val="00120342"/>
    <w:rsid w:val="0012081D"/>
    <w:rsid w:val="001239E4"/>
    <w:rsid w:val="00124E9D"/>
    <w:rsid w:val="00126435"/>
    <w:rsid w:val="001529DC"/>
    <w:rsid w:val="00153B7C"/>
    <w:rsid w:val="00155465"/>
    <w:rsid w:val="00156F1C"/>
    <w:rsid w:val="00177F2D"/>
    <w:rsid w:val="00196ECA"/>
    <w:rsid w:val="001A29B1"/>
    <w:rsid w:val="001A3537"/>
    <w:rsid w:val="001A603F"/>
    <w:rsid w:val="001B190A"/>
    <w:rsid w:val="001B4D69"/>
    <w:rsid w:val="001C1235"/>
    <w:rsid w:val="001C6117"/>
    <w:rsid w:val="001D01A4"/>
    <w:rsid w:val="001D0A54"/>
    <w:rsid w:val="001E4493"/>
    <w:rsid w:val="001F09E8"/>
    <w:rsid w:val="001F3269"/>
    <w:rsid w:val="001F4821"/>
    <w:rsid w:val="00201380"/>
    <w:rsid w:val="0021113C"/>
    <w:rsid w:val="002116F7"/>
    <w:rsid w:val="00212249"/>
    <w:rsid w:val="00212F39"/>
    <w:rsid w:val="0021662A"/>
    <w:rsid w:val="002310E9"/>
    <w:rsid w:val="00234DCA"/>
    <w:rsid w:val="00235623"/>
    <w:rsid w:val="00246ABA"/>
    <w:rsid w:val="0025047B"/>
    <w:rsid w:val="00251B97"/>
    <w:rsid w:val="00252F5C"/>
    <w:rsid w:val="0025432B"/>
    <w:rsid w:val="00255B6F"/>
    <w:rsid w:val="0026249F"/>
    <w:rsid w:val="0026593B"/>
    <w:rsid w:val="00265FCB"/>
    <w:rsid w:val="00266406"/>
    <w:rsid w:val="00270F58"/>
    <w:rsid w:val="00274D8E"/>
    <w:rsid w:val="00276548"/>
    <w:rsid w:val="00284511"/>
    <w:rsid w:val="0028643C"/>
    <w:rsid w:val="00286FD8"/>
    <w:rsid w:val="00287E3B"/>
    <w:rsid w:val="0029090E"/>
    <w:rsid w:val="00290A37"/>
    <w:rsid w:val="0029308D"/>
    <w:rsid w:val="002A0570"/>
    <w:rsid w:val="002A1A9E"/>
    <w:rsid w:val="002A372D"/>
    <w:rsid w:val="002A7EA3"/>
    <w:rsid w:val="002B2AAD"/>
    <w:rsid w:val="002B46BB"/>
    <w:rsid w:val="002B5581"/>
    <w:rsid w:val="002B7425"/>
    <w:rsid w:val="002C15DC"/>
    <w:rsid w:val="002C58EE"/>
    <w:rsid w:val="002D00F4"/>
    <w:rsid w:val="002D3CD7"/>
    <w:rsid w:val="002D5D89"/>
    <w:rsid w:val="002D70CF"/>
    <w:rsid w:val="002E56A8"/>
    <w:rsid w:val="002E5FDF"/>
    <w:rsid w:val="002E7C0B"/>
    <w:rsid w:val="002F1715"/>
    <w:rsid w:val="003068C4"/>
    <w:rsid w:val="00310A37"/>
    <w:rsid w:val="00310F35"/>
    <w:rsid w:val="003112E9"/>
    <w:rsid w:val="003156AC"/>
    <w:rsid w:val="0033118A"/>
    <w:rsid w:val="003353CE"/>
    <w:rsid w:val="00342A37"/>
    <w:rsid w:val="00342D47"/>
    <w:rsid w:val="00343313"/>
    <w:rsid w:val="00347481"/>
    <w:rsid w:val="00352962"/>
    <w:rsid w:val="003565AE"/>
    <w:rsid w:val="00361ABF"/>
    <w:rsid w:val="00364DBE"/>
    <w:rsid w:val="00372537"/>
    <w:rsid w:val="003726B9"/>
    <w:rsid w:val="00372A0F"/>
    <w:rsid w:val="00373B2F"/>
    <w:rsid w:val="00373F92"/>
    <w:rsid w:val="00374BD6"/>
    <w:rsid w:val="00374FA6"/>
    <w:rsid w:val="00375C02"/>
    <w:rsid w:val="00380B6E"/>
    <w:rsid w:val="003915ED"/>
    <w:rsid w:val="00397C41"/>
    <w:rsid w:val="003A032F"/>
    <w:rsid w:val="003A2BF3"/>
    <w:rsid w:val="003A5944"/>
    <w:rsid w:val="003B4D5E"/>
    <w:rsid w:val="003B76E3"/>
    <w:rsid w:val="003C5B78"/>
    <w:rsid w:val="003C700A"/>
    <w:rsid w:val="003C7A0B"/>
    <w:rsid w:val="003D20DC"/>
    <w:rsid w:val="003D4859"/>
    <w:rsid w:val="003F3DCF"/>
    <w:rsid w:val="003F6FC0"/>
    <w:rsid w:val="004072B1"/>
    <w:rsid w:val="004134E0"/>
    <w:rsid w:val="00414D83"/>
    <w:rsid w:val="00415710"/>
    <w:rsid w:val="004159E1"/>
    <w:rsid w:val="0041647D"/>
    <w:rsid w:val="00420B6B"/>
    <w:rsid w:val="0042396F"/>
    <w:rsid w:val="004262DE"/>
    <w:rsid w:val="0042631D"/>
    <w:rsid w:val="0043393F"/>
    <w:rsid w:val="00435919"/>
    <w:rsid w:val="004503CD"/>
    <w:rsid w:val="00465BDF"/>
    <w:rsid w:val="00465C23"/>
    <w:rsid w:val="00465F0A"/>
    <w:rsid w:val="00470121"/>
    <w:rsid w:val="00470D28"/>
    <w:rsid w:val="004733F0"/>
    <w:rsid w:val="00473898"/>
    <w:rsid w:val="00473C05"/>
    <w:rsid w:val="00485F2D"/>
    <w:rsid w:val="004B11DD"/>
    <w:rsid w:val="004B2522"/>
    <w:rsid w:val="004B65A8"/>
    <w:rsid w:val="004C09D4"/>
    <w:rsid w:val="004E20FC"/>
    <w:rsid w:val="004E2AA5"/>
    <w:rsid w:val="004E6FFE"/>
    <w:rsid w:val="004E79A1"/>
    <w:rsid w:val="004F17FA"/>
    <w:rsid w:val="004F2076"/>
    <w:rsid w:val="004F363C"/>
    <w:rsid w:val="004F5FBF"/>
    <w:rsid w:val="00503CBD"/>
    <w:rsid w:val="00505DA9"/>
    <w:rsid w:val="00506411"/>
    <w:rsid w:val="00512004"/>
    <w:rsid w:val="005153B0"/>
    <w:rsid w:val="00517E96"/>
    <w:rsid w:val="0052462F"/>
    <w:rsid w:val="00524A17"/>
    <w:rsid w:val="0052565D"/>
    <w:rsid w:val="00531AFC"/>
    <w:rsid w:val="00531C2F"/>
    <w:rsid w:val="00533B22"/>
    <w:rsid w:val="0054037E"/>
    <w:rsid w:val="005415DB"/>
    <w:rsid w:val="00555CE1"/>
    <w:rsid w:val="00556C32"/>
    <w:rsid w:val="00563835"/>
    <w:rsid w:val="00566E48"/>
    <w:rsid w:val="00570E51"/>
    <w:rsid w:val="00573906"/>
    <w:rsid w:val="00577918"/>
    <w:rsid w:val="005849BF"/>
    <w:rsid w:val="0058554D"/>
    <w:rsid w:val="005918C3"/>
    <w:rsid w:val="0059222E"/>
    <w:rsid w:val="00593C20"/>
    <w:rsid w:val="00597895"/>
    <w:rsid w:val="005A3938"/>
    <w:rsid w:val="005C0760"/>
    <w:rsid w:val="005C1564"/>
    <w:rsid w:val="005C19D6"/>
    <w:rsid w:val="005C2D97"/>
    <w:rsid w:val="005D03A5"/>
    <w:rsid w:val="005D4B7C"/>
    <w:rsid w:val="005D7235"/>
    <w:rsid w:val="005F7DFD"/>
    <w:rsid w:val="0060212E"/>
    <w:rsid w:val="00602F58"/>
    <w:rsid w:val="00603D43"/>
    <w:rsid w:val="00605FD3"/>
    <w:rsid w:val="006130BF"/>
    <w:rsid w:val="0062380B"/>
    <w:rsid w:val="006251E7"/>
    <w:rsid w:val="006317C9"/>
    <w:rsid w:val="00645B27"/>
    <w:rsid w:val="00646965"/>
    <w:rsid w:val="00646DB6"/>
    <w:rsid w:val="00651A58"/>
    <w:rsid w:val="006610C1"/>
    <w:rsid w:val="00662F5C"/>
    <w:rsid w:val="00667946"/>
    <w:rsid w:val="0067667D"/>
    <w:rsid w:val="00677D83"/>
    <w:rsid w:val="0068658E"/>
    <w:rsid w:val="006871EB"/>
    <w:rsid w:val="00690F20"/>
    <w:rsid w:val="006A07A5"/>
    <w:rsid w:val="006C06D3"/>
    <w:rsid w:val="006C4096"/>
    <w:rsid w:val="006C4180"/>
    <w:rsid w:val="006D1746"/>
    <w:rsid w:val="006D1928"/>
    <w:rsid w:val="006D53FF"/>
    <w:rsid w:val="006E1CF7"/>
    <w:rsid w:val="006F1872"/>
    <w:rsid w:val="00701751"/>
    <w:rsid w:val="00702D0A"/>
    <w:rsid w:val="007043F7"/>
    <w:rsid w:val="007052FB"/>
    <w:rsid w:val="00713B17"/>
    <w:rsid w:val="007212C5"/>
    <w:rsid w:val="007229FD"/>
    <w:rsid w:val="007235DB"/>
    <w:rsid w:val="00724206"/>
    <w:rsid w:val="007330FD"/>
    <w:rsid w:val="00733347"/>
    <w:rsid w:val="00736708"/>
    <w:rsid w:val="00741D30"/>
    <w:rsid w:val="00745341"/>
    <w:rsid w:val="00754236"/>
    <w:rsid w:val="00755DF7"/>
    <w:rsid w:val="00756424"/>
    <w:rsid w:val="00757148"/>
    <w:rsid w:val="00760CC2"/>
    <w:rsid w:val="00761508"/>
    <w:rsid w:val="007769D6"/>
    <w:rsid w:val="007807D3"/>
    <w:rsid w:val="00790A50"/>
    <w:rsid w:val="00790C08"/>
    <w:rsid w:val="00792534"/>
    <w:rsid w:val="007930FF"/>
    <w:rsid w:val="00796CAB"/>
    <w:rsid w:val="00797EC4"/>
    <w:rsid w:val="007A05D9"/>
    <w:rsid w:val="007A1546"/>
    <w:rsid w:val="007A3ADD"/>
    <w:rsid w:val="007B6DD7"/>
    <w:rsid w:val="007B7C83"/>
    <w:rsid w:val="007D0FB3"/>
    <w:rsid w:val="007D19D5"/>
    <w:rsid w:val="007D7EC9"/>
    <w:rsid w:val="007E15E6"/>
    <w:rsid w:val="007F195E"/>
    <w:rsid w:val="007F210B"/>
    <w:rsid w:val="008071D9"/>
    <w:rsid w:val="00807C06"/>
    <w:rsid w:val="00810F6C"/>
    <w:rsid w:val="0081590D"/>
    <w:rsid w:val="00823CB9"/>
    <w:rsid w:val="00824261"/>
    <w:rsid w:val="008253A5"/>
    <w:rsid w:val="00825D37"/>
    <w:rsid w:val="00826EA4"/>
    <w:rsid w:val="00833EBA"/>
    <w:rsid w:val="00844D41"/>
    <w:rsid w:val="008457D2"/>
    <w:rsid w:val="008474AC"/>
    <w:rsid w:val="00854D9A"/>
    <w:rsid w:val="00860BFE"/>
    <w:rsid w:val="008703E9"/>
    <w:rsid w:val="008738DB"/>
    <w:rsid w:val="0087465C"/>
    <w:rsid w:val="008849E3"/>
    <w:rsid w:val="00886B52"/>
    <w:rsid w:val="0089323A"/>
    <w:rsid w:val="008A5B15"/>
    <w:rsid w:val="008B0836"/>
    <w:rsid w:val="008B1272"/>
    <w:rsid w:val="008B2221"/>
    <w:rsid w:val="008B3ACC"/>
    <w:rsid w:val="008B5C03"/>
    <w:rsid w:val="008B7C80"/>
    <w:rsid w:val="008C11DF"/>
    <w:rsid w:val="008C4500"/>
    <w:rsid w:val="008C75BD"/>
    <w:rsid w:val="008D7D4C"/>
    <w:rsid w:val="008E0F20"/>
    <w:rsid w:val="008E12D1"/>
    <w:rsid w:val="008E137C"/>
    <w:rsid w:val="008E3F02"/>
    <w:rsid w:val="008E62BB"/>
    <w:rsid w:val="008F26BD"/>
    <w:rsid w:val="008F4339"/>
    <w:rsid w:val="0090125C"/>
    <w:rsid w:val="009023E8"/>
    <w:rsid w:val="0090342C"/>
    <w:rsid w:val="0090602E"/>
    <w:rsid w:val="009076EE"/>
    <w:rsid w:val="00910F77"/>
    <w:rsid w:val="0091741E"/>
    <w:rsid w:val="00921963"/>
    <w:rsid w:val="00921971"/>
    <w:rsid w:val="009226CF"/>
    <w:rsid w:val="00923BF9"/>
    <w:rsid w:val="00924948"/>
    <w:rsid w:val="00924F79"/>
    <w:rsid w:val="009328CA"/>
    <w:rsid w:val="0093290E"/>
    <w:rsid w:val="00932BE9"/>
    <w:rsid w:val="0093551F"/>
    <w:rsid w:val="00944BD8"/>
    <w:rsid w:val="00946B75"/>
    <w:rsid w:val="0095126C"/>
    <w:rsid w:val="0095131A"/>
    <w:rsid w:val="00956682"/>
    <w:rsid w:val="00957B7C"/>
    <w:rsid w:val="0097097C"/>
    <w:rsid w:val="00975A05"/>
    <w:rsid w:val="00977EDF"/>
    <w:rsid w:val="00982D45"/>
    <w:rsid w:val="00984451"/>
    <w:rsid w:val="00987CE4"/>
    <w:rsid w:val="00987DCA"/>
    <w:rsid w:val="00996319"/>
    <w:rsid w:val="00996332"/>
    <w:rsid w:val="00996529"/>
    <w:rsid w:val="009A2373"/>
    <w:rsid w:val="009A6F14"/>
    <w:rsid w:val="009B24C1"/>
    <w:rsid w:val="009B27CE"/>
    <w:rsid w:val="009B3A23"/>
    <w:rsid w:val="009B45E1"/>
    <w:rsid w:val="009B58E1"/>
    <w:rsid w:val="009B609E"/>
    <w:rsid w:val="009C2C7B"/>
    <w:rsid w:val="009C34F3"/>
    <w:rsid w:val="009C3E34"/>
    <w:rsid w:val="009C4504"/>
    <w:rsid w:val="009D2385"/>
    <w:rsid w:val="009D2F0B"/>
    <w:rsid w:val="009D60C3"/>
    <w:rsid w:val="009F5CA1"/>
    <w:rsid w:val="009F67A1"/>
    <w:rsid w:val="00A0181F"/>
    <w:rsid w:val="00A033EB"/>
    <w:rsid w:val="00A07A6B"/>
    <w:rsid w:val="00A156AF"/>
    <w:rsid w:val="00A22CCA"/>
    <w:rsid w:val="00A34DD9"/>
    <w:rsid w:val="00A37FD8"/>
    <w:rsid w:val="00A42A94"/>
    <w:rsid w:val="00A44A50"/>
    <w:rsid w:val="00A44BA9"/>
    <w:rsid w:val="00A4568F"/>
    <w:rsid w:val="00A5154E"/>
    <w:rsid w:val="00A531A0"/>
    <w:rsid w:val="00A541D9"/>
    <w:rsid w:val="00A56983"/>
    <w:rsid w:val="00A57015"/>
    <w:rsid w:val="00A570D2"/>
    <w:rsid w:val="00A643DF"/>
    <w:rsid w:val="00A723E7"/>
    <w:rsid w:val="00A75F73"/>
    <w:rsid w:val="00A7602E"/>
    <w:rsid w:val="00A85F1C"/>
    <w:rsid w:val="00A90B63"/>
    <w:rsid w:val="00AA50C8"/>
    <w:rsid w:val="00AA6694"/>
    <w:rsid w:val="00AB0B15"/>
    <w:rsid w:val="00AB0B90"/>
    <w:rsid w:val="00AB0BD7"/>
    <w:rsid w:val="00AB3770"/>
    <w:rsid w:val="00AB37A9"/>
    <w:rsid w:val="00AB7256"/>
    <w:rsid w:val="00AB7EBF"/>
    <w:rsid w:val="00AC0283"/>
    <w:rsid w:val="00AC06B6"/>
    <w:rsid w:val="00AC0969"/>
    <w:rsid w:val="00AC1172"/>
    <w:rsid w:val="00AC363E"/>
    <w:rsid w:val="00AC46C2"/>
    <w:rsid w:val="00AC54BA"/>
    <w:rsid w:val="00AD1E22"/>
    <w:rsid w:val="00AE3B91"/>
    <w:rsid w:val="00AE4BD6"/>
    <w:rsid w:val="00B025D0"/>
    <w:rsid w:val="00B0726A"/>
    <w:rsid w:val="00B0761A"/>
    <w:rsid w:val="00B1221F"/>
    <w:rsid w:val="00B16F00"/>
    <w:rsid w:val="00B2025D"/>
    <w:rsid w:val="00B26576"/>
    <w:rsid w:val="00B26C75"/>
    <w:rsid w:val="00B313CF"/>
    <w:rsid w:val="00B42368"/>
    <w:rsid w:val="00B512E5"/>
    <w:rsid w:val="00B5727A"/>
    <w:rsid w:val="00B64B07"/>
    <w:rsid w:val="00B650F4"/>
    <w:rsid w:val="00B658FC"/>
    <w:rsid w:val="00B66FFE"/>
    <w:rsid w:val="00B70B1C"/>
    <w:rsid w:val="00B71D80"/>
    <w:rsid w:val="00B73615"/>
    <w:rsid w:val="00B77328"/>
    <w:rsid w:val="00B803E3"/>
    <w:rsid w:val="00B8087B"/>
    <w:rsid w:val="00B8752A"/>
    <w:rsid w:val="00B94EA4"/>
    <w:rsid w:val="00B96F8A"/>
    <w:rsid w:val="00BA48F2"/>
    <w:rsid w:val="00BA6D2A"/>
    <w:rsid w:val="00BB0E2A"/>
    <w:rsid w:val="00BB2766"/>
    <w:rsid w:val="00BB645A"/>
    <w:rsid w:val="00BC2C9E"/>
    <w:rsid w:val="00BC6B6C"/>
    <w:rsid w:val="00BD0BBE"/>
    <w:rsid w:val="00BD1611"/>
    <w:rsid w:val="00BD3625"/>
    <w:rsid w:val="00BD38CA"/>
    <w:rsid w:val="00BD4904"/>
    <w:rsid w:val="00BE258D"/>
    <w:rsid w:val="00BE632E"/>
    <w:rsid w:val="00BF01A8"/>
    <w:rsid w:val="00BF1651"/>
    <w:rsid w:val="00C00785"/>
    <w:rsid w:val="00C0161B"/>
    <w:rsid w:val="00C12C02"/>
    <w:rsid w:val="00C203A8"/>
    <w:rsid w:val="00C23181"/>
    <w:rsid w:val="00C253E1"/>
    <w:rsid w:val="00C276A3"/>
    <w:rsid w:val="00C379D8"/>
    <w:rsid w:val="00C37D2F"/>
    <w:rsid w:val="00C40942"/>
    <w:rsid w:val="00C44041"/>
    <w:rsid w:val="00C45A69"/>
    <w:rsid w:val="00C46261"/>
    <w:rsid w:val="00C5265B"/>
    <w:rsid w:val="00C55D6A"/>
    <w:rsid w:val="00C629DB"/>
    <w:rsid w:val="00C659C5"/>
    <w:rsid w:val="00C67383"/>
    <w:rsid w:val="00C7670D"/>
    <w:rsid w:val="00C80908"/>
    <w:rsid w:val="00C82265"/>
    <w:rsid w:val="00C84AD4"/>
    <w:rsid w:val="00C932D5"/>
    <w:rsid w:val="00C96874"/>
    <w:rsid w:val="00CA0BFE"/>
    <w:rsid w:val="00CA7C2E"/>
    <w:rsid w:val="00CB3A01"/>
    <w:rsid w:val="00CC07BF"/>
    <w:rsid w:val="00CC1D1E"/>
    <w:rsid w:val="00CC2982"/>
    <w:rsid w:val="00CC4E1C"/>
    <w:rsid w:val="00CC4F32"/>
    <w:rsid w:val="00CC7A70"/>
    <w:rsid w:val="00CD19A0"/>
    <w:rsid w:val="00CD1DF7"/>
    <w:rsid w:val="00CD362E"/>
    <w:rsid w:val="00CD546C"/>
    <w:rsid w:val="00CD6BFF"/>
    <w:rsid w:val="00CD762D"/>
    <w:rsid w:val="00CE6FD9"/>
    <w:rsid w:val="00CF049C"/>
    <w:rsid w:val="00CF0545"/>
    <w:rsid w:val="00CF0D73"/>
    <w:rsid w:val="00CF39E7"/>
    <w:rsid w:val="00CF3B88"/>
    <w:rsid w:val="00CF4BBB"/>
    <w:rsid w:val="00CF791F"/>
    <w:rsid w:val="00CF7ABF"/>
    <w:rsid w:val="00D035A2"/>
    <w:rsid w:val="00D0403C"/>
    <w:rsid w:val="00D14068"/>
    <w:rsid w:val="00D15422"/>
    <w:rsid w:val="00D15FE0"/>
    <w:rsid w:val="00D203B3"/>
    <w:rsid w:val="00D31807"/>
    <w:rsid w:val="00D3195A"/>
    <w:rsid w:val="00D340F2"/>
    <w:rsid w:val="00D3427A"/>
    <w:rsid w:val="00D35053"/>
    <w:rsid w:val="00D438AE"/>
    <w:rsid w:val="00D45B48"/>
    <w:rsid w:val="00D50BBB"/>
    <w:rsid w:val="00D520FD"/>
    <w:rsid w:val="00D55ED7"/>
    <w:rsid w:val="00D633A6"/>
    <w:rsid w:val="00D669BF"/>
    <w:rsid w:val="00D735B3"/>
    <w:rsid w:val="00D74BB7"/>
    <w:rsid w:val="00D867E2"/>
    <w:rsid w:val="00DA0F63"/>
    <w:rsid w:val="00DA2744"/>
    <w:rsid w:val="00DA2923"/>
    <w:rsid w:val="00DA73F3"/>
    <w:rsid w:val="00DB2CDD"/>
    <w:rsid w:val="00DB4596"/>
    <w:rsid w:val="00DB4BF6"/>
    <w:rsid w:val="00DD1E1A"/>
    <w:rsid w:val="00DD27AF"/>
    <w:rsid w:val="00DF0794"/>
    <w:rsid w:val="00DF28DE"/>
    <w:rsid w:val="00E014C9"/>
    <w:rsid w:val="00E01829"/>
    <w:rsid w:val="00E01CC1"/>
    <w:rsid w:val="00E11404"/>
    <w:rsid w:val="00E127BD"/>
    <w:rsid w:val="00E12C2E"/>
    <w:rsid w:val="00E24060"/>
    <w:rsid w:val="00E25850"/>
    <w:rsid w:val="00E35ADD"/>
    <w:rsid w:val="00E40F04"/>
    <w:rsid w:val="00E416EB"/>
    <w:rsid w:val="00E42D50"/>
    <w:rsid w:val="00E43B86"/>
    <w:rsid w:val="00E45531"/>
    <w:rsid w:val="00E45E1A"/>
    <w:rsid w:val="00E50E03"/>
    <w:rsid w:val="00E53DA2"/>
    <w:rsid w:val="00E54BA6"/>
    <w:rsid w:val="00E566CE"/>
    <w:rsid w:val="00E66C62"/>
    <w:rsid w:val="00E67AE4"/>
    <w:rsid w:val="00E806FE"/>
    <w:rsid w:val="00E8378A"/>
    <w:rsid w:val="00E908F5"/>
    <w:rsid w:val="00E92BCD"/>
    <w:rsid w:val="00E93E25"/>
    <w:rsid w:val="00E97D29"/>
    <w:rsid w:val="00EB0694"/>
    <w:rsid w:val="00ED0100"/>
    <w:rsid w:val="00ED220A"/>
    <w:rsid w:val="00ED4700"/>
    <w:rsid w:val="00EE30B3"/>
    <w:rsid w:val="00EE31F2"/>
    <w:rsid w:val="00EF0C7C"/>
    <w:rsid w:val="00EF619B"/>
    <w:rsid w:val="00F126A8"/>
    <w:rsid w:val="00F13231"/>
    <w:rsid w:val="00F1730E"/>
    <w:rsid w:val="00F17DD5"/>
    <w:rsid w:val="00F22BBC"/>
    <w:rsid w:val="00F23909"/>
    <w:rsid w:val="00F31C5A"/>
    <w:rsid w:val="00F32551"/>
    <w:rsid w:val="00F365D6"/>
    <w:rsid w:val="00F725B9"/>
    <w:rsid w:val="00F775C7"/>
    <w:rsid w:val="00F83E15"/>
    <w:rsid w:val="00F85313"/>
    <w:rsid w:val="00F92C29"/>
    <w:rsid w:val="00FA1BDE"/>
    <w:rsid w:val="00FA2A27"/>
    <w:rsid w:val="00FA434C"/>
    <w:rsid w:val="00FB178D"/>
    <w:rsid w:val="00FB31C1"/>
    <w:rsid w:val="00FB3FA0"/>
    <w:rsid w:val="00FB5D2E"/>
    <w:rsid w:val="00FC259E"/>
    <w:rsid w:val="00FC5282"/>
    <w:rsid w:val="00FD1445"/>
    <w:rsid w:val="00FD64A9"/>
    <w:rsid w:val="00FD6FF8"/>
    <w:rsid w:val="00FE541A"/>
    <w:rsid w:val="00FE6720"/>
    <w:rsid w:val="00FF7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9277130"/>
  <w15:docId w15:val="{5026E3D5-43AF-46CC-AB19-9B0FE97E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4BD6"/>
    <w:pPr>
      <w:ind w:left="144"/>
      <w:contextualSpacing/>
    </w:pPr>
    <w:rPr>
      <w:rFonts w:ascii="Zegoe UI - U" w:hAnsi="Zegoe UI - U"/>
    </w:rPr>
  </w:style>
  <w:style w:type="paragraph" w:styleId="Heading1">
    <w:name w:val="heading 1"/>
    <w:basedOn w:val="Normal"/>
    <w:next w:val="BodyText"/>
    <w:autoRedefine/>
    <w:qFormat/>
    <w:rsid w:val="008E3F02"/>
    <w:pPr>
      <w:framePr w:hSpace="180" w:wrap="around" w:vAnchor="text" w:hAnchor="text" w:xAlign="center" w:y="1"/>
      <w:shd w:val="clear" w:color="auto" w:fill="F2F2F2" w:themeFill="background1" w:themeFillShade="F2"/>
      <w:tabs>
        <w:tab w:val="left" w:pos="2160"/>
        <w:tab w:val="right" w:pos="6480"/>
      </w:tabs>
      <w:spacing w:before="360" w:after="180"/>
      <w:ind w:left="567"/>
      <w:suppressOverlap/>
      <w:outlineLvl w:val="0"/>
    </w:pPr>
    <w:rPr>
      <w:rFonts w:asciiTheme="minorHAnsi" w:hAnsiTheme="minorHAnsi" w:cs="Arial"/>
      <w:b/>
      <w:smallCaps/>
      <w:noProof/>
      <w:sz w:val="36"/>
      <w:szCs w:val="22"/>
      <w:lang w:val="en-CA"/>
    </w:rPr>
  </w:style>
  <w:style w:type="paragraph" w:styleId="Heading2">
    <w:name w:val="heading 2"/>
    <w:basedOn w:val="Normal"/>
    <w:next w:val="BodyText"/>
    <w:qFormat/>
    <w:rsid w:val="00FA2A27"/>
    <w:pPr>
      <w:tabs>
        <w:tab w:val="left" w:pos="2160"/>
        <w:tab w:val="right" w:pos="6480"/>
      </w:tabs>
      <w:spacing w:before="120" w:after="60" w:line="220" w:lineRule="atLeast"/>
      <w:ind w:left="158"/>
      <w:outlineLvl w:val="1"/>
    </w:pPr>
    <w:rPr>
      <w:rFonts w:cs="Arial"/>
      <w:sz w:val="22"/>
      <w:szCs w:val="22"/>
    </w:rPr>
  </w:style>
  <w:style w:type="paragraph" w:styleId="Heading3">
    <w:name w:val="heading 3"/>
    <w:basedOn w:val="Normal"/>
    <w:next w:val="Normal"/>
    <w:qFormat/>
    <w:rsid w:val="00B77328"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6251E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290A37"/>
    <w:pPr>
      <w:spacing w:before="60" w:after="60" w:line="220" w:lineRule="atLeast"/>
      <w:ind w:left="158"/>
      <w:jc w:val="both"/>
    </w:pPr>
    <w:rPr>
      <w:spacing w:val="-5"/>
    </w:rPr>
  </w:style>
  <w:style w:type="paragraph" w:customStyle="1" w:styleId="BulletedList">
    <w:name w:val="Bulleted List"/>
    <w:basedOn w:val="BodyText"/>
    <w:rsid w:val="00B77328"/>
    <w:pPr>
      <w:numPr>
        <w:numId w:val="1"/>
      </w:numPr>
      <w:tabs>
        <w:tab w:val="clear" w:pos="360"/>
      </w:tabs>
      <w:ind w:left="533"/>
    </w:pPr>
  </w:style>
  <w:style w:type="paragraph" w:customStyle="1" w:styleId="BodyText1">
    <w:name w:val="Body Text 1"/>
    <w:rsid w:val="00FA2A27"/>
    <w:pPr>
      <w:spacing w:before="60" w:after="60"/>
      <w:ind w:left="158"/>
    </w:pPr>
    <w:rPr>
      <w:rFonts w:ascii="Arial" w:hAnsi="Arial"/>
      <w:spacing w:val="-5"/>
    </w:rPr>
  </w:style>
  <w:style w:type="paragraph" w:customStyle="1" w:styleId="ContactInfo">
    <w:name w:val="Contact Info"/>
    <w:basedOn w:val="Normal"/>
    <w:next w:val="BodyText"/>
    <w:rsid w:val="00C55D6A"/>
    <w:pPr>
      <w:jc w:val="right"/>
    </w:pPr>
    <w:rPr>
      <w:szCs w:val="22"/>
    </w:rPr>
  </w:style>
  <w:style w:type="paragraph" w:customStyle="1" w:styleId="YourName">
    <w:name w:val="Your Name"/>
    <w:basedOn w:val="Normal"/>
    <w:next w:val="Normal"/>
    <w:link w:val="YourNameChar"/>
    <w:rsid w:val="004F5FBF"/>
    <w:pPr>
      <w:spacing w:after="60" w:line="220" w:lineRule="atLeast"/>
      <w:jc w:val="right"/>
    </w:pPr>
    <w:rPr>
      <w:rFonts w:ascii="Arial Black" w:hAnsi="Arial Black"/>
      <w:sz w:val="28"/>
      <w:szCs w:val="28"/>
    </w:rPr>
  </w:style>
  <w:style w:type="character" w:customStyle="1" w:styleId="YourNameChar">
    <w:name w:val="Your Name Char"/>
    <w:link w:val="YourName"/>
    <w:rsid w:val="00BB645A"/>
    <w:rPr>
      <w:rFonts w:ascii="Arial Black" w:hAnsi="Arial Black"/>
      <w:sz w:val="28"/>
      <w:szCs w:val="28"/>
      <w:lang w:val="en-US" w:eastAsia="en-US" w:bidi="ar-SA"/>
    </w:rPr>
  </w:style>
  <w:style w:type="paragraph" w:customStyle="1" w:styleId="BulletedList1">
    <w:name w:val="Bulleted List 1"/>
    <w:basedOn w:val="BulletedList"/>
    <w:rsid w:val="00B77328"/>
    <w:pPr>
      <w:spacing w:before="240"/>
    </w:pPr>
  </w:style>
  <w:style w:type="character" w:styleId="Hyperlink">
    <w:name w:val="Hyperlink"/>
    <w:rsid w:val="00FD6FF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156AF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A156A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56AF"/>
    <w:rPr>
      <w:rFonts w:ascii="Arial" w:hAnsi="Arial"/>
    </w:rPr>
  </w:style>
  <w:style w:type="paragraph" w:styleId="BalloonText">
    <w:name w:val="Balloon Text"/>
    <w:basedOn w:val="Normal"/>
    <w:link w:val="BalloonTextChar"/>
    <w:rsid w:val="00BD38C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D38C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75A05"/>
    <w:pPr>
      <w:ind w:left="720"/>
    </w:pPr>
  </w:style>
  <w:style w:type="character" w:styleId="FollowedHyperlink">
    <w:name w:val="FollowedHyperlink"/>
    <w:basedOn w:val="DefaultParagraphFont"/>
    <w:rsid w:val="00B5727A"/>
    <w:rPr>
      <w:color w:val="800080" w:themeColor="followedHyperlink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AC54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C54BA"/>
    <w:rPr>
      <w:rFonts w:ascii="Zegoe UI - U" w:hAnsi="Zegoe UI - U"/>
      <w:i/>
      <w:iCs/>
      <w:color w:val="404040" w:themeColor="text1" w:themeTint="BF"/>
    </w:rPr>
  </w:style>
  <w:style w:type="paragraph" w:customStyle="1" w:styleId="Default">
    <w:name w:val="Default"/>
    <w:rsid w:val="004262DE"/>
    <w:pPr>
      <w:autoSpaceDE w:val="0"/>
      <w:autoSpaceDN w:val="0"/>
      <w:adjustRightInd w:val="0"/>
    </w:pPr>
    <w:rPr>
      <w:rFonts w:ascii="Zegoe UI" w:hAnsi="Zegoe UI" w:cs="Zegoe UI"/>
      <w:color w:val="000000"/>
      <w:sz w:val="24"/>
      <w:szCs w:val="24"/>
      <w:lang w:val="en-CA"/>
    </w:rPr>
  </w:style>
  <w:style w:type="character" w:styleId="Mention">
    <w:name w:val="Mention"/>
    <w:basedOn w:val="DefaultParagraphFont"/>
    <w:uiPriority w:val="99"/>
    <w:semiHidden/>
    <w:unhideWhenUsed/>
    <w:rsid w:val="00E01CC1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C44041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372537"/>
    <w:rPr>
      <w:color w:val="808080"/>
    </w:rPr>
  </w:style>
  <w:style w:type="character" w:customStyle="1" w:styleId="Heading4Char">
    <w:name w:val="Heading 4 Char"/>
    <w:basedOn w:val="DefaultParagraphFont"/>
    <w:link w:val="Heading4"/>
    <w:semiHidden/>
    <w:rsid w:val="006251E7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58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0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4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1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joa.ag/CICS2012article" TargetMode="External"/><Relationship Id="rId18" Type="http://schemas.openxmlformats.org/officeDocument/2006/relationships/hyperlink" Target="https://drive.google.com/file/d/1DFz-Vmox12AD2b2dph6Oo7hOzXfIYdYx/view?usp=sharing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joa.ag/MembershipASME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joa.ag/CICS2013keynote" TargetMode="External"/><Relationship Id="rId17" Type="http://schemas.openxmlformats.org/officeDocument/2006/relationships/hyperlink" Target="https://drive.google.com/file/d/1sz_HVoLwNT-542IyYWLJzcagES-ohwWr/view" TargetMode="External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://joa.ag/EmergencyFirstAidCPR" TargetMode="External"/><Relationship Id="rId20" Type="http://schemas.openxmlformats.org/officeDocument/2006/relationships/hyperlink" Target="https://drive.google.com/file/d/1-U_V7mqkgi8_yhxeXU6jeVDsy2rt9OSB/view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joa.ag/CICS2013article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://joa.ag/AerialWork" TargetMode="External"/><Relationship Id="rId23" Type="http://schemas.openxmlformats.org/officeDocument/2006/relationships/footer" Target="footer1.xml"/><Relationship Id="rId10" Type="http://schemas.openxmlformats.org/officeDocument/2006/relationships/hyperlink" Target="http://joa.im/" TargetMode="External"/><Relationship Id="rId19" Type="http://schemas.openxmlformats.org/officeDocument/2006/relationships/hyperlink" Target="https://drive.google.com/file/d/12vmQnp35PmfH3GiQz2vT52DsdKhgnXUS/view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oachimagou@asme.org" TargetMode="External"/><Relationship Id="rId14" Type="http://schemas.openxmlformats.org/officeDocument/2006/relationships/hyperlink" Target="http://joa.ag/CICS2012keynote" TargetMode="External"/><Relationship Id="rId22" Type="http://schemas.openxmlformats.org/officeDocument/2006/relationships/header" Target="header1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joachimago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D76DB1-03B3-496D-BBE4-536FD7012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2789</Words>
  <Characters>15900</Characters>
  <Application>Microsoft Office Word</Application>
  <DocSecurity>2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achim Agou Resume</vt:lpstr>
    </vt:vector>
  </TitlesOfParts>
  <Company>MDS Aero Support Corp</Company>
  <LinksUpToDate>false</LinksUpToDate>
  <CharactersWithSpaces>18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achim Agou Resume</dc:title>
  <dc:subject>Resume of joachim Agou</dc:subject>
  <dc:creator>Joachim Agou</dc:creator>
  <cp:keywords>resume;curriculum vitae;joachim;agou;casagou</cp:keywords>
  <cp:lastModifiedBy>JOACHIM AGOU</cp:lastModifiedBy>
  <cp:revision>5</cp:revision>
  <cp:lastPrinted>2021-09-21T17:52:00Z</cp:lastPrinted>
  <dcterms:created xsi:type="dcterms:W3CDTF">2021-09-17T17:54:00Z</dcterms:created>
  <dcterms:modified xsi:type="dcterms:W3CDTF">2021-09-21T17:53:00Z</dcterms:modified>
  <cp:category>Resume</cp:category>
  <cp:contentStatus>Good</cp:contentStatus>
</cp:coreProperties>
</file>